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2D331" w14:textId="557C8280" w:rsidR="00130F39" w:rsidRPr="00607F62" w:rsidRDefault="00280C8A" w:rsidP="00280C8A">
      <w:pPr>
        <w:pStyle w:val="NoSpacing"/>
        <w:jc w:val="center"/>
      </w:pPr>
      <w:r>
        <w:t>İZLENCE</w:t>
      </w: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973"/>
        <w:gridCol w:w="6423"/>
      </w:tblGrid>
      <w:tr w:rsidR="00130F39" w:rsidRPr="00A61F44" w14:paraId="10D60D66" w14:textId="77777777" w:rsidTr="00915738">
        <w:trPr>
          <w:trHeight w:val="20"/>
        </w:trPr>
        <w:tc>
          <w:tcPr>
            <w:tcW w:w="1582" w:type="pct"/>
          </w:tcPr>
          <w:p w14:paraId="495CE108" w14:textId="48870727" w:rsidR="00130F39" w:rsidRPr="00A61F44" w:rsidRDefault="00280C8A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Kurs </w:t>
            </w:r>
            <w:proofErr w:type="spellStart"/>
            <w:r>
              <w:rPr>
                <w:b/>
                <w:sz w:val="24"/>
                <w:szCs w:val="24"/>
              </w:rPr>
              <w:t>Adı</w:t>
            </w:r>
            <w:proofErr w:type="spellEnd"/>
          </w:p>
        </w:tc>
        <w:tc>
          <w:tcPr>
            <w:tcW w:w="3418" w:type="pct"/>
          </w:tcPr>
          <w:p w14:paraId="0B31CEC5" w14:textId="36217C10" w:rsidR="00130F39" w:rsidRPr="00A61F44" w:rsidRDefault="002E26EF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sikooji</w:t>
            </w:r>
            <w:proofErr w:type="spellEnd"/>
            <w:r>
              <w:rPr>
                <w:sz w:val="24"/>
                <w:szCs w:val="24"/>
              </w:rPr>
              <w:t xml:space="preserve"> için </w:t>
            </w:r>
            <w:proofErr w:type="spellStart"/>
            <w:r>
              <w:rPr>
                <w:sz w:val="24"/>
                <w:szCs w:val="24"/>
              </w:rPr>
              <w:t>İstatistik</w:t>
            </w:r>
            <w:proofErr w:type="spellEnd"/>
            <w:r w:rsidR="00657282" w:rsidRPr="006A5559">
              <w:rPr>
                <w:sz w:val="24"/>
                <w:szCs w:val="24"/>
              </w:rPr>
              <w:t xml:space="preserve"> II</w:t>
            </w:r>
          </w:p>
        </w:tc>
      </w:tr>
      <w:tr w:rsidR="00130F39" w:rsidRPr="00A61F44" w14:paraId="079E3A6F" w14:textId="77777777" w:rsidTr="00915738">
        <w:trPr>
          <w:trHeight w:val="20"/>
        </w:trPr>
        <w:tc>
          <w:tcPr>
            <w:tcW w:w="1582" w:type="pct"/>
          </w:tcPr>
          <w:p w14:paraId="7ECCAD82" w14:textId="326EC4E5" w:rsidR="00130F39" w:rsidRPr="00A61F44" w:rsidRDefault="00280C8A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Kurs </w:t>
            </w:r>
            <w:proofErr w:type="spellStart"/>
            <w:r>
              <w:rPr>
                <w:b/>
                <w:sz w:val="24"/>
                <w:szCs w:val="24"/>
              </w:rPr>
              <w:t>Türü</w:t>
            </w:r>
            <w:proofErr w:type="spellEnd"/>
          </w:p>
        </w:tc>
        <w:tc>
          <w:tcPr>
            <w:tcW w:w="3418" w:type="pct"/>
          </w:tcPr>
          <w:p w14:paraId="0D2961EB" w14:textId="4715A92D" w:rsidR="00130F39" w:rsidRPr="00A61F44" w:rsidRDefault="00280C8A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proofErr w:type="spellStart"/>
            <w:r>
              <w:rPr>
                <w:b/>
                <w:bCs/>
                <w:sz w:val="24"/>
                <w:szCs w:val="24"/>
              </w:rPr>
              <w:t>Zorunlu</w:t>
            </w:r>
            <w:proofErr w:type="spellEnd"/>
            <w:r w:rsidR="00130F39">
              <w:rPr>
                <w:sz w:val="24"/>
                <w:szCs w:val="24"/>
              </w:rPr>
              <w:t xml:space="preserve"> / </w:t>
            </w:r>
            <w:proofErr w:type="spellStart"/>
            <w:r>
              <w:rPr>
                <w:sz w:val="24"/>
                <w:szCs w:val="24"/>
              </w:rPr>
              <w:t>Seçmeli</w:t>
            </w:r>
            <w:proofErr w:type="spellEnd"/>
          </w:p>
        </w:tc>
      </w:tr>
      <w:tr w:rsidR="00130F39" w:rsidRPr="00A61F44" w14:paraId="412E3D20" w14:textId="77777777" w:rsidTr="00915738">
        <w:trPr>
          <w:trHeight w:val="20"/>
        </w:trPr>
        <w:tc>
          <w:tcPr>
            <w:tcW w:w="1582" w:type="pct"/>
          </w:tcPr>
          <w:p w14:paraId="5C34616E" w14:textId="31D49FD6" w:rsidR="00130F39" w:rsidRPr="00A61F44" w:rsidRDefault="00280C8A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Kod</w:t>
            </w:r>
            <w:proofErr w:type="spellEnd"/>
          </w:p>
        </w:tc>
        <w:tc>
          <w:tcPr>
            <w:tcW w:w="3418" w:type="pct"/>
          </w:tcPr>
          <w:p w14:paraId="608AA023" w14:textId="5F8D803C" w:rsidR="00130F39" w:rsidRPr="00A61F44" w:rsidRDefault="00657282" w:rsidP="00280C8A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="002E26EF">
              <w:rPr>
                <w:sz w:val="24"/>
                <w:szCs w:val="24"/>
              </w:rPr>
              <w:t>S</w:t>
            </w:r>
            <w:r w:rsidR="00280C8A">
              <w:rPr>
                <w:sz w:val="24"/>
                <w:szCs w:val="24"/>
              </w:rPr>
              <w:t>İ</w:t>
            </w:r>
            <w:r>
              <w:rPr>
                <w:sz w:val="24"/>
                <w:szCs w:val="24"/>
              </w:rPr>
              <w:t xml:space="preserve"> </w:t>
            </w:r>
            <w:r w:rsidR="002E26EF">
              <w:rPr>
                <w:sz w:val="24"/>
                <w:szCs w:val="24"/>
              </w:rPr>
              <w:t>221</w:t>
            </w:r>
          </w:p>
        </w:tc>
      </w:tr>
      <w:tr w:rsidR="00130F39" w:rsidRPr="00A61F44" w14:paraId="467C62BE" w14:textId="77777777" w:rsidTr="00915738">
        <w:trPr>
          <w:trHeight w:val="20"/>
        </w:trPr>
        <w:tc>
          <w:tcPr>
            <w:tcW w:w="1582" w:type="pct"/>
          </w:tcPr>
          <w:p w14:paraId="25EBC95F" w14:textId="3B2273D3" w:rsidR="00130F39" w:rsidRPr="00A61F44" w:rsidRDefault="00280C8A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Ulusal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redi</w:t>
            </w:r>
            <w:proofErr w:type="spellEnd"/>
          </w:p>
        </w:tc>
        <w:tc>
          <w:tcPr>
            <w:tcW w:w="3418" w:type="pct"/>
          </w:tcPr>
          <w:p w14:paraId="619905B2" w14:textId="12EB741C" w:rsidR="00130F39" w:rsidRPr="00A61F44" w:rsidRDefault="00657282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130F39" w:rsidRPr="00A61F44" w14:paraId="7501B788" w14:textId="77777777" w:rsidTr="00915738">
        <w:trPr>
          <w:trHeight w:val="20"/>
        </w:trPr>
        <w:tc>
          <w:tcPr>
            <w:tcW w:w="1582" w:type="pct"/>
          </w:tcPr>
          <w:p w14:paraId="2CE4EE23" w14:textId="3B9D58EE" w:rsidR="00130F39" w:rsidRPr="00A61F44" w:rsidRDefault="00280C8A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KTS</w:t>
            </w:r>
          </w:p>
        </w:tc>
        <w:tc>
          <w:tcPr>
            <w:tcW w:w="3418" w:type="pct"/>
          </w:tcPr>
          <w:p w14:paraId="659089C2" w14:textId="71350F0D" w:rsidR="00130F39" w:rsidRPr="00A61F44" w:rsidRDefault="002E26EF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</w:tr>
      <w:tr w:rsidR="00130F39" w:rsidRPr="00A61F44" w14:paraId="7540DAE1" w14:textId="77777777" w:rsidTr="00915738">
        <w:trPr>
          <w:trHeight w:val="20"/>
        </w:trPr>
        <w:tc>
          <w:tcPr>
            <w:tcW w:w="1582" w:type="pct"/>
          </w:tcPr>
          <w:p w14:paraId="5DEAD75D" w14:textId="35402176" w:rsidR="00130F39" w:rsidRPr="00A61F44" w:rsidRDefault="00280C8A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Eğitmen</w:t>
            </w:r>
            <w:proofErr w:type="spellEnd"/>
            <w:r>
              <w:rPr>
                <w:b/>
                <w:sz w:val="24"/>
                <w:szCs w:val="24"/>
              </w:rPr>
              <w:t>(</w:t>
            </w:r>
            <w:proofErr w:type="spellStart"/>
            <w:r>
              <w:rPr>
                <w:b/>
                <w:sz w:val="24"/>
                <w:szCs w:val="24"/>
              </w:rPr>
              <w:t>ler</w:t>
            </w:r>
            <w:proofErr w:type="spellEnd"/>
            <w:r>
              <w:rPr>
                <w:b/>
                <w:sz w:val="24"/>
                <w:szCs w:val="24"/>
              </w:rPr>
              <w:t>)</w:t>
            </w:r>
          </w:p>
        </w:tc>
        <w:tc>
          <w:tcPr>
            <w:tcW w:w="3418" w:type="pct"/>
          </w:tcPr>
          <w:p w14:paraId="1554E779" w14:textId="6CFD35FD" w:rsidR="00130F39" w:rsidRPr="00A61F44" w:rsidRDefault="00657282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. Elif Manuoğlu Kara</w:t>
            </w:r>
          </w:p>
        </w:tc>
      </w:tr>
      <w:tr w:rsidR="00130F39" w:rsidRPr="00A61F44" w14:paraId="12822D38" w14:textId="77777777" w:rsidTr="00915738">
        <w:trPr>
          <w:trHeight w:val="20"/>
        </w:trPr>
        <w:tc>
          <w:tcPr>
            <w:tcW w:w="1582" w:type="pct"/>
          </w:tcPr>
          <w:p w14:paraId="5419E658" w14:textId="0EB9C2A3" w:rsidR="00130F39" w:rsidRPr="00A61F44" w:rsidRDefault="00280C8A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Ö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oşullar</w:t>
            </w:r>
            <w:proofErr w:type="spellEnd"/>
          </w:p>
        </w:tc>
        <w:tc>
          <w:tcPr>
            <w:tcW w:w="3418" w:type="pct"/>
          </w:tcPr>
          <w:p w14:paraId="00A69A82" w14:textId="4F04D3F2" w:rsidR="00130F39" w:rsidRPr="00A61F44" w:rsidRDefault="00280C8A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sikolojid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 w:rsidR="002E26EF">
              <w:rPr>
                <w:sz w:val="24"/>
                <w:szCs w:val="24"/>
              </w:rPr>
              <w:t>İstatistik</w:t>
            </w:r>
            <w:proofErr w:type="spellEnd"/>
            <w:r w:rsidR="00657282" w:rsidRPr="006A5559">
              <w:rPr>
                <w:sz w:val="24"/>
                <w:szCs w:val="24"/>
              </w:rPr>
              <w:t xml:space="preserve"> I</w:t>
            </w:r>
          </w:p>
        </w:tc>
      </w:tr>
      <w:tr w:rsidR="00130F39" w:rsidRPr="00A61F44" w14:paraId="69220D20" w14:textId="77777777" w:rsidTr="00915738">
        <w:trPr>
          <w:trHeight w:val="20"/>
        </w:trPr>
        <w:tc>
          <w:tcPr>
            <w:tcW w:w="1582" w:type="pct"/>
          </w:tcPr>
          <w:p w14:paraId="270D7578" w14:textId="0F99D05B" w:rsidR="00130F39" w:rsidRPr="00A61F44" w:rsidRDefault="00280C8A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Dönem</w:t>
            </w:r>
            <w:proofErr w:type="spellEnd"/>
          </w:p>
        </w:tc>
        <w:tc>
          <w:tcPr>
            <w:tcW w:w="3418" w:type="pct"/>
          </w:tcPr>
          <w:p w14:paraId="4A603D72" w14:textId="65457B1C" w:rsidR="00130F39" w:rsidRPr="00A61F44" w:rsidRDefault="00280C8A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har</w:t>
            </w:r>
          </w:p>
        </w:tc>
      </w:tr>
      <w:tr w:rsidR="00280C8A" w:rsidRPr="00A61F44" w14:paraId="56E57CB8" w14:textId="77777777" w:rsidTr="00915738">
        <w:trPr>
          <w:trHeight w:val="20"/>
        </w:trPr>
        <w:tc>
          <w:tcPr>
            <w:tcW w:w="1582" w:type="pct"/>
          </w:tcPr>
          <w:p w14:paraId="73299814" w14:textId="4B670BE8" w:rsidR="00280C8A" w:rsidRPr="00280C8A" w:rsidRDefault="00280C8A" w:rsidP="00280C8A">
            <w:pPr>
              <w:pStyle w:val="TableParagraph"/>
              <w:ind w:left="107" w:right="498"/>
              <w:rPr>
                <w:b/>
                <w:bCs/>
                <w:sz w:val="24"/>
                <w:szCs w:val="24"/>
              </w:rPr>
            </w:pPr>
            <w:proofErr w:type="spellStart"/>
            <w:r>
              <w:rPr>
                <w:b/>
                <w:bCs/>
                <w:sz w:val="24"/>
                <w:szCs w:val="24"/>
              </w:rPr>
              <w:t>Veriliş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</w:rPr>
              <w:t>Şekli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3418" w:type="pct"/>
          </w:tcPr>
          <w:p w14:paraId="1DBC2BB5" w14:textId="587E377D" w:rsidR="00280C8A" w:rsidRPr="00A61F44" w:rsidRDefault="00280C8A" w:rsidP="00280C8A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Uzakt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Eğitim</w:t>
            </w:r>
            <w:proofErr w:type="spellEnd"/>
            <w:r>
              <w:rPr>
                <w:sz w:val="24"/>
                <w:szCs w:val="24"/>
              </w:rPr>
              <w:t xml:space="preserve"> / </w:t>
            </w:r>
            <w:proofErr w:type="spellStart"/>
            <w:r>
              <w:rPr>
                <w:b/>
                <w:bCs/>
                <w:sz w:val="24"/>
                <w:szCs w:val="24"/>
              </w:rPr>
              <w:t>Sınıf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</w:rPr>
              <w:t>İçi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</w:rPr>
              <w:t>Eğitim</w:t>
            </w:r>
            <w:proofErr w:type="spellEnd"/>
          </w:p>
        </w:tc>
      </w:tr>
      <w:tr w:rsidR="00280C8A" w:rsidRPr="00A61F44" w14:paraId="09446754" w14:textId="77777777" w:rsidTr="00915738">
        <w:trPr>
          <w:trHeight w:val="20"/>
        </w:trPr>
        <w:tc>
          <w:tcPr>
            <w:tcW w:w="1582" w:type="pct"/>
          </w:tcPr>
          <w:p w14:paraId="64D14FCB" w14:textId="3F7A8DAD" w:rsidR="00280C8A" w:rsidRPr="00280C8A" w:rsidRDefault="00280C8A" w:rsidP="00280C8A">
            <w:pPr>
              <w:pStyle w:val="TableParagraph"/>
              <w:ind w:left="107" w:right="498"/>
              <w:rPr>
                <w:b/>
                <w:bCs/>
                <w:sz w:val="24"/>
                <w:szCs w:val="24"/>
              </w:rPr>
            </w:pPr>
            <w:r w:rsidRPr="00280C8A">
              <w:rPr>
                <w:b/>
                <w:bCs/>
                <w:sz w:val="24"/>
                <w:szCs w:val="24"/>
              </w:rPr>
              <w:t>Teori (</w:t>
            </w:r>
            <w:proofErr w:type="spellStart"/>
            <w:r w:rsidRPr="00280C8A">
              <w:rPr>
                <w:b/>
                <w:bCs/>
                <w:sz w:val="24"/>
                <w:szCs w:val="24"/>
              </w:rPr>
              <w:t>saat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>/</w:t>
            </w:r>
            <w:proofErr w:type="spellStart"/>
            <w:r w:rsidRPr="00280C8A">
              <w:rPr>
                <w:b/>
                <w:bCs/>
                <w:sz w:val="24"/>
                <w:szCs w:val="24"/>
              </w:rPr>
              <w:t>hafta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3418" w:type="pct"/>
          </w:tcPr>
          <w:p w14:paraId="4CEF094B" w14:textId="0F5AE25F" w:rsidR="00280C8A" w:rsidRPr="00A61F44" w:rsidRDefault="00280C8A" w:rsidP="00280C8A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280C8A" w:rsidRPr="00A61F44" w14:paraId="410B4CB6" w14:textId="77777777" w:rsidTr="00915738">
        <w:trPr>
          <w:trHeight w:val="20"/>
        </w:trPr>
        <w:tc>
          <w:tcPr>
            <w:tcW w:w="1582" w:type="pct"/>
          </w:tcPr>
          <w:p w14:paraId="6F721586" w14:textId="3D493C3D" w:rsidR="00280C8A" w:rsidRPr="00280C8A" w:rsidRDefault="00280C8A" w:rsidP="00280C8A">
            <w:pPr>
              <w:pStyle w:val="TableParagraph"/>
              <w:ind w:left="134" w:right="137" w:firstLine="3"/>
              <w:rPr>
                <w:b/>
                <w:bCs/>
                <w:sz w:val="24"/>
                <w:szCs w:val="24"/>
              </w:rPr>
            </w:pPr>
            <w:proofErr w:type="spellStart"/>
            <w:r w:rsidRPr="00280C8A">
              <w:rPr>
                <w:b/>
                <w:bCs/>
                <w:sz w:val="24"/>
                <w:szCs w:val="24"/>
              </w:rPr>
              <w:t>Uygulama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280C8A">
              <w:rPr>
                <w:b/>
                <w:bCs/>
                <w:sz w:val="24"/>
                <w:szCs w:val="24"/>
              </w:rPr>
              <w:t>saat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>/</w:t>
            </w:r>
            <w:proofErr w:type="spellStart"/>
            <w:r w:rsidRPr="00280C8A">
              <w:rPr>
                <w:b/>
                <w:bCs/>
                <w:sz w:val="24"/>
                <w:szCs w:val="24"/>
              </w:rPr>
              <w:t>hafta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3418" w:type="pct"/>
          </w:tcPr>
          <w:p w14:paraId="06B0A089" w14:textId="1BB6C365" w:rsidR="00280C8A" w:rsidRPr="00A61F44" w:rsidRDefault="002E26EF" w:rsidP="00280C8A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280C8A" w:rsidRPr="00A61F44" w14:paraId="23C7747F" w14:textId="77777777" w:rsidTr="00915738">
        <w:trPr>
          <w:trHeight w:val="20"/>
        </w:trPr>
        <w:tc>
          <w:tcPr>
            <w:tcW w:w="1582" w:type="pct"/>
          </w:tcPr>
          <w:p w14:paraId="698AAAA5" w14:textId="2B6A3E13" w:rsidR="00280C8A" w:rsidRPr="00280C8A" w:rsidRDefault="00280C8A" w:rsidP="00280C8A">
            <w:pPr>
              <w:pStyle w:val="TableParagraph"/>
              <w:ind w:left="142" w:right="137" w:firstLine="3"/>
              <w:rPr>
                <w:b/>
                <w:bCs/>
                <w:sz w:val="24"/>
                <w:szCs w:val="24"/>
              </w:rPr>
            </w:pPr>
            <w:proofErr w:type="spellStart"/>
            <w:r w:rsidRPr="00280C8A">
              <w:rPr>
                <w:b/>
                <w:bCs/>
                <w:sz w:val="24"/>
                <w:szCs w:val="24"/>
              </w:rPr>
              <w:t>Laboratuvar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280C8A">
              <w:rPr>
                <w:b/>
                <w:bCs/>
                <w:sz w:val="24"/>
                <w:szCs w:val="24"/>
              </w:rPr>
              <w:t>saat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>/</w:t>
            </w:r>
            <w:proofErr w:type="spellStart"/>
            <w:r w:rsidRPr="00280C8A">
              <w:rPr>
                <w:b/>
                <w:bCs/>
                <w:sz w:val="24"/>
                <w:szCs w:val="24"/>
              </w:rPr>
              <w:t>hafta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3418" w:type="pct"/>
          </w:tcPr>
          <w:p w14:paraId="07C1758E" w14:textId="56C64177" w:rsidR="00280C8A" w:rsidRPr="00A61F44" w:rsidRDefault="002E26EF" w:rsidP="00280C8A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</w:tr>
      <w:tr w:rsidR="00280C8A" w:rsidRPr="00A61F44" w14:paraId="16138370" w14:textId="77777777" w:rsidTr="00915738">
        <w:trPr>
          <w:trHeight w:val="20"/>
        </w:trPr>
        <w:tc>
          <w:tcPr>
            <w:tcW w:w="1582" w:type="pct"/>
          </w:tcPr>
          <w:p w14:paraId="35CCF08C" w14:textId="0CC17F77" w:rsidR="00280C8A" w:rsidRPr="00280C8A" w:rsidRDefault="00280C8A" w:rsidP="00280C8A">
            <w:pPr>
              <w:pStyle w:val="TableParagraph"/>
              <w:spacing w:line="275" w:lineRule="exact"/>
              <w:ind w:left="107"/>
              <w:rPr>
                <w:b/>
                <w:bCs/>
                <w:sz w:val="24"/>
                <w:szCs w:val="24"/>
              </w:rPr>
            </w:pPr>
            <w:r w:rsidRPr="00280C8A">
              <w:rPr>
                <w:b/>
                <w:bCs/>
                <w:sz w:val="24"/>
                <w:szCs w:val="24"/>
              </w:rPr>
              <w:t xml:space="preserve">Kurs </w:t>
            </w:r>
            <w:proofErr w:type="spellStart"/>
            <w:r w:rsidRPr="00280C8A">
              <w:rPr>
                <w:b/>
                <w:bCs/>
                <w:sz w:val="24"/>
                <w:szCs w:val="24"/>
              </w:rPr>
              <w:t>içeriği</w:t>
            </w:r>
            <w:proofErr w:type="spellEnd"/>
          </w:p>
        </w:tc>
        <w:tc>
          <w:tcPr>
            <w:tcW w:w="3418" w:type="pct"/>
          </w:tcPr>
          <w:p w14:paraId="1234FE7C" w14:textId="7544BA2B" w:rsidR="00280C8A" w:rsidRPr="00A61F44" w:rsidRDefault="002E26EF" w:rsidP="00280C8A">
            <w:pPr>
              <w:pStyle w:val="TableParagraph"/>
              <w:ind w:left="110" w:right="11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  <w:r w:rsidRPr="002E26EF">
              <w:rPr>
                <w:sz w:val="24"/>
                <w:szCs w:val="24"/>
              </w:rPr>
              <w:t xml:space="preserve">u </w:t>
            </w:r>
            <w:proofErr w:type="spellStart"/>
            <w:r w:rsidRPr="002E26EF">
              <w:rPr>
                <w:sz w:val="24"/>
                <w:szCs w:val="24"/>
              </w:rPr>
              <w:t>derste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hipotez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testi</w:t>
            </w:r>
            <w:proofErr w:type="spellEnd"/>
            <w:r w:rsidRPr="002E26EF">
              <w:rPr>
                <w:sz w:val="24"/>
                <w:szCs w:val="24"/>
              </w:rPr>
              <w:t>, t-</w:t>
            </w:r>
            <w:proofErr w:type="spellStart"/>
            <w:r w:rsidRPr="002E26EF">
              <w:rPr>
                <w:sz w:val="24"/>
                <w:szCs w:val="24"/>
              </w:rPr>
              <w:t>testi</w:t>
            </w:r>
            <w:proofErr w:type="spellEnd"/>
            <w:r w:rsidRPr="002E26EF">
              <w:rPr>
                <w:sz w:val="24"/>
                <w:szCs w:val="24"/>
              </w:rPr>
              <w:t xml:space="preserve">, </w:t>
            </w:r>
            <w:proofErr w:type="spellStart"/>
            <w:r w:rsidRPr="002E26EF">
              <w:rPr>
                <w:sz w:val="24"/>
                <w:szCs w:val="24"/>
              </w:rPr>
              <w:t>varyans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analizi</w:t>
            </w:r>
            <w:proofErr w:type="spellEnd"/>
            <w:r w:rsidRPr="002E26EF">
              <w:rPr>
                <w:sz w:val="24"/>
                <w:szCs w:val="24"/>
              </w:rPr>
              <w:t xml:space="preserve"> ve ki-</w:t>
            </w:r>
            <w:proofErr w:type="spellStart"/>
            <w:r w:rsidRPr="002E26EF">
              <w:rPr>
                <w:sz w:val="24"/>
                <w:szCs w:val="24"/>
              </w:rPr>
              <w:t>kare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testleri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gibi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istatistikteki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temel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konular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işlenecektir</w:t>
            </w:r>
            <w:proofErr w:type="spellEnd"/>
            <w:r w:rsidRPr="002E26EF">
              <w:rPr>
                <w:sz w:val="24"/>
                <w:szCs w:val="24"/>
              </w:rPr>
              <w:t>.</w:t>
            </w:r>
          </w:p>
        </w:tc>
      </w:tr>
      <w:tr w:rsidR="00280C8A" w:rsidRPr="00A61F44" w14:paraId="39086A40" w14:textId="77777777" w:rsidTr="00915738">
        <w:trPr>
          <w:trHeight w:val="20"/>
        </w:trPr>
        <w:tc>
          <w:tcPr>
            <w:tcW w:w="1582" w:type="pct"/>
          </w:tcPr>
          <w:p w14:paraId="6327BC78" w14:textId="1EDC9C62" w:rsidR="00280C8A" w:rsidRPr="00280C8A" w:rsidRDefault="00280C8A" w:rsidP="00280C8A">
            <w:pPr>
              <w:pStyle w:val="TableParagraph"/>
              <w:spacing w:line="275" w:lineRule="exact"/>
              <w:ind w:left="107"/>
              <w:rPr>
                <w:b/>
                <w:bCs/>
                <w:sz w:val="24"/>
                <w:szCs w:val="24"/>
              </w:rPr>
            </w:pPr>
            <w:proofErr w:type="spellStart"/>
            <w:r w:rsidRPr="00280C8A">
              <w:rPr>
                <w:b/>
                <w:bCs/>
                <w:sz w:val="24"/>
                <w:szCs w:val="24"/>
              </w:rPr>
              <w:t>Öğrenme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b/>
                <w:bCs/>
                <w:sz w:val="24"/>
                <w:szCs w:val="24"/>
              </w:rPr>
              <w:t>çıktıları</w:t>
            </w:r>
            <w:proofErr w:type="spellEnd"/>
          </w:p>
        </w:tc>
        <w:tc>
          <w:tcPr>
            <w:tcW w:w="3418" w:type="pct"/>
          </w:tcPr>
          <w:p w14:paraId="63382938" w14:textId="26228F8D" w:rsidR="002E26EF" w:rsidRPr="002E26EF" w:rsidRDefault="002E26EF" w:rsidP="002E26EF">
            <w:pPr>
              <w:pStyle w:val="TableParagraph"/>
              <w:tabs>
                <w:tab w:val="left" w:pos="610"/>
              </w:tabs>
              <w:ind w:left="139"/>
              <w:rPr>
                <w:sz w:val="24"/>
                <w:szCs w:val="24"/>
              </w:rPr>
            </w:pPr>
            <w:r w:rsidRPr="002E26EF">
              <w:rPr>
                <w:sz w:val="24"/>
                <w:szCs w:val="24"/>
              </w:rPr>
              <w:t xml:space="preserve">Bu </w:t>
            </w:r>
            <w:proofErr w:type="spellStart"/>
            <w:r w:rsidRPr="002E26EF">
              <w:rPr>
                <w:sz w:val="24"/>
                <w:szCs w:val="24"/>
              </w:rPr>
              <w:t>dersin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başarılı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bir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şekilde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tamamlanmasıyla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öğrenciler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şunları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yapabileceklerdir</w:t>
            </w:r>
            <w:proofErr w:type="spellEnd"/>
            <w:r w:rsidRPr="002E26EF">
              <w:rPr>
                <w:sz w:val="24"/>
                <w:szCs w:val="24"/>
              </w:rPr>
              <w:t>:</w:t>
            </w:r>
          </w:p>
          <w:p w14:paraId="10A3EDFC" w14:textId="263C5A8C" w:rsidR="002E26EF" w:rsidRPr="002E26EF" w:rsidRDefault="002E26EF" w:rsidP="002E26EF">
            <w:pPr>
              <w:pStyle w:val="TableParagraph"/>
              <w:tabs>
                <w:tab w:val="left" w:pos="610"/>
              </w:tabs>
              <w:ind w:left="139"/>
              <w:rPr>
                <w:sz w:val="24"/>
                <w:szCs w:val="24"/>
              </w:rPr>
            </w:pPr>
            <w:r w:rsidRPr="002E26EF">
              <w:rPr>
                <w:sz w:val="24"/>
                <w:szCs w:val="24"/>
              </w:rPr>
              <w:t xml:space="preserve">Bu </w:t>
            </w:r>
            <w:proofErr w:type="spellStart"/>
            <w:r w:rsidRPr="002E26EF">
              <w:rPr>
                <w:sz w:val="24"/>
                <w:szCs w:val="24"/>
              </w:rPr>
              <w:t>dersi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tamamlayan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öğrenciler</w:t>
            </w:r>
            <w:proofErr w:type="spellEnd"/>
            <w:r w:rsidRPr="002E26EF">
              <w:rPr>
                <w:sz w:val="24"/>
                <w:szCs w:val="24"/>
              </w:rPr>
              <w:t xml:space="preserve">, </w:t>
            </w:r>
            <w:proofErr w:type="spellStart"/>
            <w:r w:rsidRPr="002E26EF">
              <w:rPr>
                <w:sz w:val="24"/>
                <w:szCs w:val="24"/>
              </w:rPr>
              <w:t>örneklem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hakkında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çıkarımlar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yapmak</w:t>
            </w:r>
            <w:proofErr w:type="spellEnd"/>
            <w:r w:rsidRPr="002E26EF">
              <w:rPr>
                <w:sz w:val="24"/>
                <w:szCs w:val="24"/>
              </w:rPr>
              <w:t xml:space="preserve"> için </w:t>
            </w:r>
            <w:proofErr w:type="spellStart"/>
            <w:r w:rsidRPr="002E26EF">
              <w:rPr>
                <w:sz w:val="24"/>
                <w:szCs w:val="24"/>
              </w:rPr>
              <w:t>belirsizlik</w:t>
            </w:r>
            <w:proofErr w:type="spellEnd"/>
            <w:r w:rsidRPr="002E26EF">
              <w:rPr>
                <w:sz w:val="24"/>
                <w:szCs w:val="24"/>
              </w:rPr>
              <w:t xml:space="preserve"> ve </w:t>
            </w:r>
            <w:proofErr w:type="spellStart"/>
            <w:r w:rsidRPr="002E26EF">
              <w:rPr>
                <w:sz w:val="24"/>
                <w:szCs w:val="24"/>
              </w:rPr>
              <w:t>değişkenlik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kavramlarını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kullanmayı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anlayacaklardır</w:t>
            </w:r>
            <w:proofErr w:type="spellEnd"/>
            <w:r w:rsidRPr="002E26EF">
              <w:rPr>
                <w:sz w:val="24"/>
                <w:szCs w:val="24"/>
              </w:rPr>
              <w:t>.</w:t>
            </w:r>
          </w:p>
          <w:p w14:paraId="7BEDA7FF" w14:textId="477EE219" w:rsidR="002E26EF" w:rsidRPr="002E26EF" w:rsidRDefault="002E26EF" w:rsidP="002E26EF">
            <w:pPr>
              <w:pStyle w:val="TableParagraph"/>
              <w:tabs>
                <w:tab w:val="left" w:pos="610"/>
              </w:tabs>
              <w:ind w:left="139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</w:t>
            </w:r>
            <w:r w:rsidRPr="002E26EF">
              <w:rPr>
                <w:sz w:val="24"/>
                <w:szCs w:val="24"/>
              </w:rPr>
              <w:t>sikolojik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soruları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yanıtlamak</w:t>
            </w:r>
            <w:proofErr w:type="spellEnd"/>
            <w:r w:rsidRPr="002E26EF">
              <w:rPr>
                <w:sz w:val="24"/>
                <w:szCs w:val="24"/>
              </w:rPr>
              <w:t xml:space="preserve"> için </w:t>
            </w:r>
            <w:proofErr w:type="spellStart"/>
            <w:r w:rsidRPr="002E26EF">
              <w:rPr>
                <w:sz w:val="24"/>
                <w:szCs w:val="24"/>
              </w:rPr>
              <w:t>istatistiklerin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kullanılmasına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ilişkin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sıfır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hipotezi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anlamlılık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testi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yaklaşımının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mantığını</w:t>
            </w:r>
            <w:proofErr w:type="spellEnd"/>
            <w:r w:rsidRPr="002E26EF">
              <w:rPr>
                <w:sz w:val="24"/>
                <w:szCs w:val="24"/>
              </w:rPr>
              <w:t xml:space="preserve">, </w:t>
            </w:r>
            <w:proofErr w:type="spellStart"/>
            <w:r w:rsidRPr="002E26EF">
              <w:rPr>
                <w:sz w:val="24"/>
                <w:szCs w:val="24"/>
              </w:rPr>
              <w:t>güçlü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yanlarını</w:t>
            </w:r>
            <w:proofErr w:type="spellEnd"/>
            <w:r w:rsidRPr="002E26EF">
              <w:rPr>
                <w:sz w:val="24"/>
                <w:szCs w:val="24"/>
              </w:rPr>
              <w:t xml:space="preserve"> ve </w:t>
            </w:r>
            <w:proofErr w:type="spellStart"/>
            <w:r w:rsidRPr="002E26EF">
              <w:rPr>
                <w:sz w:val="24"/>
                <w:szCs w:val="24"/>
              </w:rPr>
              <w:t>sınırlamalarını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kavrayacaklardır</w:t>
            </w:r>
            <w:proofErr w:type="spellEnd"/>
            <w:r w:rsidRPr="002E26EF">
              <w:rPr>
                <w:sz w:val="24"/>
                <w:szCs w:val="24"/>
              </w:rPr>
              <w:t>.</w:t>
            </w:r>
          </w:p>
          <w:p w14:paraId="6752DE77" w14:textId="769D6774" w:rsidR="002E26EF" w:rsidRPr="002E26EF" w:rsidRDefault="002E26EF" w:rsidP="002E26EF">
            <w:pPr>
              <w:pStyle w:val="TableParagraph"/>
              <w:tabs>
                <w:tab w:val="left" w:pos="610"/>
              </w:tabs>
              <w:ind w:left="13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  <w:r w:rsidRPr="002E26EF">
              <w:rPr>
                <w:sz w:val="24"/>
                <w:szCs w:val="24"/>
              </w:rPr>
              <w:t xml:space="preserve">ir </w:t>
            </w:r>
            <w:proofErr w:type="spellStart"/>
            <w:r w:rsidRPr="002E26EF">
              <w:rPr>
                <w:sz w:val="24"/>
                <w:szCs w:val="24"/>
              </w:rPr>
              <w:t>araştırma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tasarımı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verildiğinde</w:t>
            </w:r>
            <w:proofErr w:type="spellEnd"/>
            <w:r w:rsidRPr="002E26EF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PSPP</w:t>
            </w:r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yazılım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paketinde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doğru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istatistiksel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analizi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belirleyecek</w:t>
            </w:r>
            <w:proofErr w:type="spellEnd"/>
            <w:r w:rsidRPr="002E26EF">
              <w:rPr>
                <w:sz w:val="24"/>
                <w:szCs w:val="24"/>
              </w:rPr>
              <w:t xml:space="preserve"> ve </w:t>
            </w:r>
            <w:proofErr w:type="spellStart"/>
            <w:r w:rsidRPr="002E26EF">
              <w:rPr>
                <w:sz w:val="24"/>
                <w:szCs w:val="24"/>
              </w:rPr>
              <w:t>yürüteceklerdir</w:t>
            </w:r>
            <w:proofErr w:type="spellEnd"/>
            <w:r w:rsidRPr="002E26EF">
              <w:rPr>
                <w:sz w:val="24"/>
                <w:szCs w:val="24"/>
              </w:rPr>
              <w:t>.</w:t>
            </w:r>
          </w:p>
          <w:p w14:paraId="712D6CBF" w14:textId="7EF87BAC" w:rsidR="002E26EF" w:rsidRPr="002E26EF" w:rsidRDefault="002E26EF" w:rsidP="002E26EF">
            <w:pPr>
              <w:pStyle w:val="TableParagraph"/>
              <w:tabs>
                <w:tab w:val="left" w:pos="610"/>
              </w:tabs>
              <w:ind w:left="139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</w:t>
            </w:r>
            <w:r w:rsidRPr="002E26EF">
              <w:rPr>
                <w:sz w:val="24"/>
                <w:szCs w:val="24"/>
              </w:rPr>
              <w:t>raştırma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soruları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hakkında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bir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sonuca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varmak</w:t>
            </w:r>
            <w:proofErr w:type="spellEnd"/>
            <w:r w:rsidRPr="002E26EF">
              <w:rPr>
                <w:sz w:val="24"/>
                <w:szCs w:val="24"/>
              </w:rPr>
              <w:t xml:space="preserve"> için </w:t>
            </w:r>
            <w:proofErr w:type="spellStart"/>
            <w:r w:rsidRPr="002E26EF">
              <w:rPr>
                <w:sz w:val="24"/>
                <w:szCs w:val="24"/>
              </w:rPr>
              <w:t>istatistiksel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testlerin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çıktılarını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yorumlayabileceklerdir</w:t>
            </w:r>
            <w:proofErr w:type="spellEnd"/>
            <w:r w:rsidRPr="002E26EF">
              <w:rPr>
                <w:sz w:val="24"/>
                <w:szCs w:val="24"/>
              </w:rPr>
              <w:t>.</w:t>
            </w:r>
          </w:p>
          <w:p w14:paraId="76B1BC57" w14:textId="72A2025B" w:rsidR="002E26EF" w:rsidRPr="002E26EF" w:rsidRDefault="002E26EF" w:rsidP="002E26EF">
            <w:pPr>
              <w:pStyle w:val="TableParagraph"/>
              <w:tabs>
                <w:tab w:val="left" w:pos="610"/>
              </w:tabs>
              <w:ind w:left="139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İ</w:t>
            </w:r>
            <w:r w:rsidRPr="002E26EF">
              <w:rPr>
                <w:sz w:val="24"/>
                <w:szCs w:val="24"/>
              </w:rPr>
              <w:t>statistiksel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analizlerin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sonuçlarını</w:t>
            </w:r>
            <w:proofErr w:type="spellEnd"/>
            <w:r w:rsidRPr="002E26EF">
              <w:rPr>
                <w:sz w:val="24"/>
                <w:szCs w:val="24"/>
              </w:rPr>
              <w:t xml:space="preserve"> APA </w:t>
            </w:r>
            <w:proofErr w:type="spellStart"/>
            <w:r w:rsidRPr="002E26EF">
              <w:rPr>
                <w:sz w:val="24"/>
                <w:szCs w:val="24"/>
              </w:rPr>
              <w:t>formatında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raporlayabileceklerdir</w:t>
            </w:r>
            <w:proofErr w:type="spellEnd"/>
            <w:r w:rsidRPr="002E26EF">
              <w:rPr>
                <w:sz w:val="24"/>
                <w:szCs w:val="24"/>
              </w:rPr>
              <w:t>.</w:t>
            </w:r>
          </w:p>
          <w:p w14:paraId="04B54443" w14:textId="44F51ECC" w:rsidR="00280C8A" w:rsidRPr="00A61F44" w:rsidRDefault="002E26EF" w:rsidP="002E26EF">
            <w:pPr>
              <w:pStyle w:val="TableParagraph"/>
              <w:tabs>
                <w:tab w:val="left" w:pos="610"/>
              </w:tabs>
              <w:ind w:left="139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İ</w:t>
            </w:r>
            <w:r w:rsidRPr="002E26EF">
              <w:rPr>
                <w:sz w:val="24"/>
                <w:szCs w:val="24"/>
              </w:rPr>
              <w:t>statistiğin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kamusal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söylemdeki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rolünü</w:t>
            </w:r>
            <w:proofErr w:type="spellEnd"/>
            <w:r w:rsidRPr="002E26EF">
              <w:rPr>
                <w:sz w:val="24"/>
                <w:szCs w:val="24"/>
              </w:rPr>
              <w:t xml:space="preserve"> daha iyi </w:t>
            </w:r>
            <w:proofErr w:type="spellStart"/>
            <w:r w:rsidRPr="002E26EF">
              <w:rPr>
                <w:sz w:val="24"/>
                <w:szCs w:val="24"/>
              </w:rPr>
              <w:t>anlayacaklardır</w:t>
            </w:r>
            <w:proofErr w:type="spellEnd"/>
            <w:r w:rsidRPr="002E26EF">
              <w:rPr>
                <w:sz w:val="24"/>
                <w:szCs w:val="24"/>
              </w:rPr>
              <w:t>.</w:t>
            </w:r>
            <w:r w:rsidRPr="002E26EF">
              <w:rPr>
                <w:sz w:val="24"/>
                <w:szCs w:val="24"/>
              </w:rPr>
              <w:t xml:space="preserve"> </w:t>
            </w:r>
          </w:p>
        </w:tc>
      </w:tr>
      <w:tr w:rsidR="00130F39" w:rsidRPr="00A61F44" w14:paraId="3A7869F1" w14:textId="77777777" w:rsidTr="00915738">
        <w:trPr>
          <w:trHeight w:val="20"/>
        </w:trPr>
        <w:tc>
          <w:tcPr>
            <w:tcW w:w="1582" w:type="pct"/>
          </w:tcPr>
          <w:p w14:paraId="12E0DDAA" w14:textId="7251A531" w:rsidR="00130F39" w:rsidRPr="00A61F44" w:rsidRDefault="00280C8A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Kaynaklar</w:t>
            </w:r>
          </w:p>
        </w:tc>
        <w:tc>
          <w:tcPr>
            <w:tcW w:w="3418" w:type="pct"/>
          </w:tcPr>
          <w:p w14:paraId="5D8261C5" w14:textId="77777777" w:rsidR="002E26EF" w:rsidRDefault="002E26EF" w:rsidP="002E26EF">
            <w:pPr>
              <w:pStyle w:val="TableParagraph"/>
              <w:ind w:left="110" w:right="115"/>
              <w:rPr>
                <w:sz w:val="24"/>
                <w:szCs w:val="24"/>
              </w:rPr>
            </w:pPr>
            <w:r w:rsidRPr="002E26EF">
              <w:rPr>
                <w:sz w:val="24"/>
                <w:szCs w:val="24"/>
              </w:rPr>
              <w:t xml:space="preserve">Heiman, G. W. (1992). </w:t>
            </w:r>
            <w:r w:rsidRPr="002E26EF">
              <w:rPr>
                <w:i/>
                <w:iCs/>
                <w:sz w:val="24"/>
                <w:szCs w:val="24"/>
              </w:rPr>
              <w:t>Basic statistics for the behavioral sciences</w:t>
            </w:r>
            <w:r w:rsidRPr="002E26EF">
              <w:rPr>
                <w:sz w:val="24"/>
                <w:szCs w:val="24"/>
              </w:rPr>
              <w:t>. Houghton Mifflin.</w:t>
            </w:r>
          </w:p>
          <w:p w14:paraId="0EE2266F" w14:textId="77777777" w:rsidR="002E26EF" w:rsidRDefault="002E26EF" w:rsidP="002E26EF">
            <w:pPr>
              <w:pStyle w:val="TableParagraph"/>
              <w:ind w:left="110" w:right="115"/>
              <w:rPr>
                <w:sz w:val="24"/>
                <w:szCs w:val="24"/>
              </w:rPr>
            </w:pPr>
          </w:p>
          <w:p w14:paraId="332F590F" w14:textId="1E3A5EA0" w:rsidR="00130F39" w:rsidRPr="00A61F44" w:rsidRDefault="002E26EF" w:rsidP="002E26EF">
            <w:pPr>
              <w:pStyle w:val="TableParagraph"/>
              <w:ind w:left="110" w:right="115"/>
              <w:rPr>
                <w:sz w:val="24"/>
                <w:szCs w:val="24"/>
              </w:rPr>
            </w:pPr>
            <w:proofErr w:type="spellStart"/>
            <w:r w:rsidRPr="002E26EF">
              <w:rPr>
                <w:sz w:val="24"/>
                <w:szCs w:val="24"/>
              </w:rPr>
              <w:t>Köklü</w:t>
            </w:r>
            <w:proofErr w:type="spellEnd"/>
            <w:r w:rsidRPr="002E26EF">
              <w:rPr>
                <w:sz w:val="24"/>
                <w:szCs w:val="24"/>
              </w:rPr>
              <w:t xml:space="preserve">, N., </w:t>
            </w:r>
            <w:proofErr w:type="spellStart"/>
            <w:r w:rsidRPr="002E26EF">
              <w:rPr>
                <w:sz w:val="24"/>
                <w:szCs w:val="24"/>
              </w:rPr>
              <w:t>Büyüköztürk</w:t>
            </w:r>
            <w:proofErr w:type="spellEnd"/>
            <w:r w:rsidRPr="002E26EF">
              <w:rPr>
                <w:sz w:val="24"/>
                <w:szCs w:val="24"/>
              </w:rPr>
              <w:t xml:space="preserve">, Ş., &amp; </w:t>
            </w:r>
            <w:proofErr w:type="spellStart"/>
            <w:r w:rsidRPr="002E26EF">
              <w:rPr>
                <w:sz w:val="24"/>
                <w:szCs w:val="24"/>
              </w:rPr>
              <w:t>Çokluk-Bökeoğlu</w:t>
            </w:r>
            <w:proofErr w:type="spellEnd"/>
            <w:r w:rsidRPr="002E26EF">
              <w:rPr>
                <w:sz w:val="24"/>
                <w:szCs w:val="24"/>
              </w:rPr>
              <w:t xml:space="preserve">, Ö. (2007). </w:t>
            </w:r>
            <w:proofErr w:type="spellStart"/>
            <w:r w:rsidRPr="002E26EF">
              <w:rPr>
                <w:i/>
                <w:iCs/>
                <w:sz w:val="24"/>
                <w:szCs w:val="24"/>
              </w:rPr>
              <w:t>Sosyal</w:t>
            </w:r>
            <w:proofErr w:type="spellEnd"/>
            <w:r w:rsidRPr="002E26E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i/>
                <w:iCs/>
                <w:sz w:val="24"/>
                <w:szCs w:val="24"/>
              </w:rPr>
              <w:t>bilimler</w:t>
            </w:r>
            <w:proofErr w:type="spellEnd"/>
            <w:r w:rsidRPr="002E26EF">
              <w:rPr>
                <w:i/>
                <w:iCs/>
                <w:sz w:val="24"/>
                <w:szCs w:val="24"/>
              </w:rPr>
              <w:t xml:space="preserve"> için </w:t>
            </w:r>
            <w:proofErr w:type="spellStart"/>
            <w:r w:rsidRPr="002E26EF">
              <w:rPr>
                <w:i/>
                <w:iCs/>
                <w:sz w:val="24"/>
                <w:szCs w:val="24"/>
              </w:rPr>
              <w:t>istatistik</w:t>
            </w:r>
            <w:proofErr w:type="spellEnd"/>
            <w:r w:rsidRPr="002E26EF">
              <w:rPr>
                <w:sz w:val="24"/>
                <w:szCs w:val="24"/>
              </w:rPr>
              <w:t xml:space="preserve">. </w:t>
            </w:r>
            <w:proofErr w:type="spellStart"/>
            <w:r w:rsidRPr="002E26EF">
              <w:rPr>
                <w:sz w:val="24"/>
                <w:szCs w:val="24"/>
              </w:rPr>
              <w:t>Pegem</w:t>
            </w:r>
            <w:proofErr w:type="spellEnd"/>
            <w:r w:rsidRPr="002E26EF">
              <w:rPr>
                <w:sz w:val="24"/>
                <w:szCs w:val="24"/>
              </w:rPr>
              <w:t xml:space="preserve"> A </w:t>
            </w:r>
            <w:proofErr w:type="spellStart"/>
            <w:r w:rsidRPr="002E26EF">
              <w:rPr>
                <w:sz w:val="24"/>
                <w:szCs w:val="24"/>
              </w:rPr>
              <w:t>Yayıncılık</w:t>
            </w:r>
            <w:proofErr w:type="spellEnd"/>
            <w:r w:rsidRPr="002E26EF">
              <w:rPr>
                <w:sz w:val="24"/>
                <w:szCs w:val="24"/>
              </w:rPr>
              <w:t>.</w:t>
            </w:r>
          </w:p>
        </w:tc>
      </w:tr>
      <w:tr w:rsidR="00130F39" w:rsidRPr="00A61F44" w14:paraId="30650749" w14:textId="77777777" w:rsidTr="00915738">
        <w:trPr>
          <w:trHeight w:val="20"/>
        </w:trPr>
        <w:tc>
          <w:tcPr>
            <w:tcW w:w="1582" w:type="pct"/>
          </w:tcPr>
          <w:p w14:paraId="3885260E" w14:textId="59824B01" w:rsidR="00130F39" w:rsidRPr="00A61F44" w:rsidRDefault="00280C8A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proofErr w:type="spellStart"/>
            <w:r w:rsidRPr="00280C8A">
              <w:rPr>
                <w:b/>
                <w:sz w:val="24"/>
                <w:szCs w:val="24"/>
              </w:rPr>
              <w:t>Öğrenme</w:t>
            </w:r>
            <w:proofErr w:type="spellEnd"/>
            <w:r w:rsidRPr="00280C8A">
              <w:rPr>
                <w:b/>
                <w:sz w:val="24"/>
                <w:szCs w:val="24"/>
              </w:rPr>
              <w:t xml:space="preserve"> ve </w:t>
            </w:r>
            <w:proofErr w:type="spellStart"/>
            <w:r w:rsidRPr="00280C8A">
              <w:rPr>
                <w:b/>
                <w:sz w:val="24"/>
                <w:szCs w:val="24"/>
              </w:rPr>
              <w:t>öğret</w:t>
            </w:r>
            <w:r>
              <w:rPr>
                <w:b/>
                <w:sz w:val="24"/>
                <w:szCs w:val="24"/>
              </w:rPr>
              <w:t>im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b/>
                <w:sz w:val="24"/>
                <w:szCs w:val="24"/>
              </w:rPr>
              <w:t>stratejileri</w:t>
            </w:r>
            <w:proofErr w:type="spellEnd"/>
          </w:p>
        </w:tc>
        <w:tc>
          <w:tcPr>
            <w:tcW w:w="3418" w:type="pct"/>
          </w:tcPr>
          <w:p w14:paraId="78B249A1" w14:textId="022C7AC7" w:rsidR="002E26EF" w:rsidRPr="002E26EF" w:rsidRDefault="002E26EF" w:rsidP="002E26EF">
            <w:pPr>
              <w:pStyle w:val="TableParagraph"/>
              <w:ind w:left="139" w:right="115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U</w:t>
            </w:r>
            <w:r w:rsidRPr="002E26EF">
              <w:rPr>
                <w:sz w:val="24"/>
                <w:szCs w:val="24"/>
              </w:rPr>
              <w:t>ygulamalı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alıştırmalar</w:t>
            </w:r>
            <w:proofErr w:type="spellEnd"/>
            <w:r w:rsidRPr="002E26EF">
              <w:rPr>
                <w:sz w:val="24"/>
                <w:szCs w:val="24"/>
              </w:rPr>
              <w:t xml:space="preserve">: </w:t>
            </w:r>
            <w:r>
              <w:rPr>
                <w:sz w:val="24"/>
                <w:szCs w:val="24"/>
              </w:rPr>
              <w:t>PSPP</w:t>
            </w:r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gibi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uygun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bir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yazılımda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 </w:t>
            </w:r>
            <w:proofErr w:type="spellStart"/>
            <w:r w:rsidRPr="002E26EF">
              <w:rPr>
                <w:sz w:val="24"/>
                <w:szCs w:val="24"/>
              </w:rPr>
              <w:t>istatistiksel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analizlerin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gerçekleştirilmesi</w:t>
            </w:r>
            <w:proofErr w:type="spellEnd"/>
          </w:p>
          <w:p w14:paraId="6ABFA4A4" w14:textId="63FF0533" w:rsidR="002E26EF" w:rsidRPr="002E26EF" w:rsidRDefault="002E26EF" w:rsidP="002E26EF">
            <w:pPr>
              <w:pStyle w:val="TableParagraph"/>
              <w:ind w:left="139" w:right="11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  <w:r w:rsidRPr="002E26EF">
              <w:rPr>
                <w:sz w:val="24"/>
                <w:szCs w:val="24"/>
              </w:rPr>
              <w:t xml:space="preserve">l </w:t>
            </w:r>
            <w:proofErr w:type="spellStart"/>
            <w:r w:rsidRPr="002E26EF">
              <w:rPr>
                <w:sz w:val="24"/>
                <w:szCs w:val="24"/>
              </w:rPr>
              <w:t>hesaplamaları</w:t>
            </w:r>
            <w:proofErr w:type="spellEnd"/>
          </w:p>
          <w:p w14:paraId="6711C951" w14:textId="3833B874" w:rsidR="00657282" w:rsidRPr="00A61F44" w:rsidRDefault="002E26EF" w:rsidP="002E26EF">
            <w:pPr>
              <w:pStyle w:val="TableParagraph"/>
              <w:ind w:left="139" w:right="11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  <w:r w:rsidRPr="002E26EF">
              <w:rPr>
                <w:sz w:val="24"/>
                <w:szCs w:val="24"/>
              </w:rPr>
              <w:t xml:space="preserve">naliz ve </w:t>
            </w:r>
            <w:proofErr w:type="spellStart"/>
            <w:r w:rsidRPr="002E26EF">
              <w:rPr>
                <w:sz w:val="24"/>
                <w:szCs w:val="24"/>
              </w:rPr>
              <w:t>analiz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sonuçlarının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yorumlanmasına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ilişkin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grup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tartışmaları</w:t>
            </w:r>
            <w:proofErr w:type="spellEnd"/>
          </w:p>
        </w:tc>
      </w:tr>
      <w:tr w:rsidR="00130F39" w:rsidRPr="00A61F44" w14:paraId="0B49CB3D" w14:textId="77777777" w:rsidTr="00915738">
        <w:trPr>
          <w:trHeight w:val="20"/>
        </w:trPr>
        <w:tc>
          <w:tcPr>
            <w:tcW w:w="1582" w:type="pct"/>
          </w:tcPr>
          <w:p w14:paraId="2ED553B6" w14:textId="4917A32E" w:rsidR="00130F39" w:rsidRPr="00A61F44" w:rsidRDefault="00280C8A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Değerlendirme</w:t>
            </w:r>
            <w:proofErr w:type="spellEnd"/>
          </w:p>
        </w:tc>
        <w:tc>
          <w:tcPr>
            <w:tcW w:w="3418" w:type="pct"/>
          </w:tcPr>
          <w:p w14:paraId="209C917A" w14:textId="40B1846F" w:rsidR="00657282" w:rsidRPr="006A5559" w:rsidRDefault="00280C8A" w:rsidP="00657282">
            <w:pPr>
              <w:pStyle w:val="TableParagraph"/>
              <w:tabs>
                <w:tab w:val="left" w:pos="2234"/>
              </w:tabs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a sınav</w:t>
            </w:r>
            <w:r w:rsidR="00657282" w:rsidRPr="006A5559">
              <w:rPr>
                <w:sz w:val="24"/>
                <w:szCs w:val="24"/>
              </w:rPr>
              <w:t>:</w:t>
            </w:r>
            <w:r w:rsidR="00657282" w:rsidRPr="006A5559">
              <w:rPr>
                <w:sz w:val="24"/>
                <w:szCs w:val="24"/>
              </w:rPr>
              <w:tab/>
            </w:r>
            <w:r w:rsidR="00657282">
              <w:rPr>
                <w:sz w:val="24"/>
                <w:szCs w:val="24"/>
              </w:rPr>
              <w:t>30</w:t>
            </w:r>
            <w:r w:rsidR="00657282" w:rsidRPr="006A5559">
              <w:rPr>
                <w:sz w:val="24"/>
                <w:szCs w:val="24"/>
              </w:rPr>
              <w:t>%</w:t>
            </w:r>
          </w:p>
          <w:p w14:paraId="3185C186" w14:textId="77777777" w:rsidR="00657282" w:rsidRPr="006A5559" w:rsidRDefault="00657282" w:rsidP="00657282">
            <w:pPr>
              <w:pStyle w:val="TableParagraph"/>
              <w:tabs>
                <w:tab w:val="left" w:pos="2234"/>
              </w:tabs>
              <w:ind w:left="110"/>
              <w:rPr>
                <w:sz w:val="24"/>
                <w:szCs w:val="24"/>
              </w:rPr>
            </w:pPr>
            <w:r w:rsidRPr="006A5559">
              <w:rPr>
                <w:sz w:val="24"/>
                <w:szCs w:val="24"/>
              </w:rPr>
              <w:t>Final:</w:t>
            </w:r>
            <w:r w:rsidRPr="006A5559">
              <w:rPr>
                <w:sz w:val="24"/>
                <w:szCs w:val="24"/>
              </w:rPr>
              <w:tab/>
              <w:t>30%</w:t>
            </w:r>
          </w:p>
          <w:p w14:paraId="198480B1" w14:textId="0FB9B73B" w:rsidR="00130F39" w:rsidRPr="00A61F44" w:rsidRDefault="00280C8A" w:rsidP="002E26EF">
            <w:pPr>
              <w:pStyle w:val="TableParagraph"/>
              <w:tabs>
                <w:tab w:val="left" w:pos="2234"/>
              </w:tabs>
              <w:ind w:left="11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ınıf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egzersizleri</w:t>
            </w:r>
            <w:proofErr w:type="spellEnd"/>
            <w:r w:rsidR="00657282" w:rsidRPr="006A5559">
              <w:rPr>
                <w:sz w:val="24"/>
                <w:szCs w:val="24"/>
              </w:rPr>
              <w:t>:</w:t>
            </w:r>
            <w:r w:rsidR="00657282" w:rsidRPr="006A5559">
              <w:rPr>
                <w:sz w:val="24"/>
                <w:szCs w:val="24"/>
              </w:rPr>
              <w:tab/>
            </w:r>
            <w:r w:rsidR="002E26EF">
              <w:rPr>
                <w:sz w:val="24"/>
                <w:szCs w:val="24"/>
              </w:rPr>
              <w:t>40</w:t>
            </w:r>
            <w:r w:rsidR="00657282" w:rsidRPr="006A5559">
              <w:rPr>
                <w:sz w:val="24"/>
                <w:szCs w:val="24"/>
              </w:rPr>
              <w:t>%</w:t>
            </w:r>
          </w:p>
        </w:tc>
      </w:tr>
      <w:tr w:rsidR="00130F39" w:rsidRPr="00A61F44" w14:paraId="1B3B53BC" w14:textId="77777777" w:rsidTr="00915738">
        <w:trPr>
          <w:trHeight w:val="20"/>
        </w:trPr>
        <w:tc>
          <w:tcPr>
            <w:tcW w:w="1582" w:type="pct"/>
          </w:tcPr>
          <w:p w14:paraId="29069AD5" w14:textId="59C2AAF1" w:rsidR="00130F39" w:rsidRPr="00A61F44" w:rsidRDefault="00280C8A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Eğitim</w:t>
            </w:r>
            <w:proofErr w:type="spellEnd"/>
            <w:r>
              <w:rPr>
                <w:b/>
                <w:sz w:val="24"/>
                <w:szCs w:val="24"/>
              </w:rPr>
              <w:t xml:space="preserve"> Dili</w:t>
            </w:r>
          </w:p>
        </w:tc>
        <w:tc>
          <w:tcPr>
            <w:tcW w:w="3418" w:type="pct"/>
          </w:tcPr>
          <w:p w14:paraId="7D6EB5A4" w14:textId="7BFF4530" w:rsidR="00130F39" w:rsidRPr="00A61F44" w:rsidRDefault="00280C8A" w:rsidP="00BF26FD">
            <w:pPr>
              <w:pStyle w:val="TableParagraph"/>
              <w:ind w:left="110" w:right="115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ürkçe</w:t>
            </w:r>
            <w:proofErr w:type="spellEnd"/>
          </w:p>
        </w:tc>
      </w:tr>
    </w:tbl>
    <w:p w14:paraId="4E081037" w14:textId="77777777" w:rsidR="00130F39" w:rsidRDefault="00130F39" w:rsidP="00130F39">
      <w:pPr>
        <w:pStyle w:val="BodyText"/>
        <w:rPr>
          <w:b/>
          <w:u w:val="single"/>
        </w:rPr>
      </w:pPr>
    </w:p>
    <w:p w14:paraId="39842A8F" w14:textId="637D2F53" w:rsidR="00130F39" w:rsidRPr="00D561CD" w:rsidRDefault="00280C8A" w:rsidP="00130F39">
      <w:pPr>
        <w:pStyle w:val="BodyText"/>
        <w:spacing w:before="1"/>
        <w:rPr>
          <w:b/>
        </w:rPr>
      </w:pPr>
      <w:proofErr w:type="spellStart"/>
      <w:r>
        <w:rPr>
          <w:b/>
        </w:rPr>
        <w:t>Haftalar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Gör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onular</w:t>
      </w:r>
      <w:proofErr w:type="spellEnd"/>
    </w:p>
    <w:p w14:paraId="1E618705" w14:textId="77777777" w:rsidR="00130F39" w:rsidRPr="00A61F44" w:rsidRDefault="00130F39" w:rsidP="00130F39">
      <w:pPr>
        <w:pStyle w:val="BodyText"/>
        <w:spacing w:before="1"/>
        <w:rPr>
          <w:b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308"/>
        <w:gridCol w:w="8088"/>
      </w:tblGrid>
      <w:tr w:rsidR="00130F39" w:rsidRPr="00A61F44" w14:paraId="3131250B" w14:textId="77777777" w:rsidTr="00915738">
        <w:trPr>
          <w:trHeight w:val="283"/>
        </w:trPr>
        <w:tc>
          <w:tcPr>
            <w:tcW w:w="696" w:type="pct"/>
          </w:tcPr>
          <w:p w14:paraId="1E8580D8" w14:textId="77777777" w:rsidR="00130F39" w:rsidRPr="00A61F44" w:rsidRDefault="00130F39" w:rsidP="00BF26FD">
            <w:pPr>
              <w:pStyle w:val="TableParagraph"/>
              <w:spacing w:before="1"/>
              <w:ind w:left="284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Weeks</w:t>
            </w:r>
          </w:p>
        </w:tc>
        <w:tc>
          <w:tcPr>
            <w:tcW w:w="4304" w:type="pct"/>
          </w:tcPr>
          <w:p w14:paraId="02AC9086" w14:textId="2BEFC5B2" w:rsidR="00130F39" w:rsidRPr="00A61F44" w:rsidRDefault="00280C8A" w:rsidP="00BF26FD">
            <w:pPr>
              <w:pStyle w:val="TableParagraph"/>
              <w:spacing w:before="1"/>
              <w:ind w:left="3522" w:right="3515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Konu</w:t>
            </w:r>
          </w:p>
        </w:tc>
      </w:tr>
      <w:tr w:rsidR="00130F39" w:rsidRPr="00A61F44" w14:paraId="2AB24F8E" w14:textId="77777777" w:rsidTr="00915738">
        <w:trPr>
          <w:trHeight w:val="283"/>
        </w:trPr>
        <w:tc>
          <w:tcPr>
            <w:tcW w:w="696" w:type="pct"/>
          </w:tcPr>
          <w:p w14:paraId="4566F1F6" w14:textId="3C681C64" w:rsidR="00130F39" w:rsidRPr="00A61F44" w:rsidRDefault="00280C8A" w:rsidP="00BF26FD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 </w:t>
            </w:r>
            <w:proofErr w:type="spellStart"/>
            <w:r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195D487B" w14:textId="5E53E88E" w:rsidR="00130F39" w:rsidRPr="00A61F44" w:rsidRDefault="00280C8A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Dersin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tanımı</w:t>
            </w:r>
            <w:proofErr w:type="spellEnd"/>
            <w:r w:rsidRPr="00280C8A">
              <w:rPr>
                <w:sz w:val="24"/>
                <w:szCs w:val="24"/>
              </w:rPr>
              <w:t xml:space="preserve"> ve </w:t>
            </w:r>
            <w:proofErr w:type="spellStart"/>
            <w:r w:rsidRPr="00280C8A">
              <w:rPr>
                <w:sz w:val="24"/>
                <w:szCs w:val="24"/>
              </w:rPr>
              <w:t>beklentiler</w:t>
            </w:r>
            <w:proofErr w:type="spellEnd"/>
          </w:p>
        </w:tc>
      </w:tr>
      <w:tr w:rsidR="00280C8A" w:rsidRPr="00A61F44" w14:paraId="6EDA44FF" w14:textId="77777777" w:rsidTr="00915738">
        <w:trPr>
          <w:trHeight w:val="283"/>
        </w:trPr>
        <w:tc>
          <w:tcPr>
            <w:tcW w:w="696" w:type="pct"/>
          </w:tcPr>
          <w:p w14:paraId="15A2CF42" w14:textId="4086D150" w:rsidR="00280C8A" w:rsidRPr="00A61F44" w:rsidRDefault="00280C8A" w:rsidP="00280C8A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21F5D432" w14:textId="23D51CBF" w:rsidR="00280C8A" w:rsidRPr="00A61F44" w:rsidRDefault="002E26EF" w:rsidP="00280C8A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tr-TR"/>
              </w:rPr>
              <w:t>Veriler Hakkında Karar Vermek için Olasılığı Kullanmak</w:t>
            </w:r>
          </w:p>
        </w:tc>
      </w:tr>
      <w:tr w:rsidR="00280C8A" w:rsidRPr="00A61F44" w14:paraId="04A3813F" w14:textId="77777777" w:rsidTr="00915738">
        <w:trPr>
          <w:trHeight w:val="283"/>
        </w:trPr>
        <w:tc>
          <w:tcPr>
            <w:tcW w:w="696" w:type="pct"/>
          </w:tcPr>
          <w:p w14:paraId="4695EBBD" w14:textId="4342F08C" w:rsidR="00280C8A" w:rsidRPr="00A61F44" w:rsidRDefault="00280C8A" w:rsidP="00280C8A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00818A4E" w14:textId="3DE01194" w:rsidR="00280C8A" w:rsidRPr="00A61F44" w:rsidRDefault="002E26EF" w:rsidP="00280C8A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tr-TR"/>
              </w:rPr>
              <w:t>Hipotez Testine Giriş</w:t>
            </w:r>
          </w:p>
        </w:tc>
      </w:tr>
      <w:tr w:rsidR="00280C8A" w:rsidRPr="00A61F44" w14:paraId="70E34A74" w14:textId="77777777" w:rsidTr="00915738">
        <w:trPr>
          <w:trHeight w:val="283"/>
        </w:trPr>
        <w:tc>
          <w:tcPr>
            <w:tcW w:w="696" w:type="pct"/>
          </w:tcPr>
          <w:p w14:paraId="0FA1F621" w14:textId="48266780" w:rsidR="00280C8A" w:rsidRPr="00A61F44" w:rsidRDefault="00280C8A" w:rsidP="00280C8A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536BFD5A" w14:textId="339DD613" w:rsidR="00280C8A" w:rsidRPr="002E26EF" w:rsidRDefault="002E26EF" w:rsidP="00280C8A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2E26EF">
              <w:rPr>
                <w:sz w:val="24"/>
                <w:szCs w:val="24"/>
                <w:lang w:val="tr-TR"/>
              </w:rPr>
              <w:t>Alıştırma ve Lab Seansı (genel tekrar)</w:t>
            </w:r>
          </w:p>
        </w:tc>
      </w:tr>
      <w:tr w:rsidR="00280C8A" w:rsidRPr="00A61F44" w14:paraId="3A72A52C" w14:textId="77777777" w:rsidTr="00915738">
        <w:trPr>
          <w:trHeight w:val="283"/>
        </w:trPr>
        <w:tc>
          <w:tcPr>
            <w:tcW w:w="696" w:type="pct"/>
          </w:tcPr>
          <w:p w14:paraId="5AAC319C" w14:textId="0E69B5F0" w:rsidR="00280C8A" w:rsidRPr="00A61F44" w:rsidRDefault="00280C8A" w:rsidP="00280C8A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1AF8160D" w14:textId="34FD6A7F" w:rsidR="00280C8A" w:rsidRPr="00A61F44" w:rsidRDefault="002E26EF" w:rsidP="00280C8A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tr-TR"/>
              </w:rPr>
              <w:t>Tek Örneklem için T-test: Ortalamalar Arası Farkların Test Edilmesi</w:t>
            </w:r>
          </w:p>
        </w:tc>
      </w:tr>
      <w:tr w:rsidR="00280C8A" w:rsidRPr="00A61F44" w14:paraId="6F9B5B3B" w14:textId="77777777" w:rsidTr="00915738">
        <w:trPr>
          <w:trHeight w:val="283"/>
        </w:trPr>
        <w:tc>
          <w:tcPr>
            <w:tcW w:w="696" w:type="pct"/>
          </w:tcPr>
          <w:p w14:paraId="5B376884" w14:textId="1D81D57B" w:rsidR="00280C8A" w:rsidRPr="00A61F44" w:rsidRDefault="00280C8A" w:rsidP="00280C8A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77B1807E" w14:textId="30EE389B" w:rsidR="00280C8A" w:rsidRPr="00A61F44" w:rsidRDefault="002E26EF" w:rsidP="00280C8A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 w:rsidRPr="002E26EF">
              <w:rPr>
                <w:sz w:val="24"/>
                <w:szCs w:val="24"/>
              </w:rPr>
              <w:t>İki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Örneklem</w:t>
            </w:r>
            <w:proofErr w:type="spellEnd"/>
            <w:r w:rsidRPr="002E26EF">
              <w:rPr>
                <w:sz w:val="24"/>
                <w:szCs w:val="24"/>
              </w:rPr>
              <w:t xml:space="preserve"> İçin T-test</w:t>
            </w:r>
          </w:p>
        </w:tc>
      </w:tr>
      <w:tr w:rsidR="00280C8A" w:rsidRPr="00A61F44" w14:paraId="27448CFF" w14:textId="77777777" w:rsidTr="00915738">
        <w:trPr>
          <w:trHeight w:val="283"/>
        </w:trPr>
        <w:tc>
          <w:tcPr>
            <w:tcW w:w="696" w:type="pct"/>
          </w:tcPr>
          <w:p w14:paraId="3607D135" w14:textId="07FDE6C6" w:rsidR="00280C8A" w:rsidRPr="00A61F44" w:rsidRDefault="00280C8A" w:rsidP="00280C8A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64F1B1F2" w14:textId="5D73CDBF" w:rsidR="00280C8A" w:rsidRPr="00A61F44" w:rsidRDefault="002E26EF" w:rsidP="00280C8A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 w:rsidRPr="002E26EF">
              <w:rPr>
                <w:sz w:val="24"/>
                <w:szCs w:val="24"/>
              </w:rPr>
              <w:t>Alıştırma</w:t>
            </w:r>
            <w:proofErr w:type="spellEnd"/>
            <w:r w:rsidRPr="002E26EF">
              <w:rPr>
                <w:sz w:val="24"/>
                <w:szCs w:val="24"/>
              </w:rPr>
              <w:t xml:space="preserve"> ve Lab </w:t>
            </w:r>
            <w:proofErr w:type="spellStart"/>
            <w:r w:rsidRPr="002E26EF">
              <w:rPr>
                <w:sz w:val="24"/>
                <w:szCs w:val="24"/>
              </w:rPr>
              <w:t>Seansı</w:t>
            </w:r>
            <w:proofErr w:type="spellEnd"/>
          </w:p>
        </w:tc>
      </w:tr>
      <w:tr w:rsidR="00280C8A" w:rsidRPr="00A61F44" w14:paraId="7A384608" w14:textId="77777777" w:rsidTr="00915738">
        <w:trPr>
          <w:trHeight w:val="283"/>
        </w:trPr>
        <w:tc>
          <w:tcPr>
            <w:tcW w:w="696" w:type="pct"/>
          </w:tcPr>
          <w:p w14:paraId="0BE1E4B0" w14:textId="1563D03C" w:rsidR="00280C8A" w:rsidRPr="00A61F44" w:rsidRDefault="00280C8A" w:rsidP="00280C8A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740EE370" w14:textId="0342D1C0" w:rsidR="00280C8A" w:rsidRPr="00A61F44" w:rsidRDefault="00280C8A" w:rsidP="00280C8A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Ara Sınav</w:t>
            </w:r>
          </w:p>
        </w:tc>
      </w:tr>
      <w:tr w:rsidR="00280C8A" w:rsidRPr="00A61F44" w14:paraId="00D79572" w14:textId="77777777" w:rsidTr="00915738">
        <w:trPr>
          <w:trHeight w:val="283"/>
        </w:trPr>
        <w:tc>
          <w:tcPr>
            <w:tcW w:w="696" w:type="pct"/>
          </w:tcPr>
          <w:p w14:paraId="5BE394F8" w14:textId="56B6E5E5" w:rsidR="00280C8A" w:rsidRPr="00A61F44" w:rsidRDefault="00280C8A" w:rsidP="00280C8A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44D6D5DF" w14:textId="34106394" w:rsidR="00280C8A" w:rsidRPr="00A61F44" w:rsidRDefault="002E26EF" w:rsidP="00280C8A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2E26EF">
              <w:rPr>
                <w:sz w:val="24"/>
                <w:szCs w:val="24"/>
              </w:rPr>
              <w:t xml:space="preserve">Tek </w:t>
            </w:r>
            <w:proofErr w:type="spellStart"/>
            <w:r w:rsidRPr="002E26EF">
              <w:rPr>
                <w:sz w:val="24"/>
                <w:szCs w:val="24"/>
              </w:rPr>
              <w:t>Yönlü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Varyans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Analizi</w:t>
            </w:r>
            <w:proofErr w:type="spellEnd"/>
          </w:p>
        </w:tc>
      </w:tr>
      <w:tr w:rsidR="00280C8A" w:rsidRPr="00A61F44" w14:paraId="6C5B37EA" w14:textId="77777777" w:rsidTr="00915738">
        <w:trPr>
          <w:trHeight w:val="283"/>
        </w:trPr>
        <w:tc>
          <w:tcPr>
            <w:tcW w:w="696" w:type="pct"/>
          </w:tcPr>
          <w:p w14:paraId="698CEA30" w14:textId="419E5596" w:rsidR="00280C8A" w:rsidRPr="00A61F44" w:rsidRDefault="00280C8A" w:rsidP="00280C8A">
            <w:pPr>
              <w:pStyle w:val="TableParagraph"/>
              <w:spacing w:line="276" w:lineRule="exact"/>
              <w:ind w:left="284"/>
              <w:rPr>
                <w:sz w:val="24"/>
                <w:szCs w:val="24"/>
              </w:rPr>
            </w:pPr>
            <w:r w:rsidRPr="00A114AE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0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5E0120FB" w14:textId="4EA0808C" w:rsidR="00280C8A" w:rsidRPr="00A61F44" w:rsidRDefault="002E26EF" w:rsidP="00280C8A">
            <w:pPr>
              <w:pStyle w:val="TableParagraph"/>
              <w:spacing w:line="276" w:lineRule="exact"/>
              <w:ind w:left="107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İki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Yönlü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Varyans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Analizi</w:t>
            </w:r>
            <w:proofErr w:type="spellEnd"/>
          </w:p>
        </w:tc>
      </w:tr>
      <w:tr w:rsidR="00280C8A" w:rsidRPr="00A61F44" w14:paraId="07C3C79C" w14:textId="77777777" w:rsidTr="00915738">
        <w:trPr>
          <w:trHeight w:val="283"/>
        </w:trPr>
        <w:tc>
          <w:tcPr>
            <w:tcW w:w="696" w:type="pct"/>
          </w:tcPr>
          <w:p w14:paraId="027CFA15" w14:textId="72463BB3" w:rsidR="00280C8A" w:rsidRPr="00A61F44" w:rsidRDefault="00280C8A" w:rsidP="00280C8A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A114AE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1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0F92A4AA" w14:textId="3B71E9EC" w:rsidR="00280C8A" w:rsidRPr="00A61F44" w:rsidRDefault="002E26EF" w:rsidP="00280C8A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 w:rsidRPr="002E26EF">
              <w:rPr>
                <w:sz w:val="24"/>
                <w:szCs w:val="24"/>
              </w:rPr>
              <w:t>Alıştırma</w:t>
            </w:r>
            <w:proofErr w:type="spellEnd"/>
            <w:r w:rsidRPr="002E26EF">
              <w:rPr>
                <w:sz w:val="24"/>
                <w:szCs w:val="24"/>
              </w:rPr>
              <w:t xml:space="preserve"> ve Lab </w:t>
            </w:r>
            <w:proofErr w:type="spellStart"/>
            <w:r w:rsidRPr="002E26EF">
              <w:rPr>
                <w:sz w:val="24"/>
                <w:szCs w:val="24"/>
              </w:rPr>
              <w:t>Seansı</w:t>
            </w:r>
            <w:proofErr w:type="spellEnd"/>
          </w:p>
        </w:tc>
      </w:tr>
      <w:tr w:rsidR="00280C8A" w:rsidRPr="00A61F44" w14:paraId="57327F84" w14:textId="77777777" w:rsidTr="00915738">
        <w:trPr>
          <w:trHeight w:val="283"/>
        </w:trPr>
        <w:tc>
          <w:tcPr>
            <w:tcW w:w="696" w:type="pct"/>
          </w:tcPr>
          <w:p w14:paraId="7CCD587A" w14:textId="0B6D2490" w:rsidR="00280C8A" w:rsidRPr="00A61F44" w:rsidRDefault="00280C8A" w:rsidP="00280C8A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A114AE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2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6CC831FC" w14:textId="699040A3" w:rsidR="00280C8A" w:rsidRPr="00A61F44" w:rsidRDefault="002E26EF" w:rsidP="00280C8A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2E26EF">
              <w:rPr>
                <w:sz w:val="24"/>
                <w:szCs w:val="24"/>
              </w:rPr>
              <w:t xml:space="preserve">Ki Kare ve </w:t>
            </w:r>
            <w:proofErr w:type="spellStart"/>
            <w:r w:rsidRPr="002E26EF">
              <w:rPr>
                <w:sz w:val="24"/>
                <w:szCs w:val="24"/>
              </w:rPr>
              <w:t>Diğer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Parametrik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Olmayan</w:t>
            </w:r>
            <w:proofErr w:type="spellEnd"/>
            <w:r w:rsidRPr="002E26EF">
              <w:rPr>
                <w:sz w:val="24"/>
                <w:szCs w:val="24"/>
              </w:rPr>
              <w:t xml:space="preserve"> </w:t>
            </w:r>
            <w:proofErr w:type="spellStart"/>
            <w:r w:rsidRPr="002E26EF">
              <w:rPr>
                <w:sz w:val="24"/>
                <w:szCs w:val="24"/>
              </w:rPr>
              <w:t>Prosedürler</w:t>
            </w:r>
            <w:proofErr w:type="spellEnd"/>
          </w:p>
        </w:tc>
      </w:tr>
      <w:tr w:rsidR="00280C8A" w:rsidRPr="00A61F44" w14:paraId="51366A9B" w14:textId="77777777" w:rsidTr="00915738">
        <w:trPr>
          <w:trHeight w:val="283"/>
        </w:trPr>
        <w:tc>
          <w:tcPr>
            <w:tcW w:w="696" w:type="pct"/>
          </w:tcPr>
          <w:p w14:paraId="4752C53E" w14:textId="75205664" w:rsidR="00280C8A" w:rsidRPr="00A61F44" w:rsidRDefault="00280C8A" w:rsidP="00280C8A">
            <w:pPr>
              <w:pStyle w:val="TableParagraph"/>
              <w:spacing w:before="1"/>
              <w:ind w:left="284"/>
              <w:rPr>
                <w:sz w:val="24"/>
                <w:szCs w:val="24"/>
              </w:rPr>
            </w:pPr>
            <w:r w:rsidRPr="00A114AE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3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4D65B0A4" w14:textId="11295FF7" w:rsidR="00280C8A" w:rsidRPr="00A61F44" w:rsidRDefault="002E26EF" w:rsidP="00280C8A">
            <w:pPr>
              <w:pStyle w:val="TableParagraph"/>
              <w:spacing w:before="1"/>
              <w:ind w:left="107"/>
              <w:rPr>
                <w:sz w:val="24"/>
                <w:szCs w:val="24"/>
              </w:rPr>
            </w:pPr>
            <w:proofErr w:type="spellStart"/>
            <w:r w:rsidRPr="002E26EF">
              <w:rPr>
                <w:sz w:val="24"/>
                <w:szCs w:val="24"/>
              </w:rPr>
              <w:t>Alıştırma</w:t>
            </w:r>
            <w:proofErr w:type="spellEnd"/>
            <w:r w:rsidRPr="002E26EF">
              <w:rPr>
                <w:sz w:val="24"/>
                <w:szCs w:val="24"/>
              </w:rPr>
              <w:t xml:space="preserve"> ve Lab </w:t>
            </w:r>
            <w:proofErr w:type="spellStart"/>
            <w:r w:rsidRPr="002E26EF">
              <w:rPr>
                <w:sz w:val="24"/>
                <w:szCs w:val="24"/>
              </w:rPr>
              <w:t>Seansı</w:t>
            </w:r>
            <w:proofErr w:type="spellEnd"/>
          </w:p>
        </w:tc>
      </w:tr>
      <w:tr w:rsidR="00280C8A" w:rsidRPr="00A61F44" w14:paraId="2CE0CA61" w14:textId="77777777" w:rsidTr="00915738">
        <w:trPr>
          <w:trHeight w:val="283"/>
        </w:trPr>
        <w:tc>
          <w:tcPr>
            <w:tcW w:w="696" w:type="pct"/>
          </w:tcPr>
          <w:p w14:paraId="2FA48CC8" w14:textId="749F2F5D" w:rsidR="00280C8A" w:rsidRPr="00A61F44" w:rsidRDefault="00280C8A" w:rsidP="00280C8A">
            <w:pPr>
              <w:pStyle w:val="TableParagraph"/>
              <w:spacing w:before="1"/>
              <w:ind w:left="284"/>
              <w:rPr>
                <w:sz w:val="24"/>
                <w:szCs w:val="24"/>
              </w:rPr>
            </w:pPr>
            <w:r w:rsidRPr="00A114AE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4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56B9B1A4" w14:textId="7A49D3E0" w:rsidR="00280C8A" w:rsidRPr="00A61F44" w:rsidRDefault="002E26EF" w:rsidP="00280C8A">
            <w:pPr>
              <w:pStyle w:val="TableParagraph"/>
              <w:spacing w:before="1"/>
              <w:ind w:left="107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ınav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Hazırlık</w:t>
            </w:r>
            <w:proofErr w:type="spellEnd"/>
            <w:r>
              <w:rPr>
                <w:sz w:val="24"/>
                <w:szCs w:val="24"/>
              </w:rPr>
              <w:t xml:space="preserve">-Genel </w:t>
            </w:r>
            <w:proofErr w:type="spellStart"/>
            <w:r>
              <w:rPr>
                <w:sz w:val="24"/>
                <w:szCs w:val="24"/>
              </w:rPr>
              <w:t>Tekrar</w:t>
            </w:r>
            <w:proofErr w:type="spellEnd"/>
          </w:p>
        </w:tc>
      </w:tr>
      <w:tr w:rsidR="00280C8A" w:rsidRPr="00A61F44" w14:paraId="30E432E1" w14:textId="77777777" w:rsidTr="00915738">
        <w:trPr>
          <w:trHeight w:val="283"/>
        </w:trPr>
        <w:tc>
          <w:tcPr>
            <w:tcW w:w="696" w:type="pct"/>
          </w:tcPr>
          <w:p w14:paraId="46C0B0FF" w14:textId="19E8F880" w:rsidR="00280C8A" w:rsidRPr="00A61F44" w:rsidRDefault="00280C8A" w:rsidP="00280C8A">
            <w:pPr>
              <w:pStyle w:val="TableParagraph"/>
              <w:spacing w:before="1"/>
              <w:ind w:left="284"/>
              <w:rPr>
                <w:sz w:val="24"/>
                <w:szCs w:val="24"/>
              </w:rPr>
            </w:pPr>
            <w:r w:rsidRPr="00A114AE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5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69530498" w14:textId="7215FFEB" w:rsidR="00280C8A" w:rsidRPr="00A61F44" w:rsidRDefault="00280C8A" w:rsidP="00280C8A">
            <w:pPr>
              <w:pStyle w:val="TableParagraph"/>
              <w:spacing w:before="1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nal</w:t>
            </w:r>
          </w:p>
        </w:tc>
      </w:tr>
    </w:tbl>
    <w:p w14:paraId="2E715DCE" w14:textId="77777777" w:rsidR="00130F39" w:rsidRPr="00A61F44" w:rsidRDefault="00130F39" w:rsidP="00130F39">
      <w:pPr>
        <w:spacing w:before="90"/>
        <w:rPr>
          <w:b/>
          <w:sz w:val="24"/>
          <w:szCs w:val="24"/>
        </w:rPr>
      </w:pPr>
    </w:p>
    <w:p w14:paraId="1E908B82" w14:textId="77777777" w:rsidR="00607F62" w:rsidRDefault="00607F62" w:rsidP="00130F39">
      <w:pPr>
        <w:spacing w:before="90"/>
        <w:rPr>
          <w:b/>
          <w:sz w:val="24"/>
          <w:szCs w:val="24"/>
        </w:rPr>
      </w:pPr>
    </w:p>
    <w:p w14:paraId="2B7D3963" w14:textId="77777777" w:rsidR="00607F62" w:rsidRDefault="00607F62" w:rsidP="00130F39">
      <w:pPr>
        <w:spacing w:before="90"/>
        <w:rPr>
          <w:b/>
          <w:sz w:val="24"/>
          <w:szCs w:val="24"/>
        </w:rPr>
      </w:pPr>
    </w:p>
    <w:p w14:paraId="4E287CA7" w14:textId="064CCBE8" w:rsidR="00130F39" w:rsidRPr="00D561CD" w:rsidRDefault="00280C8A" w:rsidP="00130F39">
      <w:pPr>
        <w:spacing w:before="90"/>
        <w:rPr>
          <w:b/>
          <w:sz w:val="24"/>
          <w:szCs w:val="24"/>
        </w:rPr>
      </w:pPr>
      <w:r>
        <w:rPr>
          <w:b/>
          <w:sz w:val="24"/>
          <w:szCs w:val="24"/>
        </w:rPr>
        <w:t>DEĞERLENDİRME YÖNTEMİ</w:t>
      </w:r>
    </w:p>
    <w:p w14:paraId="02430430" w14:textId="77777777" w:rsidR="00130F39" w:rsidRPr="00A61F44" w:rsidRDefault="00130F39" w:rsidP="00130F39">
      <w:pPr>
        <w:spacing w:before="90"/>
        <w:rPr>
          <w:b/>
          <w:sz w:val="24"/>
          <w:szCs w:val="24"/>
        </w:rPr>
      </w:pPr>
    </w:p>
    <w:tbl>
      <w:tblPr>
        <w:tblStyle w:val="TableNormal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24"/>
        <w:gridCol w:w="1842"/>
        <w:gridCol w:w="2030"/>
      </w:tblGrid>
      <w:tr w:rsidR="00130F39" w:rsidRPr="00A61F44" w14:paraId="195C03BC" w14:textId="77777777" w:rsidTr="00915738">
        <w:trPr>
          <w:trHeight w:val="316"/>
        </w:trPr>
        <w:tc>
          <w:tcPr>
            <w:tcW w:w="2940" w:type="pct"/>
          </w:tcPr>
          <w:p w14:paraId="60046008" w14:textId="3194B88A" w:rsidR="00130F39" w:rsidRPr="00A61F44" w:rsidRDefault="00280C8A" w:rsidP="00BF26FD">
            <w:pPr>
              <w:pStyle w:val="TableParagraph"/>
              <w:spacing w:before="20"/>
              <w:ind w:left="150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Dönem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Çalışmaları</w:t>
            </w:r>
            <w:proofErr w:type="spellEnd"/>
          </w:p>
        </w:tc>
        <w:tc>
          <w:tcPr>
            <w:tcW w:w="980" w:type="pct"/>
          </w:tcPr>
          <w:p w14:paraId="22E4EE66" w14:textId="3DE4F965" w:rsidR="00130F39" w:rsidRPr="00A61F44" w:rsidRDefault="00280C8A" w:rsidP="00BF26FD">
            <w:pPr>
              <w:pStyle w:val="TableParagraph"/>
              <w:spacing w:before="20"/>
              <w:ind w:left="381" w:right="420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Sayı</w:t>
            </w:r>
            <w:proofErr w:type="spellEnd"/>
          </w:p>
        </w:tc>
        <w:tc>
          <w:tcPr>
            <w:tcW w:w="1080" w:type="pct"/>
          </w:tcPr>
          <w:p w14:paraId="439A8137" w14:textId="6AF3707E" w:rsidR="00130F39" w:rsidRPr="00A61F44" w:rsidRDefault="00280C8A" w:rsidP="00BF26FD">
            <w:pPr>
              <w:pStyle w:val="TableParagraph"/>
              <w:spacing w:before="20"/>
              <w:ind w:left="278" w:right="211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Katkı</w:t>
            </w:r>
            <w:proofErr w:type="spellEnd"/>
          </w:p>
        </w:tc>
      </w:tr>
      <w:tr w:rsidR="00130F39" w:rsidRPr="00A61F44" w14:paraId="2E2F1693" w14:textId="77777777" w:rsidTr="00915738">
        <w:trPr>
          <w:trHeight w:val="306"/>
        </w:trPr>
        <w:tc>
          <w:tcPr>
            <w:tcW w:w="2940" w:type="pct"/>
          </w:tcPr>
          <w:p w14:paraId="7A07F439" w14:textId="3441F22B" w:rsidR="00130F39" w:rsidRPr="00A61F44" w:rsidRDefault="00280C8A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Katılım</w:t>
            </w:r>
            <w:proofErr w:type="spellEnd"/>
          </w:p>
        </w:tc>
        <w:tc>
          <w:tcPr>
            <w:tcW w:w="980" w:type="pct"/>
          </w:tcPr>
          <w:p w14:paraId="1E312000" w14:textId="4E6762D1" w:rsidR="00130F39" w:rsidRPr="00A61F44" w:rsidRDefault="00130F39" w:rsidP="00BF26FD">
            <w:pPr>
              <w:pStyle w:val="TableParagraph"/>
              <w:spacing w:line="275" w:lineRule="exact"/>
              <w:ind w:left="711" w:right="699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5DA56C0D" w14:textId="6F46DA98" w:rsidR="00130F39" w:rsidRPr="00A61F44" w:rsidRDefault="00130F39" w:rsidP="00BF26FD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A61F44" w14:paraId="72A98E42" w14:textId="77777777" w:rsidTr="00915738">
        <w:trPr>
          <w:trHeight w:val="316"/>
        </w:trPr>
        <w:tc>
          <w:tcPr>
            <w:tcW w:w="2940" w:type="pct"/>
          </w:tcPr>
          <w:p w14:paraId="5F81D5CC" w14:textId="508383F4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 w:rsidRPr="00A61F44">
              <w:rPr>
                <w:sz w:val="24"/>
                <w:szCs w:val="24"/>
              </w:rPr>
              <w:t>Labora</w:t>
            </w:r>
            <w:r w:rsidR="00280C8A">
              <w:rPr>
                <w:sz w:val="24"/>
                <w:szCs w:val="24"/>
              </w:rPr>
              <w:t>uvar</w:t>
            </w:r>
            <w:proofErr w:type="spellEnd"/>
          </w:p>
        </w:tc>
        <w:tc>
          <w:tcPr>
            <w:tcW w:w="980" w:type="pct"/>
          </w:tcPr>
          <w:p w14:paraId="12F3EF7E" w14:textId="0E00A9EF" w:rsidR="00130F39" w:rsidRPr="00A61F44" w:rsidRDefault="00130F39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33377C55" w14:textId="60ADFE46" w:rsidR="00130F39" w:rsidRPr="00A61F44" w:rsidRDefault="00130F39" w:rsidP="00BF26FD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</w:p>
        </w:tc>
      </w:tr>
      <w:tr w:rsidR="002E26EF" w:rsidRPr="00A61F44" w14:paraId="4D0DCCF1" w14:textId="77777777" w:rsidTr="00915738">
        <w:trPr>
          <w:trHeight w:val="306"/>
        </w:trPr>
        <w:tc>
          <w:tcPr>
            <w:tcW w:w="2940" w:type="pct"/>
          </w:tcPr>
          <w:p w14:paraId="6DC381D2" w14:textId="63CC7CAF" w:rsidR="002E26EF" w:rsidRPr="00A61F44" w:rsidRDefault="002E26EF" w:rsidP="002E26EF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Uygulama</w:t>
            </w:r>
            <w:proofErr w:type="spellEnd"/>
          </w:p>
        </w:tc>
        <w:tc>
          <w:tcPr>
            <w:tcW w:w="980" w:type="pct"/>
          </w:tcPr>
          <w:p w14:paraId="00583B45" w14:textId="1C66BCDC" w:rsidR="002E26EF" w:rsidRPr="00A61F44" w:rsidRDefault="002E26EF" w:rsidP="002E26EF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080" w:type="pct"/>
          </w:tcPr>
          <w:p w14:paraId="53E681C9" w14:textId="2C680CE7" w:rsidR="002E26EF" w:rsidRPr="00A61F44" w:rsidRDefault="002E26EF" w:rsidP="002E26EF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40</w:t>
            </w:r>
          </w:p>
        </w:tc>
      </w:tr>
      <w:tr w:rsidR="002E26EF" w:rsidRPr="00A61F44" w14:paraId="47A37554" w14:textId="77777777" w:rsidTr="00915738">
        <w:trPr>
          <w:trHeight w:val="316"/>
        </w:trPr>
        <w:tc>
          <w:tcPr>
            <w:tcW w:w="2940" w:type="pct"/>
          </w:tcPr>
          <w:p w14:paraId="257C285F" w14:textId="420000FF" w:rsidR="002E26EF" w:rsidRPr="00A61F44" w:rsidRDefault="002E26EF" w:rsidP="002E26EF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aha </w:t>
            </w:r>
            <w:proofErr w:type="spellStart"/>
            <w:r>
              <w:rPr>
                <w:sz w:val="24"/>
                <w:szCs w:val="24"/>
              </w:rPr>
              <w:t>Çalışması</w:t>
            </w:r>
            <w:proofErr w:type="spellEnd"/>
          </w:p>
        </w:tc>
        <w:tc>
          <w:tcPr>
            <w:tcW w:w="980" w:type="pct"/>
          </w:tcPr>
          <w:p w14:paraId="272590CA" w14:textId="593A3D10" w:rsidR="002E26EF" w:rsidRPr="00A61F44" w:rsidRDefault="002E26EF" w:rsidP="002E26EF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67306BC6" w14:textId="4100DD65" w:rsidR="002E26EF" w:rsidRPr="00A61F44" w:rsidRDefault="002E26EF" w:rsidP="002E26EF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</w:p>
        </w:tc>
      </w:tr>
      <w:tr w:rsidR="002E26EF" w:rsidRPr="00A61F44" w14:paraId="063EC328" w14:textId="77777777" w:rsidTr="00915738">
        <w:trPr>
          <w:trHeight w:val="316"/>
        </w:trPr>
        <w:tc>
          <w:tcPr>
            <w:tcW w:w="2940" w:type="pct"/>
          </w:tcPr>
          <w:p w14:paraId="64D8EEA8" w14:textId="2C9F2259" w:rsidR="002E26EF" w:rsidRPr="00A61F44" w:rsidRDefault="002E26EF" w:rsidP="002E26EF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atik</w:t>
            </w:r>
          </w:p>
        </w:tc>
        <w:tc>
          <w:tcPr>
            <w:tcW w:w="980" w:type="pct"/>
          </w:tcPr>
          <w:p w14:paraId="71488662" w14:textId="2EC3D09D" w:rsidR="002E26EF" w:rsidRPr="00A61F44" w:rsidRDefault="002E26EF" w:rsidP="002E26EF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06585843" w14:textId="2926D095" w:rsidR="002E26EF" w:rsidRPr="00A61F44" w:rsidRDefault="002E26EF" w:rsidP="002E26EF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</w:p>
        </w:tc>
      </w:tr>
      <w:tr w:rsidR="002E26EF" w:rsidRPr="00A61F44" w14:paraId="4B239528" w14:textId="77777777" w:rsidTr="00915738">
        <w:trPr>
          <w:trHeight w:val="306"/>
        </w:trPr>
        <w:tc>
          <w:tcPr>
            <w:tcW w:w="2940" w:type="pct"/>
          </w:tcPr>
          <w:p w14:paraId="30D18D94" w14:textId="599B3880" w:rsidR="002E26EF" w:rsidRPr="00A61F44" w:rsidRDefault="002E26EF" w:rsidP="002E26EF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v </w:t>
            </w:r>
            <w:proofErr w:type="spellStart"/>
            <w:r>
              <w:rPr>
                <w:sz w:val="24"/>
                <w:szCs w:val="24"/>
              </w:rPr>
              <w:t>Ödevi</w:t>
            </w:r>
            <w:proofErr w:type="spellEnd"/>
          </w:p>
        </w:tc>
        <w:tc>
          <w:tcPr>
            <w:tcW w:w="980" w:type="pct"/>
          </w:tcPr>
          <w:p w14:paraId="72313B82" w14:textId="32E1BA09" w:rsidR="002E26EF" w:rsidRPr="00A61F44" w:rsidRDefault="002E26EF" w:rsidP="002E26EF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65C4D4C6" w14:textId="550B7058" w:rsidR="002E26EF" w:rsidRPr="00A61F44" w:rsidRDefault="002E26EF" w:rsidP="002E26EF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</w:p>
        </w:tc>
      </w:tr>
      <w:tr w:rsidR="002E26EF" w:rsidRPr="00A61F44" w14:paraId="4765EB9E" w14:textId="77777777" w:rsidTr="00915738">
        <w:trPr>
          <w:trHeight w:val="316"/>
        </w:trPr>
        <w:tc>
          <w:tcPr>
            <w:tcW w:w="2940" w:type="pct"/>
          </w:tcPr>
          <w:p w14:paraId="2F1E0895" w14:textId="77669A2F" w:rsidR="002E26EF" w:rsidRPr="00A61F44" w:rsidRDefault="002E26EF" w:rsidP="002E26EF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unum</w:t>
            </w:r>
            <w:proofErr w:type="spellEnd"/>
          </w:p>
        </w:tc>
        <w:tc>
          <w:tcPr>
            <w:tcW w:w="980" w:type="pct"/>
          </w:tcPr>
          <w:p w14:paraId="2E3C08EF" w14:textId="7D524456" w:rsidR="002E26EF" w:rsidRPr="00A61F44" w:rsidRDefault="002E26EF" w:rsidP="002E26EF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502F7345" w14:textId="5814A322" w:rsidR="002E26EF" w:rsidRPr="00A61F44" w:rsidRDefault="002E26EF" w:rsidP="002E26EF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</w:p>
        </w:tc>
      </w:tr>
      <w:tr w:rsidR="002E26EF" w:rsidRPr="00A61F44" w14:paraId="63481296" w14:textId="77777777" w:rsidTr="00915738">
        <w:trPr>
          <w:trHeight w:val="306"/>
        </w:trPr>
        <w:tc>
          <w:tcPr>
            <w:tcW w:w="2940" w:type="pct"/>
          </w:tcPr>
          <w:p w14:paraId="2C0CE62A" w14:textId="4EAA30E7" w:rsidR="002E26EF" w:rsidRPr="00A61F44" w:rsidRDefault="002E26EF" w:rsidP="002E26EF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 w:rsidRPr="00A61F44">
              <w:rPr>
                <w:sz w:val="24"/>
                <w:szCs w:val="24"/>
              </w:rPr>
              <w:t>Proj</w:t>
            </w:r>
            <w:r>
              <w:rPr>
                <w:sz w:val="24"/>
                <w:szCs w:val="24"/>
              </w:rPr>
              <w:t>e</w:t>
            </w:r>
            <w:proofErr w:type="spellEnd"/>
          </w:p>
        </w:tc>
        <w:tc>
          <w:tcPr>
            <w:tcW w:w="980" w:type="pct"/>
          </w:tcPr>
          <w:p w14:paraId="05E6A3F7" w14:textId="19A1CFCE" w:rsidR="002E26EF" w:rsidRPr="00A61F44" w:rsidRDefault="002E26EF" w:rsidP="002E26EF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7C2CF1E0" w14:textId="11418541" w:rsidR="002E26EF" w:rsidRPr="00A61F44" w:rsidRDefault="002E26EF" w:rsidP="002E26EF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</w:p>
        </w:tc>
      </w:tr>
      <w:tr w:rsidR="002E26EF" w:rsidRPr="00A61F44" w14:paraId="0DC886B1" w14:textId="77777777" w:rsidTr="00915738">
        <w:trPr>
          <w:trHeight w:val="316"/>
        </w:trPr>
        <w:tc>
          <w:tcPr>
            <w:tcW w:w="2940" w:type="pct"/>
          </w:tcPr>
          <w:p w14:paraId="5EFDFA34" w14:textId="5801E58A" w:rsidR="002E26EF" w:rsidRPr="00A61F44" w:rsidRDefault="002E26EF" w:rsidP="002E26EF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eminer</w:t>
            </w:r>
            <w:proofErr w:type="spellEnd"/>
          </w:p>
        </w:tc>
        <w:tc>
          <w:tcPr>
            <w:tcW w:w="980" w:type="pct"/>
          </w:tcPr>
          <w:p w14:paraId="50748471" w14:textId="789F9DEC" w:rsidR="002E26EF" w:rsidRPr="00A61F44" w:rsidRDefault="002E26EF" w:rsidP="002E26EF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2109BDF1" w14:textId="6FADC65C" w:rsidR="002E26EF" w:rsidRPr="00A61F44" w:rsidRDefault="002E26EF" w:rsidP="002E26EF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</w:p>
        </w:tc>
      </w:tr>
      <w:tr w:rsidR="002E26EF" w:rsidRPr="00A61F44" w14:paraId="56A6ECC6" w14:textId="77777777" w:rsidTr="00915738">
        <w:trPr>
          <w:trHeight w:val="306"/>
        </w:trPr>
        <w:tc>
          <w:tcPr>
            <w:tcW w:w="2940" w:type="pct"/>
          </w:tcPr>
          <w:p w14:paraId="60E3FA5B" w14:textId="297D8744" w:rsidR="002E26EF" w:rsidRPr="00A61F44" w:rsidRDefault="002E26EF" w:rsidP="002E26EF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a Sınav</w:t>
            </w:r>
          </w:p>
        </w:tc>
        <w:tc>
          <w:tcPr>
            <w:tcW w:w="980" w:type="pct"/>
          </w:tcPr>
          <w:p w14:paraId="25086EE5" w14:textId="7169A463" w:rsidR="002E26EF" w:rsidRPr="00A61F44" w:rsidRDefault="002E26EF" w:rsidP="002E26EF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80" w:type="pct"/>
          </w:tcPr>
          <w:p w14:paraId="4F930801" w14:textId="0FCE0248" w:rsidR="002E26EF" w:rsidRPr="00A61F44" w:rsidRDefault="002E26EF" w:rsidP="002E26EF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30</w:t>
            </w:r>
          </w:p>
        </w:tc>
      </w:tr>
      <w:tr w:rsidR="002E26EF" w:rsidRPr="00A61F44" w14:paraId="1AD81EAA" w14:textId="77777777" w:rsidTr="00915738">
        <w:trPr>
          <w:trHeight w:val="316"/>
        </w:trPr>
        <w:tc>
          <w:tcPr>
            <w:tcW w:w="2940" w:type="pct"/>
          </w:tcPr>
          <w:p w14:paraId="5CD63CAC" w14:textId="4FBAFD91" w:rsidR="002E26EF" w:rsidRPr="00A61F44" w:rsidRDefault="002E26EF" w:rsidP="002E26EF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Final</w:t>
            </w:r>
          </w:p>
        </w:tc>
        <w:tc>
          <w:tcPr>
            <w:tcW w:w="980" w:type="pct"/>
          </w:tcPr>
          <w:p w14:paraId="21E27D09" w14:textId="6D616703" w:rsidR="002E26EF" w:rsidRPr="00A61F44" w:rsidRDefault="002E26EF" w:rsidP="002E26EF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80" w:type="pct"/>
          </w:tcPr>
          <w:p w14:paraId="08E380FD" w14:textId="6D3A3515" w:rsidR="002E26EF" w:rsidRPr="00A61F44" w:rsidRDefault="002E26EF" w:rsidP="002E26EF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30</w:t>
            </w:r>
          </w:p>
        </w:tc>
      </w:tr>
      <w:tr w:rsidR="002E26EF" w:rsidRPr="00A61F44" w14:paraId="152B2E8A" w14:textId="77777777" w:rsidTr="00915738">
        <w:trPr>
          <w:trHeight w:val="313"/>
        </w:trPr>
        <w:tc>
          <w:tcPr>
            <w:tcW w:w="2940" w:type="pct"/>
          </w:tcPr>
          <w:p w14:paraId="701D0E6F" w14:textId="09A61A6D" w:rsidR="002E26EF" w:rsidRPr="00A61F44" w:rsidRDefault="002E26EF" w:rsidP="002E26EF">
            <w:pPr>
              <w:pStyle w:val="TableParagraph"/>
              <w:spacing w:line="275" w:lineRule="exact"/>
              <w:ind w:right="96"/>
              <w:jc w:val="right"/>
              <w:rPr>
                <w:sz w:val="24"/>
                <w:szCs w:val="24"/>
              </w:rPr>
            </w:pPr>
            <w:proofErr w:type="spellStart"/>
            <w:r w:rsidRPr="00A61F44">
              <w:rPr>
                <w:sz w:val="24"/>
                <w:szCs w:val="24"/>
              </w:rPr>
              <w:t>To</w:t>
            </w:r>
            <w:r>
              <w:rPr>
                <w:sz w:val="24"/>
                <w:szCs w:val="24"/>
              </w:rPr>
              <w:t>plam</w:t>
            </w:r>
            <w:proofErr w:type="spellEnd"/>
          </w:p>
        </w:tc>
        <w:tc>
          <w:tcPr>
            <w:tcW w:w="980" w:type="pct"/>
          </w:tcPr>
          <w:p w14:paraId="25BFBEBF" w14:textId="3F49B540" w:rsidR="002E26EF" w:rsidRPr="00A61F44" w:rsidRDefault="002E26EF" w:rsidP="002E26EF">
            <w:pPr>
              <w:pStyle w:val="TableParagraph"/>
              <w:spacing w:line="275" w:lineRule="exact"/>
              <w:ind w:left="711" w:right="699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1080" w:type="pct"/>
          </w:tcPr>
          <w:p w14:paraId="48057A21" w14:textId="451B1F6C" w:rsidR="002E26EF" w:rsidRPr="00A61F44" w:rsidRDefault="002E26EF" w:rsidP="002E26EF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</w:p>
        </w:tc>
      </w:tr>
      <w:tr w:rsidR="002E26EF" w:rsidRPr="00A61F44" w14:paraId="0C239011" w14:textId="77777777" w:rsidTr="00915738">
        <w:trPr>
          <w:trHeight w:val="307"/>
        </w:trPr>
        <w:tc>
          <w:tcPr>
            <w:tcW w:w="2940" w:type="pct"/>
          </w:tcPr>
          <w:p w14:paraId="34A522D9" w14:textId="1F1FF0EB" w:rsidR="002E26EF" w:rsidRPr="00280C8A" w:rsidRDefault="002E26EF" w:rsidP="002E26EF">
            <w:pPr>
              <w:pStyle w:val="TableParagraph"/>
              <w:spacing w:before="1"/>
              <w:ind w:right="99"/>
              <w:jc w:val="right"/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Yarıyıl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çalışmalarının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başarı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puanın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katkısı</w:t>
            </w:r>
            <w:proofErr w:type="spellEnd"/>
          </w:p>
        </w:tc>
        <w:tc>
          <w:tcPr>
            <w:tcW w:w="980" w:type="pct"/>
          </w:tcPr>
          <w:p w14:paraId="3E36B9F2" w14:textId="6D1032F0" w:rsidR="002E26EF" w:rsidRPr="00A61F44" w:rsidRDefault="002E26EF" w:rsidP="002E26EF">
            <w:pPr>
              <w:pStyle w:val="TableParagraph"/>
              <w:spacing w:before="1"/>
              <w:ind w:left="711" w:right="699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080" w:type="pct"/>
          </w:tcPr>
          <w:p w14:paraId="54884DF5" w14:textId="55175F9A" w:rsidR="002E26EF" w:rsidRPr="00A61F44" w:rsidRDefault="002E26EF" w:rsidP="002E26EF">
            <w:pPr>
              <w:pStyle w:val="TableParagraph"/>
              <w:spacing w:before="1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70</w:t>
            </w:r>
          </w:p>
        </w:tc>
      </w:tr>
      <w:tr w:rsidR="002E26EF" w:rsidRPr="00A61F44" w14:paraId="62F393BE" w14:textId="77777777" w:rsidTr="00915738">
        <w:trPr>
          <w:trHeight w:val="316"/>
        </w:trPr>
        <w:tc>
          <w:tcPr>
            <w:tcW w:w="2940" w:type="pct"/>
          </w:tcPr>
          <w:p w14:paraId="4B5A8A68" w14:textId="06EC57B0" w:rsidR="002E26EF" w:rsidRPr="00280C8A" w:rsidRDefault="002E26EF" w:rsidP="002E26EF">
            <w:pPr>
              <w:pStyle w:val="TableParagraph"/>
              <w:spacing w:before="1"/>
              <w:ind w:right="98"/>
              <w:jc w:val="right"/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 xml:space="preserve">Final </w:t>
            </w:r>
            <w:proofErr w:type="spellStart"/>
            <w:r w:rsidRPr="00280C8A">
              <w:rPr>
                <w:sz w:val="24"/>
                <w:szCs w:val="24"/>
              </w:rPr>
              <w:t>sınavının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başarı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puanın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katkısı</w:t>
            </w:r>
            <w:proofErr w:type="spellEnd"/>
          </w:p>
        </w:tc>
        <w:tc>
          <w:tcPr>
            <w:tcW w:w="980" w:type="pct"/>
          </w:tcPr>
          <w:p w14:paraId="6B7C9464" w14:textId="7CBB859C" w:rsidR="002E26EF" w:rsidRPr="00A61F44" w:rsidRDefault="002E26EF" w:rsidP="002E26EF">
            <w:pPr>
              <w:pStyle w:val="TableParagraph"/>
              <w:spacing w:before="1"/>
              <w:ind w:left="1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80" w:type="pct"/>
          </w:tcPr>
          <w:p w14:paraId="2555ADA7" w14:textId="2C7D8FE6" w:rsidR="002E26EF" w:rsidRPr="00A61F44" w:rsidRDefault="002E26EF" w:rsidP="002E26EF">
            <w:pPr>
              <w:pStyle w:val="TableParagraph"/>
              <w:spacing w:before="1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30</w:t>
            </w:r>
          </w:p>
        </w:tc>
      </w:tr>
      <w:tr w:rsidR="002E26EF" w:rsidRPr="00A61F44" w14:paraId="0D8A0DDC" w14:textId="77777777" w:rsidTr="00915738">
        <w:trPr>
          <w:trHeight w:val="309"/>
        </w:trPr>
        <w:tc>
          <w:tcPr>
            <w:tcW w:w="2940" w:type="pct"/>
          </w:tcPr>
          <w:p w14:paraId="3577C314" w14:textId="2F898A04" w:rsidR="002E26EF" w:rsidRPr="00A61F44" w:rsidRDefault="002E26EF" w:rsidP="002E26EF">
            <w:pPr>
              <w:pStyle w:val="TableParagraph"/>
              <w:spacing w:line="275" w:lineRule="exact"/>
              <w:ind w:right="96"/>
              <w:jc w:val="right"/>
              <w:rPr>
                <w:sz w:val="24"/>
                <w:szCs w:val="24"/>
              </w:rPr>
            </w:pPr>
            <w:proofErr w:type="spellStart"/>
            <w:r w:rsidRPr="00A61F44">
              <w:rPr>
                <w:sz w:val="24"/>
                <w:szCs w:val="24"/>
              </w:rPr>
              <w:t>To</w:t>
            </w:r>
            <w:r>
              <w:rPr>
                <w:sz w:val="24"/>
                <w:szCs w:val="24"/>
              </w:rPr>
              <w:t>plam</w:t>
            </w:r>
            <w:proofErr w:type="spellEnd"/>
          </w:p>
        </w:tc>
        <w:tc>
          <w:tcPr>
            <w:tcW w:w="980" w:type="pct"/>
          </w:tcPr>
          <w:p w14:paraId="4E83B50D" w14:textId="6BF6016F" w:rsidR="002E26EF" w:rsidRPr="00A61F44" w:rsidRDefault="002E26EF" w:rsidP="002E26EF">
            <w:pPr>
              <w:pStyle w:val="TableParagraph"/>
              <w:spacing w:line="275" w:lineRule="exact"/>
              <w:ind w:left="711" w:right="699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2DC584F2" w14:textId="1A229B3C" w:rsidR="002E26EF" w:rsidRPr="00A61F44" w:rsidRDefault="002E26EF" w:rsidP="002E26EF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100</w:t>
            </w:r>
          </w:p>
        </w:tc>
      </w:tr>
    </w:tbl>
    <w:p w14:paraId="04427184" w14:textId="77777777" w:rsidR="00130F39" w:rsidRPr="00A61F44" w:rsidRDefault="00130F39" w:rsidP="00130F39">
      <w:pPr>
        <w:ind w:left="212"/>
        <w:rPr>
          <w:b/>
          <w:sz w:val="24"/>
          <w:szCs w:val="24"/>
        </w:rPr>
      </w:pPr>
    </w:p>
    <w:p w14:paraId="7A5111D3" w14:textId="03BECC73" w:rsidR="00130F39" w:rsidRPr="00A61F44" w:rsidRDefault="00280C8A" w:rsidP="00130F39">
      <w:pPr>
        <w:rPr>
          <w:b/>
          <w:sz w:val="24"/>
          <w:szCs w:val="24"/>
        </w:rPr>
      </w:pPr>
      <w:r w:rsidRPr="00280C8A">
        <w:rPr>
          <w:b/>
          <w:sz w:val="24"/>
          <w:szCs w:val="24"/>
        </w:rPr>
        <w:t>İŞ YÜKÜ VE AKTS HESAPLAMASI</w:t>
      </w: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right w:w="57" w:type="dxa"/>
        </w:tblCellMar>
        <w:tblLook w:val="01E0" w:firstRow="1" w:lastRow="1" w:firstColumn="1" w:lastColumn="1" w:noHBand="0" w:noVBand="0"/>
      </w:tblPr>
      <w:tblGrid>
        <w:gridCol w:w="4169"/>
        <w:gridCol w:w="1597"/>
        <w:gridCol w:w="1719"/>
        <w:gridCol w:w="1911"/>
      </w:tblGrid>
      <w:tr w:rsidR="00280C8A" w:rsidRPr="00A61F44" w14:paraId="0C616986" w14:textId="77777777" w:rsidTr="00BF26FD">
        <w:trPr>
          <w:trHeight w:val="551"/>
        </w:trPr>
        <w:tc>
          <w:tcPr>
            <w:tcW w:w="2218" w:type="pct"/>
          </w:tcPr>
          <w:p w14:paraId="1325B514" w14:textId="71E289DD" w:rsidR="00280C8A" w:rsidRPr="00A61F44" w:rsidRDefault="00280C8A" w:rsidP="00280C8A">
            <w:pPr>
              <w:pStyle w:val="TableParagraph"/>
              <w:spacing w:line="275" w:lineRule="exact"/>
              <w:ind w:left="107"/>
              <w:rPr>
                <w:b/>
                <w:bCs/>
                <w:sz w:val="24"/>
                <w:szCs w:val="24"/>
              </w:rPr>
            </w:pPr>
            <w:proofErr w:type="spellStart"/>
            <w:r>
              <w:rPr>
                <w:b/>
                <w:bCs/>
                <w:sz w:val="24"/>
                <w:szCs w:val="24"/>
              </w:rPr>
              <w:lastRenderedPageBreak/>
              <w:t>Aktiviteler</w:t>
            </w:r>
            <w:proofErr w:type="spellEnd"/>
          </w:p>
        </w:tc>
        <w:tc>
          <w:tcPr>
            <w:tcW w:w="850" w:type="pct"/>
          </w:tcPr>
          <w:p w14:paraId="28A0899F" w14:textId="7BF210C8" w:rsidR="00280C8A" w:rsidRPr="00280C8A" w:rsidRDefault="00280C8A" w:rsidP="00280C8A">
            <w:pPr>
              <w:pStyle w:val="TableParagraph"/>
              <w:spacing w:line="275" w:lineRule="exact"/>
              <w:ind w:left="83"/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280C8A">
              <w:rPr>
                <w:b/>
                <w:bCs/>
              </w:rPr>
              <w:t>Sayı</w:t>
            </w:r>
            <w:proofErr w:type="spellEnd"/>
          </w:p>
        </w:tc>
        <w:tc>
          <w:tcPr>
            <w:tcW w:w="915" w:type="pct"/>
          </w:tcPr>
          <w:p w14:paraId="31CC6BEF" w14:textId="5B14F166" w:rsidR="00280C8A" w:rsidRPr="00280C8A" w:rsidRDefault="00280C8A" w:rsidP="00280C8A">
            <w:pPr>
              <w:pStyle w:val="TableParagraph"/>
              <w:spacing w:line="276" w:lineRule="exact"/>
              <w:ind w:left="501" w:right="342" w:hanging="125"/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280C8A">
              <w:rPr>
                <w:b/>
                <w:bCs/>
              </w:rPr>
              <w:t>Süre</w:t>
            </w:r>
            <w:proofErr w:type="spellEnd"/>
            <w:r w:rsidRPr="00280C8A">
              <w:rPr>
                <w:b/>
                <w:bCs/>
              </w:rPr>
              <w:t xml:space="preserve"> (Saat)</w:t>
            </w:r>
          </w:p>
        </w:tc>
        <w:tc>
          <w:tcPr>
            <w:tcW w:w="1017" w:type="pct"/>
          </w:tcPr>
          <w:p w14:paraId="0A557B21" w14:textId="3FEEAC60" w:rsidR="00280C8A" w:rsidRPr="00280C8A" w:rsidRDefault="00280C8A" w:rsidP="00280C8A">
            <w:pPr>
              <w:pStyle w:val="TableParagraph"/>
              <w:spacing w:line="275" w:lineRule="exact"/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280C8A">
              <w:rPr>
                <w:b/>
                <w:bCs/>
              </w:rPr>
              <w:t>Toplam</w:t>
            </w:r>
            <w:proofErr w:type="spellEnd"/>
            <w:r w:rsidRPr="00280C8A">
              <w:rPr>
                <w:b/>
                <w:bCs/>
              </w:rPr>
              <w:t xml:space="preserve"> </w:t>
            </w:r>
            <w:proofErr w:type="spellStart"/>
            <w:r w:rsidRPr="00280C8A">
              <w:rPr>
                <w:b/>
                <w:bCs/>
              </w:rPr>
              <w:t>İş</w:t>
            </w:r>
            <w:proofErr w:type="spellEnd"/>
            <w:r w:rsidRPr="00280C8A">
              <w:rPr>
                <w:b/>
                <w:bCs/>
              </w:rPr>
              <w:t xml:space="preserve"> </w:t>
            </w:r>
            <w:proofErr w:type="spellStart"/>
            <w:r w:rsidRPr="00280C8A">
              <w:rPr>
                <w:b/>
                <w:bCs/>
              </w:rPr>
              <w:t>Yükü</w:t>
            </w:r>
            <w:proofErr w:type="spellEnd"/>
          </w:p>
        </w:tc>
      </w:tr>
      <w:tr w:rsidR="00130F39" w:rsidRPr="00A61F44" w14:paraId="659FFBE1" w14:textId="77777777" w:rsidTr="00BF26FD">
        <w:trPr>
          <w:trHeight w:val="275"/>
        </w:trPr>
        <w:tc>
          <w:tcPr>
            <w:tcW w:w="2218" w:type="pct"/>
          </w:tcPr>
          <w:p w14:paraId="1019E691" w14:textId="06689F3F" w:rsidR="00130F39" w:rsidRPr="00A61F44" w:rsidRDefault="00280C8A" w:rsidP="00BF26FD">
            <w:pPr>
              <w:pStyle w:val="TableParagraph"/>
              <w:spacing w:line="255" w:lineRule="exact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Kurs </w:t>
            </w:r>
            <w:proofErr w:type="spellStart"/>
            <w:r>
              <w:rPr>
                <w:sz w:val="24"/>
                <w:szCs w:val="24"/>
              </w:rPr>
              <w:t>süresi</w:t>
            </w:r>
            <w:proofErr w:type="spellEnd"/>
            <w:r w:rsidR="00130F39" w:rsidRPr="00A61F44">
              <w:rPr>
                <w:spacing w:val="-1"/>
                <w:sz w:val="24"/>
                <w:szCs w:val="24"/>
              </w:rPr>
              <w:t xml:space="preserve"> </w:t>
            </w:r>
          </w:p>
        </w:tc>
        <w:tc>
          <w:tcPr>
            <w:tcW w:w="850" w:type="pct"/>
          </w:tcPr>
          <w:p w14:paraId="4CAEF495" w14:textId="1ACBAB1C" w:rsidR="00130F39" w:rsidRPr="00A61F44" w:rsidRDefault="0065728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915" w:type="pct"/>
          </w:tcPr>
          <w:p w14:paraId="6EE9E2E6" w14:textId="127B50CD" w:rsidR="00130F39" w:rsidRPr="00A61F44" w:rsidRDefault="0065728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017" w:type="pct"/>
          </w:tcPr>
          <w:p w14:paraId="1DB28B8A" w14:textId="5BEA82F4" w:rsidR="00130F39" w:rsidRPr="00A61F44" w:rsidRDefault="0065728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</w:p>
        </w:tc>
      </w:tr>
      <w:tr w:rsidR="00280C8A" w:rsidRPr="00A61F44" w14:paraId="12C09760" w14:textId="77777777" w:rsidTr="00BF26FD">
        <w:trPr>
          <w:trHeight w:val="275"/>
        </w:trPr>
        <w:tc>
          <w:tcPr>
            <w:tcW w:w="2218" w:type="pct"/>
          </w:tcPr>
          <w:p w14:paraId="458EE345" w14:textId="5B3D24C2" w:rsidR="00280C8A" w:rsidRPr="00280C8A" w:rsidRDefault="00280C8A" w:rsidP="00280C8A">
            <w:pPr>
              <w:pStyle w:val="TableParagraph"/>
              <w:spacing w:line="255" w:lineRule="exact"/>
              <w:ind w:left="107"/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Sınıf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dışı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çalışm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saatleri</w:t>
            </w:r>
            <w:proofErr w:type="spellEnd"/>
            <w:r w:rsidRPr="00280C8A">
              <w:rPr>
                <w:sz w:val="24"/>
                <w:szCs w:val="24"/>
              </w:rPr>
              <w:t xml:space="preserve"> (Ö</w:t>
            </w:r>
            <w:r>
              <w:rPr>
                <w:sz w:val="24"/>
                <w:szCs w:val="24"/>
              </w:rPr>
              <w:t>r</w:t>
            </w:r>
            <w:r w:rsidRPr="00280C8A">
              <w:rPr>
                <w:sz w:val="24"/>
                <w:szCs w:val="24"/>
              </w:rPr>
              <w:t xml:space="preserve">n </w:t>
            </w:r>
            <w:proofErr w:type="spellStart"/>
            <w:r w:rsidRPr="00280C8A">
              <w:rPr>
                <w:sz w:val="24"/>
                <w:szCs w:val="24"/>
              </w:rPr>
              <w:t>çalışma</w:t>
            </w:r>
            <w:proofErr w:type="spellEnd"/>
            <w:r w:rsidRPr="00280C8A">
              <w:rPr>
                <w:sz w:val="24"/>
                <w:szCs w:val="24"/>
              </w:rPr>
              <w:t xml:space="preserve">, </w:t>
            </w:r>
            <w:proofErr w:type="spellStart"/>
            <w:r w:rsidRPr="00280C8A">
              <w:rPr>
                <w:sz w:val="24"/>
                <w:szCs w:val="24"/>
              </w:rPr>
              <w:t>pekiştirme</w:t>
            </w:r>
            <w:proofErr w:type="spellEnd"/>
            <w:r w:rsidRPr="00280C8A">
              <w:rPr>
                <w:sz w:val="24"/>
                <w:szCs w:val="24"/>
              </w:rPr>
              <w:t>, vb.)</w:t>
            </w:r>
          </w:p>
        </w:tc>
        <w:tc>
          <w:tcPr>
            <w:tcW w:w="850" w:type="pct"/>
          </w:tcPr>
          <w:p w14:paraId="15B1A390" w14:textId="1EB1DFCC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915" w:type="pct"/>
          </w:tcPr>
          <w:p w14:paraId="5ADC8874" w14:textId="28E34511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17" w:type="pct"/>
          </w:tcPr>
          <w:p w14:paraId="596BAC5F" w14:textId="13DBD7CA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</w:tr>
      <w:tr w:rsidR="00280C8A" w:rsidRPr="00A61F44" w14:paraId="6CC6492A" w14:textId="77777777" w:rsidTr="00BF26FD">
        <w:trPr>
          <w:trHeight w:val="275"/>
        </w:trPr>
        <w:tc>
          <w:tcPr>
            <w:tcW w:w="2218" w:type="pct"/>
          </w:tcPr>
          <w:p w14:paraId="017BEFB5" w14:textId="22DEA900" w:rsidR="00280C8A" w:rsidRPr="00280C8A" w:rsidRDefault="00280C8A" w:rsidP="00280C8A">
            <w:pPr>
              <w:pStyle w:val="TableParagraph"/>
              <w:spacing w:line="255" w:lineRule="exact"/>
              <w:ind w:left="107"/>
              <w:rPr>
                <w:bCs/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 xml:space="preserve">Ev </w:t>
            </w:r>
            <w:proofErr w:type="spellStart"/>
            <w:r w:rsidRPr="00280C8A">
              <w:rPr>
                <w:sz w:val="24"/>
                <w:szCs w:val="24"/>
              </w:rPr>
              <w:t>ödevi</w:t>
            </w:r>
            <w:proofErr w:type="spellEnd"/>
          </w:p>
        </w:tc>
        <w:tc>
          <w:tcPr>
            <w:tcW w:w="850" w:type="pct"/>
          </w:tcPr>
          <w:p w14:paraId="0AA79E37" w14:textId="3E42A48E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15" w:type="pct"/>
          </w:tcPr>
          <w:p w14:paraId="5B6D64F1" w14:textId="2D876536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17" w:type="pct"/>
          </w:tcPr>
          <w:p w14:paraId="0EC66967" w14:textId="735F63DF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280C8A" w:rsidRPr="00A61F44" w14:paraId="027571A0" w14:textId="77777777" w:rsidTr="00BF26FD">
        <w:trPr>
          <w:trHeight w:val="275"/>
        </w:trPr>
        <w:tc>
          <w:tcPr>
            <w:tcW w:w="2218" w:type="pct"/>
          </w:tcPr>
          <w:p w14:paraId="0DF1CBAB" w14:textId="30695E01" w:rsidR="00280C8A" w:rsidRPr="00280C8A" w:rsidRDefault="00280C8A" w:rsidP="00280C8A">
            <w:pPr>
              <w:pStyle w:val="TableParagraph"/>
              <w:spacing w:line="255" w:lineRule="exact"/>
              <w:ind w:left="107"/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Sunum</w:t>
            </w:r>
            <w:proofErr w:type="spellEnd"/>
            <w:r w:rsidRPr="00280C8A">
              <w:rPr>
                <w:sz w:val="24"/>
                <w:szCs w:val="24"/>
              </w:rPr>
              <w:t xml:space="preserve"> / </w:t>
            </w:r>
            <w:proofErr w:type="spellStart"/>
            <w:r w:rsidRPr="00280C8A">
              <w:rPr>
                <w:sz w:val="24"/>
                <w:szCs w:val="24"/>
              </w:rPr>
              <w:t>Seminer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hazırlığı</w:t>
            </w:r>
            <w:proofErr w:type="spellEnd"/>
          </w:p>
        </w:tc>
        <w:tc>
          <w:tcPr>
            <w:tcW w:w="850" w:type="pct"/>
          </w:tcPr>
          <w:p w14:paraId="101F18E5" w14:textId="7239EB83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15" w:type="pct"/>
          </w:tcPr>
          <w:p w14:paraId="140ABE65" w14:textId="1568778C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17" w:type="pct"/>
          </w:tcPr>
          <w:p w14:paraId="7B36DAD1" w14:textId="2F5AAAC9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280C8A" w:rsidRPr="00A61F44" w14:paraId="72AA5BFC" w14:textId="77777777" w:rsidTr="00BF26FD">
        <w:trPr>
          <w:trHeight w:val="275"/>
        </w:trPr>
        <w:tc>
          <w:tcPr>
            <w:tcW w:w="2218" w:type="pct"/>
          </w:tcPr>
          <w:p w14:paraId="6E94B79A" w14:textId="4ACEF77F" w:rsidR="00280C8A" w:rsidRPr="00280C8A" w:rsidRDefault="00280C8A" w:rsidP="00280C8A">
            <w:pPr>
              <w:pStyle w:val="TableParagraph"/>
              <w:spacing w:line="255" w:lineRule="exact"/>
              <w:ind w:left="107"/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 xml:space="preserve">Ara </w:t>
            </w:r>
            <w:proofErr w:type="spellStart"/>
            <w:r w:rsidRPr="00280C8A">
              <w:rPr>
                <w:sz w:val="24"/>
                <w:szCs w:val="24"/>
              </w:rPr>
              <w:t>Sınavlar</w:t>
            </w:r>
            <w:proofErr w:type="spellEnd"/>
            <w:r w:rsidRPr="00280C8A">
              <w:rPr>
                <w:sz w:val="24"/>
                <w:szCs w:val="24"/>
              </w:rPr>
              <w:t xml:space="preserve"> (</w:t>
            </w:r>
            <w:proofErr w:type="spellStart"/>
            <w:r w:rsidRPr="00280C8A">
              <w:rPr>
                <w:sz w:val="24"/>
                <w:szCs w:val="24"/>
              </w:rPr>
              <w:t>Çalışm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süresi</w:t>
            </w:r>
            <w:proofErr w:type="spellEnd"/>
            <w:r w:rsidRPr="00280C8A">
              <w:rPr>
                <w:sz w:val="24"/>
                <w:szCs w:val="24"/>
              </w:rPr>
              <w:t>)</w:t>
            </w:r>
          </w:p>
        </w:tc>
        <w:tc>
          <w:tcPr>
            <w:tcW w:w="850" w:type="pct"/>
          </w:tcPr>
          <w:p w14:paraId="5A547CCB" w14:textId="5FF3D069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915" w:type="pct"/>
          </w:tcPr>
          <w:p w14:paraId="76444D3C" w14:textId="41F8D1BC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017" w:type="pct"/>
          </w:tcPr>
          <w:p w14:paraId="355400AA" w14:textId="63D98912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</w:tr>
      <w:tr w:rsidR="00280C8A" w:rsidRPr="00A61F44" w14:paraId="78C39B93" w14:textId="77777777" w:rsidTr="00BF26FD">
        <w:trPr>
          <w:trHeight w:val="275"/>
        </w:trPr>
        <w:tc>
          <w:tcPr>
            <w:tcW w:w="2218" w:type="pct"/>
          </w:tcPr>
          <w:p w14:paraId="0C97D7C6" w14:textId="017B4658" w:rsidR="00280C8A" w:rsidRPr="00280C8A" w:rsidRDefault="00280C8A" w:rsidP="00280C8A">
            <w:pPr>
              <w:pStyle w:val="TableParagraph"/>
              <w:spacing w:line="255" w:lineRule="exact"/>
              <w:ind w:left="107"/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Uygulama</w:t>
            </w:r>
            <w:proofErr w:type="spellEnd"/>
          </w:p>
        </w:tc>
        <w:tc>
          <w:tcPr>
            <w:tcW w:w="850" w:type="pct"/>
          </w:tcPr>
          <w:p w14:paraId="383D78E8" w14:textId="4AF5A201" w:rsidR="00280C8A" w:rsidRPr="00A61F44" w:rsidRDefault="002E26EF" w:rsidP="00280C8A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915" w:type="pct"/>
          </w:tcPr>
          <w:p w14:paraId="29543C0B" w14:textId="51C98C13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017" w:type="pct"/>
          </w:tcPr>
          <w:p w14:paraId="1F902AB8" w14:textId="6DA5B5AC" w:rsidR="00280C8A" w:rsidRPr="00A61F44" w:rsidRDefault="002E26EF" w:rsidP="00280C8A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280C8A">
              <w:rPr>
                <w:sz w:val="24"/>
                <w:szCs w:val="24"/>
              </w:rPr>
              <w:t>0</w:t>
            </w:r>
          </w:p>
        </w:tc>
      </w:tr>
      <w:tr w:rsidR="00280C8A" w:rsidRPr="00A61F44" w14:paraId="71A0F882" w14:textId="77777777" w:rsidTr="00BF26FD">
        <w:trPr>
          <w:trHeight w:val="275"/>
        </w:trPr>
        <w:tc>
          <w:tcPr>
            <w:tcW w:w="2218" w:type="pct"/>
          </w:tcPr>
          <w:p w14:paraId="0334423A" w14:textId="309B6C00" w:rsidR="00280C8A" w:rsidRPr="00280C8A" w:rsidRDefault="00280C8A" w:rsidP="00280C8A">
            <w:pPr>
              <w:pStyle w:val="TableParagraph"/>
              <w:spacing w:line="256" w:lineRule="exact"/>
              <w:ind w:left="107"/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Laboratuvar</w:t>
            </w:r>
            <w:proofErr w:type="spellEnd"/>
          </w:p>
        </w:tc>
        <w:tc>
          <w:tcPr>
            <w:tcW w:w="850" w:type="pct"/>
          </w:tcPr>
          <w:p w14:paraId="06DD6D3C" w14:textId="093783B8" w:rsidR="00280C8A" w:rsidRPr="00A61F44" w:rsidRDefault="002E26EF" w:rsidP="00280C8A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915" w:type="pct"/>
          </w:tcPr>
          <w:p w14:paraId="77B4592F" w14:textId="2A149B13" w:rsidR="00280C8A" w:rsidRPr="00A61F44" w:rsidRDefault="002E26EF" w:rsidP="00280C8A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17" w:type="pct"/>
          </w:tcPr>
          <w:p w14:paraId="5CCE4E5C" w14:textId="738DEF3B" w:rsidR="00280C8A" w:rsidRPr="00A61F44" w:rsidRDefault="002E26EF" w:rsidP="00280C8A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280C8A" w:rsidRPr="00A61F44" w14:paraId="60FB4EF7" w14:textId="77777777" w:rsidTr="00BF26FD">
        <w:trPr>
          <w:trHeight w:val="275"/>
        </w:trPr>
        <w:tc>
          <w:tcPr>
            <w:tcW w:w="2218" w:type="pct"/>
          </w:tcPr>
          <w:p w14:paraId="476A924E" w14:textId="54502516" w:rsidR="00280C8A" w:rsidRPr="00280C8A" w:rsidRDefault="00280C8A" w:rsidP="00280C8A">
            <w:pPr>
              <w:pStyle w:val="TableParagraph"/>
              <w:spacing w:line="256" w:lineRule="exact"/>
              <w:ind w:left="107"/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Proje</w:t>
            </w:r>
            <w:proofErr w:type="spellEnd"/>
          </w:p>
        </w:tc>
        <w:tc>
          <w:tcPr>
            <w:tcW w:w="850" w:type="pct"/>
          </w:tcPr>
          <w:p w14:paraId="5E7B9692" w14:textId="2CE8D4A0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15" w:type="pct"/>
          </w:tcPr>
          <w:p w14:paraId="464C4FE2" w14:textId="2F5A0E71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17" w:type="pct"/>
          </w:tcPr>
          <w:p w14:paraId="78A159B4" w14:textId="650FEF3E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280C8A" w:rsidRPr="00A61F44" w14:paraId="210AA642" w14:textId="77777777" w:rsidTr="00BF26FD">
        <w:trPr>
          <w:trHeight w:val="275"/>
        </w:trPr>
        <w:tc>
          <w:tcPr>
            <w:tcW w:w="2218" w:type="pct"/>
          </w:tcPr>
          <w:p w14:paraId="24114E3F" w14:textId="504769B8" w:rsidR="00280C8A" w:rsidRPr="00280C8A" w:rsidRDefault="00280C8A" w:rsidP="00280C8A">
            <w:pPr>
              <w:pStyle w:val="TableParagraph"/>
              <w:spacing w:line="256" w:lineRule="exact"/>
              <w:ind w:left="107"/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 xml:space="preserve">Final </w:t>
            </w:r>
            <w:proofErr w:type="spellStart"/>
            <w:r w:rsidRPr="00280C8A">
              <w:rPr>
                <w:sz w:val="24"/>
                <w:szCs w:val="24"/>
              </w:rPr>
              <w:t>sınavı</w:t>
            </w:r>
            <w:proofErr w:type="spellEnd"/>
            <w:r w:rsidRPr="00280C8A">
              <w:rPr>
                <w:sz w:val="24"/>
                <w:szCs w:val="24"/>
              </w:rPr>
              <w:t xml:space="preserve"> (</w:t>
            </w:r>
            <w:proofErr w:type="spellStart"/>
            <w:r w:rsidRPr="00280C8A">
              <w:rPr>
                <w:sz w:val="24"/>
                <w:szCs w:val="24"/>
              </w:rPr>
              <w:t>Çalışm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süresi</w:t>
            </w:r>
            <w:proofErr w:type="spellEnd"/>
            <w:r w:rsidRPr="00280C8A">
              <w:rPr>
                <w:sz w:val="24"/>
                <w:szCs w:val="24"/>
              </w:rPr>
              <w:t>)</w:t>
            </w:r>
          </w:p>
        </w:tc>
        <w:tc>
          <w:tcPr>
            <w:tcW w:w="850" w:type="pct"/>
          </w:tcPr>
          <w:p w14:paraId="46F38BAC" w14:textId="163F2E28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915" w:type="pct"/>
          </w:tcPr>
          <w:p w14:paraId="08421596" w14:textId="288F66F9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017" w:type="pct"/>
          </w:tcPr>
          <w:p w14:paraId="6A42D5A2" w14:textId="3EC8F4E9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</w:tr>
      <w:tr w:rsidR="00130F39" w:rsidRPr="00A61F44" w14:paraId="2B0FEF02" w14:textId="77777777" w:rsidTr="00BF26FD">
        <w:trPr>
          <w:trHeight w:val="278"/>
        </w:trPr>
        <w:tc>
          <w:tcPr>
            <w:tcW w:w="3983" w:type="pct"/>
            <w:gridSpan w:val="3"/>
          </w:tcPr>
          <w:p w14:paraId="3098F5DD" w14:textId="2F8FBAF1" w:rsidR="00130F39" w:rsidRPr="00D561CD" w:rsidRDefault="00280C8A" w:rsidP="00BF26FD">
            <w:pPr>
              <w:pStyle w:val="TableParagraph"/>
              <w:jc w:val="right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oplam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iş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yükü</w:t>
            </w:r>
            <w:proofErr w:type="spellEnd"/>
          </w:p>
        </w:tc>
        <w:tc>
          <w:tcPr>
            <w:tcW w:w="1017" w:type="pct"/>
          </w:tcPr>
          <w:p w14:paraId="771CE87D" w14:textId="02533529" w:rsidR="00130F39" w:rsidRPr="00A61F44" w:rsidRDefault="0065728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2E26EF">
              <w:rPr>
                <w:sz w:val="24"/>
                <w:szCs w:val="24"/>
              </w:rPr>
              <w:t>39</w:t>
            </w:r>
          </w:p>
        </w:tc>
      </w:tr>
      <w:tr w:rsidR="00130F39" w:rsidRPr="00A61F44" w14:paraId="7BBCCDE7" w14:textId="77777777" w:rsidTr="00BF26FD">
        <w:trPr>
          <w:trHeight w:val="278"/>
        </w:trPr>
        <w:tc>
          <w:tcPr>
            <w:tcW w:w="3983" w:type="pct"/>
            <w:gridSpan w:val="3"/>
          </w:tcPr>
          <w:p w14:paraId="1D50F346" w14:textId="56DC19CC" w:rsidR="00130F39" w:rsidRPr="00D561CD" w:rsidRDefault="00280C8A" w:rsidP="00BF26FD">
            <w:pPr>
              <w:pStyle w:val="TableParagraph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saplanan</w:t>
            </w:r>
            <w:r w:rsidR="00130F39" w:rsidRPr="00D561CD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AKTS</w:t>
            </w:r>
          </w:p>
        </w:tc>
        <w:tc>
          <w:tcPr>
            <w:tcW w:w="1017" w:type="pct"/>
          </w:tcPr>
          <w:p w14:paraId="45918C36" w14:textId="6B6D0504" w:rsidR="00130F39" w:rsidRPr="00A61F44" w:rsidRDefault="002E26EF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</w:tr>
    </w:tbl>
    <w:p w14:paraId="76B6938D" w14:textId="77777777" w:rsidR="00915738" w:rsidRDefault="00915738"/>
    <w:p w14:paraId="314CF1BF" w14:textId="77777777" w:rsidR="00915738" w:rsidRDefault="00915738"/>
    <w:p w14:paraId="71FA21AE" w14:textId="77777777" w:rsidR="00915738" w:rsidRDefault="00915738"/>
    <w:p w14:paraId="0C3D801F" w14:textId="77777777" w:rsidR="00915738" w:rsidRDefault="00915738"/>
    <w:p w14:paraId="05C5CE0E" w14:textId="77777777" w:rsidR="00915738" w:rsidRDefault="00915738"/>
    <w:p w14:paraId="637D3383" w14:textId="77777777" w:rsidR="00915738" w:rsidRDefault="00915738"/>
    <w:p w14:paraId="625399CB" w14:textId="77777777" w:rsidR="00915738" w:rsidRDefault="00915738"/>
    <w:p w14:paraId="7B88BD71" w14:textId="77777777" w:rsidR="00915738" w:rsidRDefault="00915738"/>
    <w:tbl>
      <w:tblPr>
        <w:tblStyle w:val="TableGrid"/>
        <w:tblW w:w="9214" w:type="dxa"/>
        <w:tblInd w:w="108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130F39" w:rsidRPr="00A61F44" w14:paraId="25072A6F" w14:textId="77777777" w:rsidTr="00BF26FD">
        <w:trPr>
          <w:trHeight w:val="326"/>
        </w:trPr>
        <w:tc>
          <w:tcPr>
            <w:tcW w:w="9214" w:type="dxa"/>
          </w:tcPr>
          <w:p w14:paraId="26C943D6" w14:textId="77777777" w:rsidR="00280C8A" w:rsidRPr="00280C8A" w:rsidRDefault="00280C8A" w:rsidP="00280C8A">
            <w:pPr>
              <w:rPr>
                <w:b/>
                <w:bCs/>
                <w:sz w:val="24"/>
                <w:szCs w:val="24"/>
              </w:rPr>
            </w:pPr>
            <w:r w:rsidRPr="00280C8A">
              <w:rPr>
                <w:b/>
                <w:bCs/>
                <w:sz w:val="24"/>
                <w:szCs w:val="24"/>
              </w:rPr>
              <w:t xml:space="preserve">Programın Öğrenme Çıktıları </w:t>
            </w:r>
          </w:p>
          <w:p w14:paraId="2899881B" w14:textId="123C297C" w:rsidR="00130F39" w:rsidRPr="00A61F44" w:rsidRDefault="00280C8A" w:rsidP="00280C8A">
            <w:pPr>
              <w:rPr>
                <w:b/>
                <w:bCs/>
                <w:sz w:val="24"/>
                <w:szCs w:val="24"/>
                <w:lang w:val="en-US"/>
              </w:rPr>
            </w:pPr>
            <w:r w:rsidRPr="00280C8A">
              <w:rPr>
                <w:b/>
                <w:bCs/>
                <w:sz w:val="24"/>
                <w:szCs w:val="24"/>
              </w:rPr>
              <w:t>(Program öğrenme çıktıları tüm dersler için aynıdır, herhangi bir değişiklik yapılmayacaktır).</w:t>
            </w:r>
          </w:p>
        </w:tc>
      </w:tr>
      <w:tr w:rsidR="00130F39" w:rsidRPr="00A61F44" w14:paraId="7609488C" w14:textId="77777777" w:rsidTr="00BF26FD">
        <w:tc>
          <w:tcPr>
            <w:tcW w:w="9214" w:type="dxa"/>
            <w:vAlign w:val="center"/>
          </w:tcPr>
          <w:p w14:paraId="055F4E52" w14:textId="77777777" w:rsidR="00280C8A" w:rsidRPr="00280C8A" w:rsidRDefault="00280C8A" w:rsidP="00280C8A">
            <w:pPr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>P1-Öğrenciler sosyal bilimler ve psikolojinin temellerini tanır.</w:t>
            </w:r>
          </w:p>
          <w:p w14:paraId="344C634D" w14:textId="3F831346" w:rsidR="00280C8A" w:rsidRPr="00280C8A" w:rsidRDefault="00280C8A" w:rsidP="00280C8A">
            <w:pPr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>P2-Öğrenciler dünyada ve toplumda meydana gelen olayları psikoloji bilimi perspektifinden analiz edebil</w:t>
            </w:r>
            <w:r>
              <w:rPr>
                <w:sz w:val="24"/>
                <w:szCs w:val="24"/>
              </w:rPr>
              <w:t>ir.</w:t>
            </w:r>
          </w:p>
          <w:p w14:paraId="718A4DB2" w14:textId="77777777" w:rsidR="00280C8A" w:rsidRPr="00280C8A" w:rsidRDefault="00280C8A" w:rsidP="00280C8A">
            <w:pPr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>P3-Öğrenciler psikoloji bilimi ile farklı disiplinleri birleştirerek araştırma ve uygulama becerisi kazanır.</w:t>
            </w:r>
          </w:p>
          <w:p w14:paraId="61D3A5DD" w14:textId="77777777" w:rsidR="00280C8A" w:rsidRPr="00280C8A" w:rsidRDefault="00280C8A" w:rsidP="00280C8A">
            <w:pPr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>P4-Psikolojik araştırmalar için gerekli istatistiksel bilgi ve becerileri kullanır.</w:t>
            </w:r>
          </w:p>
          <w:p w14:paraId="360895CC" w14:textId="77777777" w:rsidR="00280C8A" w:rsidRDefault="00280C8A" w:rsidP="00280C8A">
            <w:pPr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>P5-Psikolojinin temel alt alanlarını tanır ve bu alanlarda bilgi üretir.</w:t>
            </w:r>
          </w:p>
          <w:p w14:paraId="4A45AE20" w14:textId="242E67EA" w:rsidR="00280C8A" w:rsidRPr="00280C8A" w:rsidRDefault="00280C8A" w:rsidP="00280C8A">
            <w:pPr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>P6-Tüm bilimsel çalışma ve uygulamaları psikolojinin etik ilke ve değerleri çerçevesinde yürütebil</w:t>
            </w:r>
            <w:r>
              <w:rPr>
                <w:sz w:val="24"/>
                <w:szCs w:val="24"/>
              </w:rPr>
              <w:t>ir.</w:t>
            </w:r>
          </w:p>
          <w:p w14:paraId="6E35EF8B" w14:textId="77777777" w:rsidR="00280C8A" w:rsidRPr="00280C8A" w:rsidRDefault="00280C8A" w:rsidP="00280C8A">
            <w:pPr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>P7-Edindiği bilgi birikimi ile psikoloji alanında yürütülen proje ve bilimsel çalışmalarda yer alır.</w:t>
            </w:r>
          </w:p>
          <w:p w14:paraId="2633933F" w14:textId="77777777" w:rsidR="00280C8A" w:rsidRPr="00280C8A" w:rsidRDefault="00280C8A" w:rsidP="00280C8A">
            <w:pPr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>P8-Yaşam boyu öğrenmeyi ilke olarak benimser.</w:t>
            </w:r>
          </w:p>
          <w:p w14:paraId="23A49328" w14:textId="77777777" w:rsidR="00280C8A" w:rsidRPr="00280C8A" w:rsidRDefault="00280C8A" w:rsidP="00280C8A">
            <w:pPr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>P9-Alanındaki güncel bilimsel gelişmeleri takip eder; sahip olduğu bilgi birikimini yeni çalışmaların çıktılarına aktarabilir.</w:t>
            </w:r>
          </w:p>
          <w:p w14:paraId="7BAE3301" w14:textId="77777777" w:rsidR="00280C8A" w:rsidRPr="00280C8A" w:rsidRDefault="00280C8A" w:rsidP="00280C8A">
            <w:pPr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>P10-Bireysel ya da ekip üyesi olarak çalıştığı psikolojinin araştırma ve uygulama alanlarında etik değerlere uygun çalışır.</w:t>
            </w:r>
          </w:p>
          <w:p w14:paraId="64E7A685" w14:textId="77777777" w:rsidR="00280C8A" w:rsidRPr="00280C8A" w:rsidRDefault="00280C8A" w:rsidP="00280C8A">
            <w:pPr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>P11-Psikolojinin tarihsel gelişimini bilir, süreç içerisinde ortaya çıkan farklı kuramları takip eder ve çalışmalarında bu kuramları uygulamaya geçirir.</w:t>
            </w:r>
          </w:p>
          <w:p w14:paraId="104D06C4" w14:textId="25EC3195" w:rsidR="00130F39" w:rsidRPr="00A61F44" w:rsidRDefault="00280C8A" w:rsidP="00280C8A">
            <w:pPr>
              <w:rPr>
                <w:sz w:val="24"/>
                <w:szCs w:val="24"/>
                <w:lang w:val="en-US"/>
              </w:rPr>
            </w:pPr>
            <w:r w:rsidRPr="00280C8A">
              <w:rPr>
                <w:sz w:val="24"/>
                <w:szCs w:val="24"/>
              </w:rPr>
              <w:t>P12-Psikoloji biliminde edindiği bilgileri etik kurallar çerçevesinde sosyal hizmet alanında uygular.</w:t>
            </w:r>
          </w:p>
        </w:tc>
      </w:tr>
      <w:tr w:rsidR="00130F39" w:rsidRPr="00A61F44" w14:paraId="3DFEB275" w14:textId="77777777" w:rsidTr="00BF26FD">
        <w:tc>
          <w:tcPr>
            <w:tcW w:w="9214" w:type="dxa"/>
            <w:vAlign w:val="center"/>
          </w:tcPr>
          <w:p w14:paraId="5D310E4E" w14:textId="6A4F41CA" w:rsidR="00130F39" w:rsidRPr="00A61F44" w:rsidRDefault="00280C8A" w:rsidP="00BF26FD">
            <w:pPr>
              <w:spacing w:before="90"/>
              <w:rPr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b/>
                <w:sz w:val="24"/>
                <w:szCs w:val="24"/>
                <w:lang w:val="en-US"/>
              </w:rPr>
              <w:lastRenderedPageBreak/>
              <w:t>Dersin</w:t>
            </w:r>
            <w:proofErr w:type="spellEnd"/>
            <w:r>
              <w:rPr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  <w:lang w:val="en-US"/>
              </w:rPr>
              <w:t>Öğrenme</w:t>
            </w:r>
            <w:proofErr w:type="spellEnd"/>
            <w:r>
              <w:rPr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  <w:lang w:val="en-US"/>
              </w:rPr>
              <w:t>Çıktıları</w:t>
            </w:r>
            <w:proofErr w:type="spellEnd"/>
          </w:p>
        </w:tc>
      </w:tr>
      <w:tr w:rsidR="00130F39" w:rsidRPr="00A61F44" w14:paraId="2F007C4E" w14:textId="77777777" w:rsidTr="00607F62">
        <w:trPr>
          <w:trHeight w:val="1944"/>
        </w:trPr>
        <w:tc>
          <w:tcPr>
            <w:tcW w:w="9214" w:type="dxa"/>
            <w:vAlign w:val="center"/>
          </w:tcPr>
          <w:p w14:paraId="762F68DB" w14:textId="22576A19" w:rsidR="002E26EF" w:rsidRPr="002E26EF" w:rsidRDefault="002E26EF" w:rsidP="002E26EF">
            <w:pPr>
              <w:spacing w:before="90"/>
              <w:rPr>
                <w:bCs/>
                <w:sz w:val="24"/>
                <w:szCs w:val="24"/>
                <w:lang w:val="tr-TR"/>
              </w:rPr>
            </w:pPr>
            <w:r>
              <w:rPr>
                <w:bCs/>
                <w:sz w:val="24"/>
                <w:szCs w:val="24"/>
                <w:lang w:val="tr-TR"/>
              </w:rPr>
              <w:t xml:space="preserve">1. </w:t>
            </w:r>
            <w:r w:rsidRPr="002E26EF">
              <w:rPr>
                <w:bCs/>
                <w:sz w:val="24"/>
                <w:szCs w:val="24"/>
                <w:lang w:val="tr-TR"/>
              </w:rPr>
              <w:t>Bu dersi tamamlayan öğrenciler, örneklem hakkında çıkarımlar yapmak için belirsizlik ve değişkenlik kavramlarını kullanmayı anlayacaklardır.</w:t>
            </w:r>
          </w:p>
          <w:p w14:paraId="13D68EF9" w14:textId="6773F0DA" w:rsidR="002E26EF" w:rsidRPr="002E26EF" w:rsidRDefault="002E26EF" w:rsidP="002E26EF">
            <w:pPr>
              <w:spacing w:before="90"/>
              <w:rPr>
                <w:bCs/>
                <w:sz w:val="24"/>
                <w:szCs w:val="24"/>
                <w:lang w:val="tr-TR"/>
              </w:rPr>
            </w:pPr>
            <w:r>
              <w:rPr>
                <w:bCs/>
                <w:sz w:val="24"/>
                <w:szCs w:val="24"/>
                <w:lang w:val="tr-TR"/>
              </w:rPr>
              <w:t xml:space="preserve">2. </w:t>
            </w:r>
            <w:r w:rsidRPr="002E26EF">
              <w:rPr>
                <w:bCs/>
                <w:sz w:val="24"/>
                <w:szCs w:val="24"/>
                <w:lang w:val="tr-TR"/>
              </w:rPr>
              <w:t>Psikolojik soruları yanıtlamak için istatistiklerin kullanılmasına ilişkin sıfır hipotezi anlamlılık testi yaklaşımının mantığını, güçlü yanlarını ve sınırlamalarını kavrayacaklardır.</w:t>
            </w:r>
          </w:p>
          <w:p w14:paraId="2937B236" w14:textId="0B084A3C" w:rsidR="002E26EF" w:rsidRPr="002E26EF" w:rsidRDefault="002E26EF" w:rsidP="002E26EF">
            <w:pPr>
              <w:spacing w:before="90"/>
              <w:rPr>
                <w:bCs/>
                <w:sz w:val="24"/>
                <w:szCs w:val="24"/>
                <w:lang w:val="tr-TR"/>
              </w:rPr>
            </w:pPr>
            <w:r>
              <w:rPr>
                <w:bCs/>
                <w:sz w:val="24"/>
                <w:szCs w:val="24"/>
                <w:lang w:val="tr-TR"/>
              </w:rPr>
              <w:t xml:space="preserve">3. </w:t>
            </w:r>
            <w:r w:rsidRPr="002E26EF">
              <w:rPr>
                <w:bCs/>
                <w:sz w:val="24"/>
                <w:szCs w:val="24"/>
                <w:lang w:val="tr-TR"/>
              </w:rPr>
              <w:t>Bir araştırma tasarımı verildiğinde, PSPP yazılım paketinde doğru istatistiksel analizi belirleyecek ve yürüteceklerdir.</w:t>
            </w:r>
          </w:p>
          <w:p w14:paraId="58BC8D98" w14:textId="2A7AF535" w:rsidR="002E26EF" w:rsidRPr="002E26EF" w:rsidRDefault="002E26EF" w:rsidP="002E26EF">
            <w:pPr>
              <w:spacing w:before="90"/>
              <w:rPr>
                <w:bCs/>
                <w:sz w:val="24"/>
                <w:szCs w:val="24"/>
                <w:lang w:val="tr-TR"/>
              </w:rPr>
            </w:pPr>
            <w:r>
              <w:rPr>
                <w:bCs/>
                <w:sz w:val="24"/>
                <w:szCs w:val="24"/>
                <w:lang w:val="tr-TR"/>
              </w:rPr>
              <w:t xml:space="preserve">4. </w:t>
            </w:r>
            <w:r w:rsidRPr="002E26EF">
              <w:rPr>
                <w:bCs/>
                <w:sz w:val="24"/>
                <w:szCs w:val="24"/>
                <w:lang w:val="tr-TR"/>
              </w:rPr>
              <w:t>Araştırma soruları hakkında bir sonuca varmak için istatistiksel testlerin çıktılarını yorumlayabileceklerdir.</w:t>
            </w:r>
          </w:p>
          <w:p w14:paraId="5490E11A" w14:textId="7065B1D7" w:rsidR="002E26EF" w:rsidRPr="002E26EF" w:rsidRDefault="002E26EF" w:rsidP="002E26EF">
            <w:pPr>
              <w:spacing w:before="90"/>
              <w:rPr>
                <w:bCs/>
                <w:sz w:val="24"/>
                <w:szCs w:val="24"/>
                <w:lang w:val="tr-TR"/>
              </w:rPr>
            </w:pPr>
            <w:r>
              <w:rPr>
                <w:bCs/>
                <w:sz w:val="24"/>
                <w:szCs w:val="24"/>
                <w:lang w:val="tr-TR"/>
              </w:rPr>
              <w:t xml:space="preserve">5 </w:t>
            </w:r>
            <w:r w:rsidRPr="002E26EF">
              <w:rPr>
                <w:bCs/>
                <w:sz w:val="24"/>
                <w:szCs w:val="24"/>
                <w:lang w:val="tr-TR"/>
              </w:rPr>
              <w:t>İstatistiksel analizlerin sonuçlarını APA formatında raporlayabileceklerdir.</w:t>
            </w:r>
          </w:p>
          <w:p w14:paraId="567DB11D" w14:textId="13D3B404" w:rsidR="00657282" w:rsidRPr="00657282" w:rsidRDefault="002E26EF" w:rsidP="002E26EF">
            <w:pPr>
              <w:spacing w:before="90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</w:rPr>
              <w:t xml:space="preserve">6 </w:t>
            </w:r>
            <w:r w:rsidRPr="002E26EF">
              <w:rPr>
                <w:bCs/>
                <w:sz w:val="24"/>
                <w:szCs w:val="24"/>
              </w:rPr>
              <w:t>İstatistiğin kamusal söylemdeki rolünü daha iyi anlayacaklardır.</w:t>
            </w:r>
          </w:p>
        </w:tc>
      </w:tr>
    </w:tbl>
    <w:p w14:paraId="40AD7CD9" w14:textId="77777777" w:rsidR="00130F39" w:rsidRPr="00A61F44" w:rsidRDefault="00130F39" w:rsidP="00130F39">
      <w:pPr>
        <w:spacing w:before="90"/>
        <w:ind w:left="212"/>
        <w:rPr>
          <w:b/>
          <w:sz w:val="24"/>
          <w:szCs w:val="24"/>
        </w:rPr>
      </w:pPr>
    </w:p>
    <w:p w14:paraId="7DFDDC4B" w14:textId="77777777" w:rsidR="00280C8A" w:rsidRPr="00280C8A" w:rsidRDefault="00280C8A" w:rsidP="00280C8A">
      <w:pPr>
        <w:rPr>
          <w:b/>
          <w:sz w:val="24"/>
          <w:szCs w:val="24"/>
        </w:rPr>
      </w:pPr>
      <w:r w:rsidRPr="00280C8A">
        <w:rPr>
          <w:b/>
          <w:sz w:val="24"/>
          <w:szCs w:val="24"/>
        </w:rPr>
        <w:t xml:space="preserve">DERS ÖĞRENME KAZANIMLARI - PROGRAM KAZANIMLARI MATRİSİ </w:t>
      </w:r>
    </w:p>
    <w:p w14:paraId="1999E02A" w14:textId="0EF92A6D" w:rsidR="00130F39" w:rsidRDefault="00280C8A" w:rsidP="00280C8A">
      <w:pPr>
        <w:rPr>
          <w:b/>
          <w:sz w:val="24"/>
          <w:szCs w:val="24"/>
        </w:rPr>
      </w:pPr>
      <w:r w:rsidRPr="00280C8A">
        <w:rPr>
          <w:b/>
          <w:sz w:val="24"/>
          <w:szCs w:val="24"/>
        </w:rPr>
        <w:t>(</w:t>
      </w:r>
      <w:proofErr w:type="spellStart"/>
      <w:r w:rsidRPr="00280C8A">
        <w:rPr>
          <w:b/>
          <w:sz w:val="24"/>
          <w:szCs w:val="24"/>
        </w:rPr>
        <w:t>Dersin</w:t>
      </w:r>
      <w:proofErr w:type="spellEnd"/>
      <w:r w:rsidRPr="00280C8A">
        <w:rPr>
          <w:b/>
          <w:sz w:val="24"/>
          <w:szCs w:val="24"/>
        </w:rPr>
        <w:t xml:space="preserve"> </w:t>
      </w:r>
      <w:proofErr w:type="spellStart"/>
      <w:r w:rsidRPr="00280C8A">
        <w:rPr>
          <w:b/>
          <w:sz w:val="24"/>
          <w:szCs w:val="24"/>
        </w:rPr>
        <w:t>öğrenme</w:t>
      </w:r>
      <w:proofErr w:type="spellEnd"/>
      <w:r w:rsidRPr="00280C8A">
        <w:rPr>
          <w:b/>
          <w:sz w:val="24"/>
          <w:szCs w:val="24"/>
        </w:rPr>
        <w:t xml:space="preserve"> </w:t>
      </w:r>
      <w:proofErr w:type="spellStart"/>
      <w:r w:rsidRPr="00280C8A">
        <w:rPr>
          <w:b/>
          <w:sz w:val="24"/>
          <w:szCs w:val="24"/>
        </w:rPr>
        <w:t>çıktılarının</w:t>
      </w:r>
      <w:proofErr w:type="spellEnd"/>
      <w:r w:rsidRPr="00280C8A">
        <w:rPr>
          <w:b/>
          <w:sz w:val="24"/>
          <w:szCs w:val="24"/>
        </w:rPr>
        <w:t xml:space="preserve"> </w:t>
      </w:r>
      <w:proofErr w:type="spellStart"/>
      <w:r w:rsidRPr="00280C8A">
        <w:rPr>
          <w:b/>
          <w:sz w:val="24"/>
          <w:szCs w:val="24"/>
        </w:rPr>
        <w:t>sayısı</w:t>
      </w:r>
      <w:proofErr w:type="spellEnd"/>
      <w:r w:rsidRPr="00280C8A">
        <w:rPr>
          <w:b/>
          <w:sz w:val="24"/>
          <w:szCs w:val="24"/>
        </w:rPr>
        <w:t xml:space="preserve"> </w:t>
      </w:r>
      <w:proofErr w:type="spellStart"/>
      <w:r w:rsidRPr="00280C8A">
        <w:rPr>
          <w:b/>
          <w:sz w:val="24"/>
          <w:szCs w:val="24"/>
        </w:rPr>
        <w:t>kadar</w:t>
      </w:r>
      <w:proofErr w:type="spellEnd"/>
      <w:r w:rsidRPr="00280C8A">
        <w:rPr>
          <w:b/>
          <w:sz w:val="24"/>
          <w:szCs w:val="24"/>
        </w:rPr>
        <w:t xml:space="preserve"> </w:t>
      </w:r>
      <w:proofErr w:type="spellStart"/>
      <w:r w:rsidRPr="00280C8A">
        <w:rPr>
          <w:b/>
          <w:sz w:val="24"/>
          <w:szCs w:val="24"/>
        </w:rPr>
        <w:t>satır</w:t>
      </w:r>
      <w:proofErr w:type="spellEnd"/>
      <w:r w:rsidRPr="00280C8A">
        <w:rPr>
          <w:b/>
          <w:sz w:val="24"/>
          <w:szCs w:val="24"/>
        </w:rPr>
        <w:t xml:space="preserve"> </w:t>
      </w:r>
      <w:proofErr w:type="spellStart"/>
      <w:r w:rsidRPr="00280C8A">
        <w:rPr>
          <w:b/>
          <w:sz w:val="24"/>
          <w:szCs w:val="24"/>
        </w:rPr>
        <w:t>ekleyin</w:t>
      </w:r>
      <w:proofErr w:type="spellEnd"/>
      <w:r w:rsidRPr="00280C8A">
        <w:rPr>
          <w:b/>
          <w:sz w:val="24"/>
          <w:szCs w:val="24"/>
        </w:rPr>
        <w:t>.)</w:t>
      </w:r>
    </w:p>
    <w:p w14:paraId="6FE95122" w14:textId="77777777" w:rsidR="00280C8A" w:rsidRPr="00A61F44" w:rsidRDefault="00280C8A" w:rsidP="00280C8A"/>
    <w:tbl>
      <w:tblPr>
        <w:tblStyle w:val="TableGrid"/>
        <w:tblW w:w="4919" w:type="pct"/>
        <w:tblInd w:w="108" w:type="dxa"/>
        <w:tblLook w:val="04A0" w:firstRow="1" w:lastRow="0" w:firstColumn="1" w:lastColumn="0" w:noHBand="0" w:noVBand="1"/>
      </w:tblPr>
      <w:tblGrid>
        <w:gridCol w:w="849"/>
        <w:gridCol w:w="708"/>
        <w:gridCol w:w="708"/>
        <w:gridCol w:w="708"/>
        <w:gridCol w:w="708"/>
        <w:gridCol w:w="708"/>
        <w:gridCol w:w="708"/>
        <w:gridCol w:w="708"/>
        <w:gridCol w:w="708"/>
        <w:gridCol w:w="708"/>
        <w:gridCol w:w="708"/>
        <w:gridCol w:w="712"/>
        <w:gridCol w:w="603"/>
      </w:tblGrid>
      <w:tr w:rsidR="0031700B" w:rsidRPr="00A61F44" w14:paraId="08EC3695" w14:textId="77777777" w:rsidTr="002E26EF">
        <w:tc>
          <w:tcPr>
            <w:tcW w:w="459" w:type="pct"/>
          </w:tcPr>
          <w:p w14:paraId="3F396DF2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83" w:type="pct"/>
          </w:tcPr>
          <w:p w14:paraId="193BA9B8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1</w:t>
            </w:r>
          </w:p>
        </w:tc>
        <w:tc>
          <w:tcPr>
            <w:tcW w:w="383" w:type="pct"/>
          </w:tcPr>
          <w:p w14:paraId="20EAB24A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2</w:t>
            </w:r>
          </w:p>
        </w:tc>
        <w:tc>
          <w:tcPr>
            <w:tcW w:w="383" w:type="pct"/>
          </w:tcPr>
          <w:p w14:paraId="66C68E6E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3</w:t>
            </w:r>
          </w:p>
        </w:tc>
        <w:tc>
          <w:tcPr>
            <w:tcW w:w="383" w:type="pct"/>
          </w:tcPr>
          <w:p w14:paraId="6A531216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4</w:t>
            </w:r>
          </w:p>
        </w:tc>
        <w:tc>
          <w:tcPr>
            <w:tcW w:w="383" w:type="pct"/>
          </w:tcPr>
          <w:p w14:paraId="0FE9C710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5</w:t>
            </w:r>
          </w:p>
        </w:tc>
        <w:tc>
          <w:tcPr>
            <w:tcW w:w="383" w:type="pct"/>
          </w:tcPr>
          <w:p w14:paraId="168667F6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6</w:t>
            </w:r>
          </w:p>
        </w:tc>
        <w:tc>
          <w:tcPr>
            <w:tcW w:w="383" w:type="pct"/>
          </w:tcPr>
          <w:p w14:paraId="3D4F1638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7</w:t>
            </w:r>
          </w:p>
        </w:tc>
        <w:tc>
          <w:tcPr>
            <w:tcW w:w="383" w:type="pct"/>
          </w:tcPr>
          <w:p w14:paraId="1E14319F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8</w:t>
            </w:r>
          </w:p>
        </w:tc>
        <w:tc>
          <w:tcPr>
            <w:tcW w:w="383" w:type="pct"/>
          </w:tcPr>
          <w:p w14:paraId="07C05AFC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9</w:t>
            </w:r>
          </w:p>
        </w:tc>
        <w:tc>
          <w:tcPr>
            <w:tcW w:w="383" w:type="pct"/>
          </w:tcPr>
          <w:p w14:paraId="796F2E31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10</w:t>
            </w:r>
          </w:p>
        </w:tc>
        <w:tc>
          <w:tcPr>
            <w:tcW w:w="385" w:type="pct"/>
          </w:tcPr>
          <w:p w14:paraId="394BF3EE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11</w:t>
            </w:r>
          </w:p>
        </w:tc>
        <w:tc>
          <w:tcPr>
            <w:tcW w:w="326" w:type="pct"/>
          </w:tcPr>
          <w:p w14:paraId="31D9BB1E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12</w:t>
            </w:r>
          </w:p>
        </w:tc>
      </w:tr>
      <w:tr w:rsidR="002E26EF" w:rsidRPr="00A61F44" w14:paraId="3E5E2AD8" w14:textId="77777777" w:rsidTr="002E26EF">
        <w:tc>
          <w:tcPr>
            <w:tcW w:w="459" w:type="pct"/>
          </w:tcPr>
          <w:p w14:paraId="68F6ACF2" w14:textId="40D32E41" w:rsidR="002E26EF" w:rsidRPr="00A61F44" w:rsidRDefault="002E26EF" w:rsidP="002E26EF">
            <w:pPr>
              <w:pStyle w:val="BodyText"/>
              <w:jc w:val="center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Tümü</w:t>
            </w:r>
            <w:proofErr w:type="spellEnd"/>
          </w:p>
        </w:tc>
        <w:tc>
          <w:tcPr>
            <w:tcW w:w="383" w:type="pct"/>
          </w:tcPr>
          <w:p w14:paraId="5A55B04E" w14:textId="398407CA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8C3BAF">
              <w:t>5</w:t>
            </w:r>
          </w:p>
        </w:tc>
        <w:tc>
          <w:tcPr>
            <w:tcW w:w="383" w:type="pct"/>
          </w:tcPr>
          <w:p w14:paraId="24598BDC" w14:textId="3920160C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8C3BAF">
              <w:t>5</w:t>
            </w:r>
          </w:p>
        </w:tc>
        <w:tc>
          <w:tcPr>
            <w:tcW w:w="383" w:type="pct"/>
          </w:tcPr>
          <w:p w14:paraId="1A574380" w14:textId="0E71C19C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8C3BAF">
              <w:t>4</w:t>
            </w:r>
          </w:p>
        </w:tc>
        <w:tc>
          <w:tcPr>
            <w:tcW w:w="383" w:type="pct"/>
          </w:tcPr>
          <w:p w14:paraId="20C55168" w14:textId="266E93E6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8C3BAF">
              <w:t>5</w:t>
            </w:r>
          </w:p>
        </w:tc>
        <w:tc>
          <w:tcPr>
            <w:tcW w:w="383" w:type="pct"/>
          </w:tcPr>
          <w:p w14:paraId="4CD0B655" w14:textId="79581E27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8C3BAF">
              <w:t>4</w:t>
            </w:r>
          </w:p>
        </w:tc>
        <w:tc>
          <w:tcPr>
            <w:tcW w:w="383" w:type="pct"/>
          </w:tcPr>
          <w:p w14:paraId="7DEFB384" w14:textId="6F98FF73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8C3BAF">
              <w:t>4</w:t>
            </w:r>
          </w:p>
        </w:tc>
        <w:tc>
          <w:tcPr>
            <w:tcW w:w="383" w:type="pct"/>
          </w:tcPr>
          <w:p w14:paraId="6FC6CA95" w14:textId="469AF19F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8C3BAF">
              <w:t>3</w:t>
            </w:r>
          </w:p>
        </w:tc>
        <w:tc>
          <w:tcPr>
            <w:tcW w:w="383" w:type="pct"/>
          </w:tcPr>
          <w:p w14:paraId="3856AB3E" w14:textId="0D768393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8C3BAF">
              <w:t>5</w:t>
            </w:r>
          </w:p>
        </w:tc>
        <w:tc>
          <w:tcPr>
            <w:tcW w:w="383" w:type="pct"/>
          </w:tcPr>
          <w:p w14:paraId="6FF43FC3" w14:textId="6E1D4009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8C3BAF">
              <w:t>5</w:t>
            </w:r>
          </w:p>
        </w:tc>
        <w:tc>
          <w:tcPr>
            <w:tcW w:w="383" w:type="pct"/>
          </w:tcPr>
          <w:p w14:paraId="083F1EAB" w14:textId="5A55D039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8C3BAF">
              <w:t>4</w:t>
            </w:r>
          </w:p>
        </w:tc>
        <w:tc>
          <w:tcPr>
            <w:tcW w:w="385" w:type="pct"/>
          </w:tcPr>
          <w:p w14:paraId="78883F4A" w14:textId="175BE8C6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8C3BAF">
              <w:t>4</w:t>
            </w:r>
          </w:p>
        </w:tc>
        <w:tc>
          <w:tcPr>
            <w:tcW w:w="326" w:type="pct"/>
          </w:tcPr>
          <w:p w14:paraId="1DF0EA6D" w14:textId="102B2E81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8C3BAF">
              <w:t>5</w:t>
            </w:r>
          </w:p>
        </w:tc>
      </w:tr>
      <w:tr w:rsidR="002E26EF" w:rsidRPr="00A61F44" w14:paraId="6E2AA677" w14:textId="77777777" w:rsidTr="002E26EF">
        <w:tc>
          <w:tcPr>
            <w:tcW w:w="459" w:type="pct"/>
          </w:tcPr>
          <w:p w14:paraId="3D9E72BE" w14:textId="07D91D66" w:rsidR="002E26EF" w:rsidRPr="00A61F44" w:rsidRDefault="002E26EF" w:rsidP="002E26EF">
            <w:pPr>
              <w:pStyle w:val="BodyText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1</w:t>
            </w:r>
          </w:p>
        </w:tc>
        <w:tc>
          <w:tcPr>
            <w:tcW w:w="383" w:type="pct"/>
          </w:tcPr>
          <w:p w14:paraId="02A4A770" w14:textId="4DDFC6F1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E57AC5">
              <w:t>4</w:t>
            </w:r>
          </w:p>
        </w:tc>
        <w:tc>
          <w:tcPr>
            <w:tcW w:w="383" w:type="pct"/>
          </w:tcPr>
          <w:p w14:paraId="01B820F3" w14:textId="53170E85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E57AC5">
              <w:t>4</w:t>
            </w:r>
          </w:p>
        </w:tc>
        <w:tc>
          <w:tcPr>
            <w:tcW w:w="383" w:type="pct"/>
          </w:tcPr>
          <w:p w14:paraId="0FD4B2AB" w14:textId="07693E3A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E57AC5">
              <w:t>5</w:t>
            </w:r>
          </w:p>
        </w:tc>
        <w:tc>
          <w:tcPr>
            <w:tcW w:w="383" w:type="pct"/>
          </w:tcPr>
          <w:p w14:paraId="6DD710EC" w14:textId="632165CF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E57AC5">
              <w:t>5</w:t>
            </w:r>
          </w:p>
        </w:tc>
        <w:tc>
          <w:tcPr>
            <w:tcW w:w="383" w:type="pct"/>
          </w:tcPr>
          <w:p w14:paraId="6EB118E6" w14:textId="56C48B94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E57AC5">
              <w:t>3</w:t>
            </w:r>
          </w:p>
        </w:tc>
        <w:tc>
          <w:tcPr>
            <w:tcW w:w="383" w:type="pct"/>
          </w:tcPr>
          <w:p w14:paraId="1B151E3A" w14:textId="19817DDD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E57AC5">
              <w:t>4</w:t>
            </w:r>
          </w:p>
        </w:tc>
        <w:tc>
          <w:tcPr>
            <w:tcW w:w="383" w:type="pct"/>
          </w:tcPr>
          <w:p w14:paraId="1435557D" w14:textId="2BFF8E8C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E57AC5">
              <w:t>5</w:t>
            </w:r>
          </w:p>
        </w:tc>
        <w:tc>
          <w:tcPr>
            <w:tcW w:w="383" w:type="pct"/>
          </w:tcPr>
          <w:p w14:paraId="5D1D5BA6" w14:textId="21DF8F4F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E57AC5">
              <w:t>5</w:t>
            </w:r>
          </w:p>
        </w:tc>
        <w:tc>
          <w:tcPr>
            <w:tcW w:w="383" w:type="pct"/>
          </w:tcPr>
          <w:p w14:paraId="4A51D4D5" w14:textId="71B5C96D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E57AC5">
              <w:t>3</w:t>
            </w:r>
          </w:p>
        </w:tc>
        <w:tc>
          <w:tcPr>
            <w:tcW w:w="383" w:type="pct"/>
          </w:tcPr>
          <w:p w14:paraId="405ECDF0" w14:textId="4072202C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E57AC5">
              <w:t>5</w:t>
            </w:r>
          </w:p>
        </w:tc>
        <w:tc>
          <w:tcPr>
            <w:tcW w:w="385" w:type="pct"/>
          </w:tcPr>
          <w:p w14:paraId="100F52DF" w14:textId="0F6E7B21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E57AC5">
              <w:t>5</w:t>
            </w:r>
          </w:p>
        </w:tc>
        <w:tc>
          <w:tcPr>
            <w:tcW w:w="326" w:type="pct"/>
          </w:tcPr>
          <w:p w14:paraId="36EAF0F5" w14:textId="0384A00B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E57AC5">
              <w:t>4</w:t>
            </w:r>
          </w:p>
        </w:tc>
      </w:tr>
      <w:tr w:rsidR="002E26EF" w:rsidRPr="00A61F44" w14:paraId="3CDFF494" w14:textId="77777777" w:rsidTr="002E26EF">
        <w:tc>
          <w:tcPr>
            <w:tcW w:w="459" w:type="pct"/>
          </w:tcPr>
          <w:p w14:paraId="3BD4F508" w14:textId="2F4993B1" w:rsidR="002E26EF" w:rsidRPr="00A61F44" w:rsidRDefault="002E26EF" w:rsidP="002E26EF">
            <w:pPr>
              <w:pStyle w:val="Body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383" w:type="pct"/>
          </w:tcPr>
          <w:p w14:paraId="73C8F730" w14:textId="5D125C6C" w:rsidR="002E26EF" w:rsidRPr="00A61F44" w:rsidRDefault="002E26EF" w:rsidP="002E26EF">
            <w:pPr>
              <w:pStyle w:val="BodyText"/>
              <w:jc w:val="center"/>
            </w:pPr>
            <w:r w:rsidRPr="00A1605F">
              <w:t>5</w:t>
            </w:r>
          </w:p>
        </w:tc>
        <w:tc>
          <w:tcPr>
            <w:tcW w:w="383" w:type="pct"/>
          </w:tcPr>
          <w:p w14:paraId="7FBFF0FB" w14:textId="0D757B78" w:rsidR="002E26EF" w:rsidRPr="00A61F44" w:rsidRDefault="002E26EF" w:rsidP="002E26EF">
            <w:pPr>
              <w:pStyle w:val="BodyText"/>
              <w:jc w:val="center"/>
            </w:pPr>
            <w:r w:rsidRPr="00A1605F">
              <w:t>4</w:t>
            </w:r>
          </w:p>
        </w:tc>
        <w:tc>
          <w:tcPr>
            <w:tcW w:w="383" w:type="pct"/>
          </w:tcPr>
          <w:p w14:paraId="018CD9D4" w14:textId="1563E867" w:rsidR="002E26EF" w:rsidRPr="00A61F44" w:rsidRDefault="002E26EF" w:rsidP="002E26EF">
            <w:pPr>
              <w:pStyle w:val="BodyText"/>
              <w:jc w:val="center"/>
            </w:pPr>
            <w:r w:rsidRPr="00A1605F">
              <w:t>5</w:t>
            </w:r>
          </w:p>
        </w:tc>
        <w:tc>
          <w:tcPr>
            <w:tcW w:w="383" w:type="pct"/>
          </w:tcPr>
          <w:p w14:paraId="138D4B3F" w14:textId="49F584CA" w:rsidR="002E26EF" w:rsidRPr="00A61F44" w:rsidRDefault="002E26EF" w:rsidP="002E26EF">
            <w:pPr>
              <w:pStyle w:val="BodyText"/>
              <w:jc w:val="center"/>
            </w:pPr>
            <w:r w:rsidRPr="00A1605F">
              <w:t>5</w:t>
            </w:r>
          </w:p>
        </w:tc>
        <w:tc>
          <w:tcPr>
            <w:tcW w:w="383" w:type="pct"/>
          </w:tcPr>
          <w:p w14:paraId="2E8C7054" w14:textId="3291EC5C" w:rsidR="002E26EF" w:rsidRPr="00A61F44" w:rsidRDefault="002E26EF" w:rsidP="002E26EF">
            <w:pPr>
              <w:pStyle w:val="BodyText"/>
              <w:jc w:val="center"/>
            </w:pPr>
            <w:r w:rsidRPr="00A1605F">
              <w:t>4</w:t>
            </w:r>
          </w:p>
        </w:tc>
        <w:tc>
          <w:tcPr>
            <w:tcW w:w="383" w:type="pct"/>
          </w:tcPr>
          <w:p w14:paraId="5CBE0D95" w14:textId="6B00E7CE" w:rsidR="002E26EF" w:rsidRPr="00A61F44" w:rsidRDefault="002E26EF" w:rsidP="002E26EF">
            <w:pPr>
              <w:pStyle w:val="BodyText"/>
              <w:jc w:val="center"/>
            </w:pPr>
            <w:r w:rsidRPr="00A1605F">
              <w:t>5</w:t>
            </w:r>
          </w:p>
        </w:tc>
        <w:tc>
          <w:tcPr>
            <w:tcW w:w="383" w:type="pct"/>
          </w:tcPr>
          <w:p w14:paraId="021C0521" w14:textId="00482233" w:rsidR="002E26EF" w:rsidRPr="00A61F44" w:rsidRDefault="002E26EF" w:rsidP="002E26EF">
            <w:pPr>
              <w:pStyle w:val="BodyText"/>
              <w:jc w:val="center"/>
            </w:pPr>
            <w:r w:rsidRPr="00A1605F">
              <w:t>4</w:t>
            </w:r>
          </w:p>
        </w:tc>
        <w:tc>
          <w:tcPr>
            <w:tcW w:w="383" w:type="pct"/>
          </w:tcPr>
          <w:p w14:paraId="07FD85AE" w14:textId="4E90FE49" w:rsidR="002E26EF" w:rsidRPr="00A61F44" w:rsidRDefault="002E26EF" w:rsidP="002E26EF">
            <w:pPr>
              <w:pStyle w:val="BodyText"/>
              <w:jc w:val="center"/>
            </w:pPr>
            <w:r w:rsidRPr="00A1605F">
              <w:t>4</w:t>
            </w:r>
          </w:p>
        </w:tc>
        <w:tc>
          <w:tcPr>
            <w:tcW w:w="383" w:type="pct"/>
          </w:tcPr>
          <w:p w14:paraId="23FE0AA7" w14:textId="39857AAC" w:rsidR="002E26EF" w:rsidRPr="00A61F44" w:rsidRDefault="002E26EF" w:rsidP="002E26EF">
            <w:pPr>
              <w:pStyle w:val="BodyText"/>
              <w:jc w:val="center"/>
            </w:pPr>
            <w:r w:rsidRPr="00A1605F">
              <w:t>3</w:t>
            </w:r>
          </w:p>
        </w:tc>
        <w:tc>
          <w:tcPr>
            <w:tcW w:w="383" w:type="pct"/>
          </w:tcPr>
          <w:p w14:paraId="63EB7A1B" w14:textId="6AFD3725" w:rsidR="002E26EF" w:rsidRPr="00A61F44" w:rsidRDefault="002E26EF" w:rsidP="002E26EF">
            <w:pPr>
              <w:pStyle w:val="BodyText"/>
              <w:jc w:val="center"/>
            </w:pPr>
            <w:r w:rsidRPr="00A1605F">
              <w:t>4</w:t>
            </w:r>
          </w:p>
        </w:tc>
        <w:tc>
          <w:tcPr>
            <w:tcW w:w="385" w:type="pct"/>
          </w:tcPr>
          <w:p w14:paraId="5BB83968" w14:textId="2CC9DB72" w:rsidR="002E26EF" w:rsidRPr="00A61F44" w:rsidRDefault="002E26EF" w:rsidP="002E26EF">
            <w:pPr>
              <w:pStyle w:val="BodyText"/>
              <w:jc w:val="center"/>
            </w:pPr>
            <w:r w:rsidRPr="00A1605F">
              <w:t>4</w:t>
            </w:r>
          </w:p>
        </w:tc>
        <w:tc>
          <w:tcPr>
            <w:tcW w:w="326" w:type="pct"/>
          </w:tcPr>
          <w:p w14:paraId="457F39FA" w14:textId="7B2985F7" w:rsidR="002E26EF" w:rsidRPr="00A61F44" w:rsidRDefault="002E26EF" w:rsidP="002E26EF">
            <w:pPr>
              <w:pStyle w:val="BodyText"/>
              <w:jc w:val="center"/>
            </w:pPr>
            <w:r w:rsidRPr="00A1605F">
              <w:t>4</w:t>
            </w:r>
          </w:p>
        </w:tc>
      </w:tr>
      <w:tr w:rsidR="002E26EF" w:rsidRPr="00A61F44" w14:paraId="7FA69760" w14:textId="77777777" w:rsidTr="002E26EF">
        <w:tc>
          <w:tcPr>
            <w:tcW w:w="459" w:type="pct"/>
          </w:tcPr>
          <w:p w14:paraId="75411DA9" w14:textId="34B3CBA3" w:rsidR="002E26EF" w:rsidRPr="00A61F44" w:rsidRDefault="002E26EF" w:rsidP="002E26EF">
            <w:pPr>
              <w:pStyle w:val="BodyText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3</w:t>
            </w:r>
          </w:p>
        </w:tc>
        <w:tc>
          <w:tcPr>
            <w:tcW w:w="383" w:type="pct"/>
          </w:tcPr>
          <w:p w14:paraId="5E1BD51A" w14:textId="42F9516F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D0776F">
              <w:t>4</w:t>
            </w:r>
          </w:p>
        </w:tc>
        <w:tc>
          <w:tcPr>
            <w:tcW w:w="383" w:type="pct"/>
          </w:tcPr>
          <w:p w14:paraId="6CCB3842" w14:textId="68911B04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D0776F">
              <w:t>3</w:t>
            </w:r>
          </w:p>
        </w:tc>
        <w:tc>
          <w:tcPr>
            <w:tcW w:w="383" w:type="pct"/>
          </w:tcPr>
          <w:p w14:paraId="4B3A38CF" w14:textId="52ACD215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D0776F">
              <w:t>5</w:t>
            </w:r>
          </w:p>
        </w:tc>
        <w:tc>
          <w:tcPr>
            <w:tcW w:w="383" w:type="pct"/>
          </w:tcPr>
          <w:p w14:paraId="13A2285B" w14:textId="010CF50B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D0776F">
              <w:t>5</w:t>
            </w:r>
          </w:p>
        </w:tc>
        <w:tc>
          <w:tcPr>
            <w:tcW w:w="383" w:type="pct"/>
          </w:tcPr>
          <w:p w14:paraId="4EF2E5A7" w14:textId="3DEF38C5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D0776F">
              <w:t>5</w:t>
            </w:r>
          </w:p>
        </w:tc>
        <w:tc>
          <w:tcPr>
            <w:tcW w:w="383" w:type="pct"/>
          </w:tcPr>
          <w:p w14:paraId="57611328" w14:textId="49D6F62B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D0776F">
              <w:t>4</w:t>
            </w:r>
          </w:p>
        </w:tc>
        <w:tc>
          <w:tcPr>
            <w:tcW w:w="383" w:type="pct"/>
          </w:tcPr>
          <w:p w14:paraId="4228B70E" w14:textId="0468D3E6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D0776F">
              <w:t>4</w:t>
            </w:r>
          </w:p>
        </w:tc>
        <w:tc>
          <w:tcPr>
            <w:tcW w:w="383" w:type="pct"/>
          </w:tcPr>
          <w:p w14:paraId="2F035F8A" w14:textId="4225F466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D0776F">
              <w:t>4</w:t>
            </w:r>
          </w:p>
        </w:tc>
        <w:tc>
          <w:tcPr>
            <w:tcW w:w="383" w:type="pct"/>
          </w:tcPr>
          <w:p w14:paraId="2F75079A" w14:textId="215E7CA2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D0776F">
              <w:t>4</w:t>
            </w:r>
          </w:p>
        </w:tc>
        <w:tc>
          <w:tcPr>
            <w:tcW w:w="383" w:type="pct"/>
          </w:tcPr>
          <w:p w14:paraId="37B169F3" w14:textId="71C3839E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D0776F">
              <w:t>3</w:t>
            </w:r>
          </w:p>
        </w:tc>
        <w:tc>
          <w:tcPr>
            <w:tcW w:w="385" w:type="pct"/>
          </w:tcPr>
          <w:p w14:paraId="2C3A624D" w14:textId="50497A86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D0776F">
              <w:t>5</w:t>
            </w:r>
          </w:p>
        </w:tc>
        <w:tc>
          <w:tcPr>
            <w:tcW w:w="326" w:type="pct"/>
          </w:tcPr>
          <w:p w14:paraId="56D9E156" w14:textId="26B29110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D0776F">
              <w:t>5</w:t>
            </w:r>
          </w:p>
        </w:tc>
      </w:tr>
      <w:tr w:rsidR="002E26EF" w:rsidRPr="00A61F44" w14:paraId="1DE36EA4" w14:textId="77777777" w:rsidTr="002E26EF">
        <w:tc>
          <w:tcPr>
            <w:tcW w:w="459" w:type="pct"/>
          </w:tcPr>
          <w:p w14:paraId="3E4273CC" w14:textId="7097F9FD" w:rsidR="002E26EF" w:rsidRPr="00A61F44" w:rsidRDefault="002E26EF" w:rsidP="002E26EF">
            <w:pPr>
              <w:pStyle w:val="BodyText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4</w:t>
            </w:r>
          </w:p>
        </w:tc>
        <w:tc>
          <w:tcPr>
            <w:tcW w:w="383" w:type="pct"/>
          </w:tcPr>
          <w:p w14:paraId="16612311" w14:textId="082EFD84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0C092D">
              <w:t>5</w:t>
            </w:r>
          </w:p>
        </w:tc>
        <w:tc>
          <w:tcPr>
            <w:tcW w:w="383" w:type="pct"/>
          </w:tcPr>
          <w:p w14:paraId="278B015E" w14:textId="271935CF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0C092D">
              <w:t>3</w:t>
            </w:r>
          </w:p>
        </w:tc>
        <w:tc>
          <w:tcPr>
            <w:tcW w:w="383" w:type="pct"/>
          </w:tcPr>
          <w:p w14:paraId="1AC043D9" w14:textId="558E421E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0C092D">
              <w:t>4</w:t>
            </w:r>
          </w:p>
        </w:tc>
        <w:tc>
          <w:tcPr>
            <w:tcW w:w="383" w:type="pct"/>
          </w:tcPr>
          <w:p w14:paraId="5CF7A75C" w14:textId="74ACF16F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0C092D">
              <w:t>4</w:t>
            </w:r>
          </w:p>
        </w:tc>
        <w:tc>
          <w:tcPr>
            <w:tcW w:w="383" w:type="pct"/>
          </w:tcPr>
          <w:p w14:paraId="23DC51DC" w14:textId="7128FC7F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0C092D">
              <w:t>5</w:t>
            </w:r>
          </w:p>
        </w:tc>
        <w:tc>
          <w:tcPr>
            <w:tcW w:w="383" w:type="pct"/>
          </w:tcPr>
          <w:p w14:paraId="563D2BCE" w14:textId="56407E1D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0C092D">
              <w:t>4</w:t>
            </w:r>
          </w:p>
        </w:tc>
        <w:tc>
          <w:tcPr>
            <w:tcW w:w="383" w:type="pct"/>
          </w:tcPr>
          <w:p w14:paraId="03C6513C" w14:textId="558EEB20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0C092D">
              <w:t>5</w:t>
            </w:r>
          </w:p>
        </w:tc>
        <w:tc>
          <w:tcPr>
            <w:tcW w:w="383" w:type="pct"/>
          </w:tcPr>
          <w:p w14:paraId="6A2724A4" w14:textId="139E9EB6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0C092D">
              <w:t>5</w:t>
            </w:r>
          </w:p>
        </w:tc>
        <w:tc>
          <w:tcPr>
            <w:tcW w:w="383" w:type="pct"/>
          </w:tcPr>
          <w:p w14:paraId="7AB58A1B" w14:textId="4E084249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0C092D">
              <w:t>4</w:t>
            </w:r>
          </w:p>
        </w:tc>
        <w:tc>
          <w:tcPr>
            <w:tcW w:w="383" w:type="pct"/>
          </w:tcPr>
          <w:p w14:paraId="2180288B" w14:textId="1452E1B8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0C092D">
              <w:t>3</w:t>
            </w:r>
          </w:p>
        </w:tc>
        <w:tc>
          <w:tcPr>
            <w:tcW w:w="385" w:type="pct"/>
          </w:tcPr>
          <w:p w14:paraId="4CA0245A" w14:textId="79EED432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0C092D">
              <w:t>5</w:t>
            </w:r>
          </w:p>
        </w:tc>
        <w:tc>
          <w:tcPr>
            <w:tcW w:w="326" w:type="pct"/>
          </w:tcPr>
          <w:p w14:paraId="369F71F4" w14:textId="366EABBA" w:rsidR="002E26EF" w:rsidRPr="00A61F44" w:rsidRDefault="002E26EF" w:rsidP="002E26EF">
            <w:pPr>
              <w:pStyle w:val="BodyText"/>
              <w:jc w:val="center"/>
              <w:rPr>
                <w:lang w:val="en-US"/>
              </w:rPr>
            </w:pPr>
            <w:r w:rsidRPr="000C092D">
              <w:t>5</w:t>
            </w:r>
          </w:p>
        </w:tc>
      </w:tr>
      <w:tr w:rsidR="002E26EF" w:rsidRPr="00A61F44" w14:paraId="7B1A43AC" w14:textId="77777777" w:rsidTr="002E26EF">
        <w:tc>
          <w:tcPr>
            <w:tcW w:w="459" w:type="pct"/>
          </w:tcPr>
          <w:p w14:paraId="0671B055" w14:textId="7C7993D0" w:rsidR="002E26EF" w:rsidRDefault="002E26EF" w:rsidP="002E26EF">
            <w:pPr>
              <w:pStyle w:val="Body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383" w:type="pct"/>
          </w:tcPr>
          <w:p w14:paraId="52866DD7" w14:textId="328AF67A" w:rsidR="002E26EF" w:rsidRPr="00A61F44" w:rsidRDefault="002E26EF" w:rsidP="002E26EF">
            <w:pPr>
              <w:pStyle w:val="BodyText"/>
              <w:jc w:val="center"/>
            </w:pPr>
            <w:r w:rsidRPr="00DF6424">
              <w:t>4</w:t>
            </w:r>
          </w:p>
        </w:tc>
        <w:tc>
          <w:tcPr>
            <w:tcW w:w="383" w:type="pct"/>
          </w:tcPr>
          <w:p w14:paraId="0A30BD75" w14:textId="63F11B89" w:rsidR="002E26EF" w:rsidRPr="00A61F44" w:rsidRDefault="002E26EF" w:rsidP="002E26EF">
            <w:pPr>
              <w:pStyle w:val="BodyText"/>
              <w:jc w:val="center"/>
            </w:pPr>
            <w:r w:rsidRPr="00DF6424">
              <w:t>4</w:t>
            </w:r>
          </w:p>
        </w:tc>
        <w:tc>
          <w:tcPr>
            <w:tcW w:w="383" w:type="pct"/>
          </w:tcPr>
          <w:p w14:paraId="0AE0D7A5" w14:textId="0AEFEAF0" w:rsidR="002E26EF" w:rsidRPr="00A61F44" w:rsidRDefault="002E26EF" w:rsidP="002E26EF">
            <w:pPr>
              <w:pStyle w:val="BodyText"/>
              <w:jc w:val="center"/>
            </w:pPr>
            <w:r w:rsidRPr="00DF6424">
              <w:t>3</w:t>
            </w:r>
          </w:p>
        </w:tc>
        <w:tc>
          <w:tcPr>
            <w:tcW w:w="383" w:type="pct"/>
          </w:tcPr>
          <w:p w14:paraId="6EBD99DF" w14:textId="0452C35A" w:rsidR="002E26EF" w:rsidRPr="00A61F44" w:rsidRDefault="002E26EF" w:rsidP="002E26EF">
            <w:pPr>
              <w:pStyle w:val="BodyText"/>
              <w:jc w:val="center"/>
            </w:pPr>
            <w:r w:rsidRPr="00DF6424">
              <w:t>5</w:t>
            </w:r>
          </w:p>
        </w:tc>
        <w:tc>
          <w:tcPr>
            <w:tcW w:w="383" w:type="pct"/>
          </w:tcPr>
          <w:p w14:paraId="7AC50468" w14:textId="52C2D37E" w:rsidR="002E26EF" w:rsidRPr="00A61F44" w:rsidRDefault="002E26EF" w:rsidP="002E26EF">
            <w:pPr>
              <w:pStyle w:val="BodyText"/>
              <w:jc w:val="center"/>
            </w:pPr>
            <w:r w:rsidRPr="00DF6424">
              <w:t>5</w:t>
            </w:r>
          </w:p>
        </w:tc>
        <w:tc>
          <w:tcPr>
            <w:tcW w:w="383" w:type="pct"/>
          </w:tcPr>
          <w:p w14:paraId="7347087B" w14:textId="694E7127" w:rsidR="002E26EF" w:rsidRPr="00A61F44" w:rsidRDefault="002E26EF" w:rsidP="002E26EF">
            <w:pPr>
              <w:pStyle w:val="BodyText"/>
              <w:jc w:val="center"/>
            </w:pPr>
            <w:r w:rsidRPr="00DF6424">
              <w:t>5</w:t>
            </w:r>
          </w:p>
        </w:tc>
        <w:tc>
          <w:tcPr>
            <w:tcW w:w="383" w:type="pct"/>
          </w:tcPr>
          <w:p w14:paraId="071D5CE2" w14:textId="224C931A" w:rsidR="002E26EF" w:rsidRPr="00A61F44" w:rsidRDefault="002E26EF" w:rsidP="002E26EF">
            <w:pPr>
              <w:pStyle w:val="BodyText"/>
              <w:jc w:val="center"/>
            </w:pPr>
            <w:r w:rsidRPr="00DF6424">
              <w:t>4</w:t>
            </w:r>
          </w:p>
        </w:tc>
        <w:tc>
          <w:tcPr>
            <w:tcW w:w="383" w:type="pct"/>
          </w:tcPr>
          <w:p w14:paraId="0C8109DE" w14:textId="0D7BBABC" w:rsidR="002E26EF" w:rsidRPr="00A61F44" w:rsidRDefault="002E26EF" w:rsidP="002E26EF">
            <w:pPr>
              <w:pStyle w:val="BodyText"/>
              <w:jc w:val="center"/>
            </w:pPr>
            <w:r w:rsidRPr="00DF6424">
              <w:t>5</w:t>
            </w:r>
          </w:p>
        </w:tc>
        <w:tc>
          <w:tcPr>
            <w:tcW w:w="383" w:type="pct"/>
          </w:tcPr>
          <w:p w14:paraId="4D64533A" w14:textId="3F74C084" w:rsidR="002E26EF" w:rsidRPr="00A61F44" w:rsidRDefault="002E26EF" w:rsidP="002E26EF">
            <w:pPr>
              <w:pStyle w:val="BodyText"/>
              <w:jc w:val="center"/>
            </w:pPr>
            <w:r w:rsidRPr="00DF6424">
              <w:t>5</w:t>
            </w:r>
          </w:p>
        </w:tc>
        <w:tc>
          <w:tcPr>
            <w:tcW w:w="383" w:type="pct"/>
          </w:tcPr>
          <w:p w14:paraId="1CD9C026" w14:textId="10179449" w:rsidR="002E26EF" w:rsidRPr="00A61F44" w:rsidRDefault="002E26EF" w:rsidP="002E26EF">
            <w:pPr>
              <w:pStyle w:val="BodyText"/>
              <w:jc w:val="center"/>
            </w:pPr>
            <w:r w:rsidRPr="00DF6424">
              <w:t>5</w:t>
            </w:r>
          </w:p>
        </w:tc>
        <w:tc>
          <w:tcPr>
            <w:tcW w:w="385" w:type="pct"/>
          </w:tcPr>
          <w:p w14:paraId="68AD30BE" w14:textId="6E7FD3C0" w:rsidR="002E26EF" w:rsidRPr="00A61F44" w:rsidRDefault="002E26EF" w:rsidP="002E26EF">
            <w:pPr>
              <w:pStyle w:val="BodyText"/>
              <w:jc w:val="center"/>
            </w:pPr>
            <w:r w:rsidRPr="00DF6424">
              <w:t>4</w:t>
            </w:r>
          </w:p>
        </w:tc>
        <w:tc>
          <w:tcPr>
            <w:tcW w:w="326" w:type="pct"/>
          </w:tcPr>
          <w:p w14:paraId="5733D90A" w14:textId="397DACDF" w:rsidR="002E26EF" w:rsidRPr="00A61F44" w:rsidRDefault="002E26EF" w:rsidP="002E26EF">
            <w:pPr>
              <w:pStyle w:val="BodyText"/>
              <w:jc w:val="center"/>
            </w:pPr>
            <w:r w:rsidRPr="00DF6424">
              <w:t>4</w:t>
            </w:r>
          </w:p>
        </w:tc>
      </w:tr>
      <w:tr w:rsidR="002E26EF" w:rsidRPr="00A61F44" w14:paraId="780FB2DE" w14:textId="77777777" w:rsidTr="002E26EF">
        <w:tc>
          <w:tcPr>
            <w:tcW w:w="459" w:type="pct"/>
          </w:tcPr>
          <w:p w14:paraId="7F06488E" w14:textId="5F288653" w:rsidR="002E26EF" w:rsidRDefault="002E26EF" w:rsidP="002E26EF">
            <w:pPr>
              <w:pStyle w:val="Body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383" w:type="pct"/>
          </w:tcPr>
          <w:p w14:paraId="2F1A7A94" w14:textId="713AF08B" w:rsidR="002E26EF" w:rsidRPr="00A61F44" w:rsidRDefault="002E26EF" w:rsidP="002E26EF">
            <w:pPr>
              <w:pStyle w:val="BodyText"/>
              <w:jc w:val="center"/>
            </w:pPr>
            <w:r w:rsidRPr="006934E2">
              <w:t>5</w:t>
            </w:r>
          </w:p>
        </w:tc>
        <w:tc>
          <w:tcPr>
            <w:tcW w:w="383" w:type="pct"/>
          </w:tcPr>
          <w:p w14:paraId="25DD5782" w14:textId="73693AEA" w:rsidR="002E26EF" w:rsidRPr="00A61F44" w:rsidRDefault="002E26EF" w:rsidP="002E26EF">
            <w:pPr>
              <w:pStyle w:val="BodyText"/>
              <w:jc w:val="center"/>
            </w:pPr>
            <w:r w:rsidRPr="006934E2">
              <w:t>5</w:t>
            </w:r>
          </w:p>
        </w:tc>
        <w:tc>
          <w:tcPr>
            <w:tcW w:w="383" w:type="pct"/>
          </w:tcPr>
          <w:p w14:paraId="3772E49A" w14:textId="2ECFBF67" w:rsidR="002E26EF" w:rsidRPr="00A61F44" w:rsidRDefault="002E26EF" w:rsidP="002E26EF">
            <w:pPr>
              <w:pStyle w:val="BodyText"/>
              <w:jc w:val="center"/>
            </w:pPr>
            <w:r w:rsidRPr="006934E2">
              <w:t>5</w:t>
            </w:r>
          </w:p>
        </w:tc>
        <w:tc>
          <w:tcPr>
            <w:tcW w:w="383" w:type="pct"/>
          </w:tcPr>
          <w:p w14:paraId="4DB8C1A2" w14:textId="490B54E2" w:rsidR="002E26EF" w:rsidRPr="00A61F44" w:rsidRDefault="002E26EF" w:rsidP="002E26EF">
            <w:pPr>
              <w:pStyle w:val="BodyText"/>
              <w:jc w:val="center"/>
            </w:pPr>
            <w:r w:rsidRPr="006934E2">
              <w:t>4</w:t>
            </w:r>
          </w:p>
        </w:tc>
        <w:tc>
          <w:tcPr>
            <w:tcW w:w="383" w:type="pct"/>
          </w:tcPr>
          <w:p w14:paraId="43E94DF3" w14:textId="4B5F33B1" w:rsidR="002E26EF" w:rsidRPr="00A61F44" w:rsidRDefault="002E26EF" w:rsidP="002E26EF">
            <w:pPr>
              <w:pStyle w:val="BodyText"/>
              <w:jc w:val="center"/>
            </w:pPr>
            <w:r w:rsidRPr="006934E2">
              <w:t>4</w:t>
            </w:r>
          </w:p>
        </w:tc>
        <w:tc>
          <w:tcPr>
            <w:tcW w:w="383" w:type="pct"/>
          </w:tcPr>
          <w:p w14:paraId="686044E8" w14:textId="52FDADA6" w:rsidR="002E26EF" w:rsidRPr="00A61F44" w:rsidRDefault="002E26EF" w:rsidP="002E26EF">
            <w:pPr>
              <w:pStyle w:val="BodyText"/>
              <w:jc w:val="center"/>
            </w:pPr>
            <w:r w:rsidRPr="006934E2">
              <w:t>4</w:t>
            </w:r>
          </w:p>
        </w:tc>
        <w:tc>
          <w:tcPr>
            <w:tcW w:w="383" w:type="pct"/>
          </w:tcPr>
          <w:p w14:paraId="50406C1F" w14:textId="158B0CA7" w:rsidR="002E26EF" w:rsidRPr="00A61F44" w:rsidRDefault="002E26EF" w:rsidP="002E26EF">
            <w:pPr>
              <w:pStyle w:val="BodyText"/>
              <w:jc w:val="center"/>
            </w:pPr>
            <w:r w:rsidRPr="006934E2">
              <w:t>3</w:t>
            </w:r>
          </w:p>
        </w:tc>
        <w:tc>
          <w:tcPr>
            <w:tcW w:w="383" w:type="pct"/>
          </w:tcPr>
          <w:p w14:paraId="5280B40F" w14:textId="17DE55F1" w:rsidR="002E26EF" w:rsidRPr="00A61F44" w:rsidRDefault="002E26EF" w:rsidP="002E26EF">
            <w:pPr>
              <w:pStyle w:val="BodyText"/>
              <w:jc w:val="center"/>
            </w:pPr>
            <w:r w:rsidRPr="006934E2">
              <w:t>4</w:t>
            </w:r>
          </w:p>
        </w:tc>
        <w:tc>
          <w:tcPr>
            <w:tcW w:w="383" w:type="pct"/>
          </w:tcPr>
          <w:p w14:paraId="2E887246" w14:textId="0C1B1A70" w:rsidR="002E26EF" w:rsidRPr="00A61F44" w:rsidRDefault="002E26EF" w:rsidP="002E26EF">
            <w:pPr>
              <w:pStyle w:val="BodyText"/>
              <w:jc w:val="center"/>
            </w:pPr>
            <w:r w:rsidRPr="006934E2">
              <w:t>3</w:t>
            </w:r>
          </w:p>
        </w:tc>
        <w:tc>
          <w:tcPr>
            <w:tcW w:w="383" w:type="pct"/>
          </w:tcPr>
          <w:p w14:paraId="4394C491" w14:textId="3E711584" w:rsidR="002E26EF" w:rsidRPr="00A61F44" w:rsidRDefault="002E26EF" w:rsidP="002E26EF">
            <w:pPr>
              <w:pStyle w:val="BodyText"/>
              <w:jc w:val="center"/>
            </w:pPr>
            <w:r w:rsidRPr="006934E2">
              <w:t>4</w:t>
            </w:r>
          </w:p>
        </w:tc>
        <w:tc>
          <w:tcPr>
            <w:tcW w:w="385" w:type="pct"/>
          </w:tcPr>
          <w:p w14:paraId="3D45C00C" w14:textId="7CFF6E5D" w:rsidR="002E26EF" w:rsidRPr="00A61F44" w:rsidRDefault="002E26EF" w:rsidP="002E26EF">
            <w:pPr>
              <w:pStyle w:val="BodyText"/>
              <w:jc w:val="center"/>
            </w:pPr>
            <w:r w:rsidRPr="006934E2">
              <w:t>3</w:t>
            </w:r>
          </w:p>
        </w:tc>
        <w:tc>
          <w:tcPr>
            <w:tcW w:w="326" w:type="pct"/>
          </w:tcPr>
          <w:p w14:paraId="37E5703D" w14:textId="3B2B0FD6" w:rsidR="002E26EF" w:rsidRPr="00A61F44" w:rsidRDefault="002E26EF" w:rsidP="002E26EF">
            <w:pPr>
              <w:pStyle w:val="BodyText"/>
              <w:jc w:val="center"/>
            </w:pPr>
            <w:r w:rsidRPr="006934E2">
              <w:t>3</w:t>
            </w:r>
          </w:p>
        </w:tc>
      </w:tr>
    </w:tbl>
    <w:p w14:paraId="7C510B8E" w14:textId="0774E46E" w:rsidR="002B4D6E" w:rsidRDefault="00280C8A" w:rsidP="00280C8A">
      <w:pPr>
        <w:pStyle w:val="BodyText"/>
        <w:ind w:left="212"/>
      </w:pPr>
      <w:r w:rsidRPr="00280C8A">
        <w:t xml:space="preserve">1 En </w:t>
      </w:r>
      <w:proofErr w:type="spellStart"/>
      <w:r w:rsidRPr="00280C8A">
        <w:t>Düşük</w:t>
      </w:r>
      <w:proofErr w:type="spellEnd"/>
      <w:r w:rsidRPr="00280C8A">
        <w:t xml:space="preserve">, 2 </w:t>
      </w:r>
      <w:proofErr w:type="spellStart"/>
      <w:r w:rsidRPr="00280C8A">
        <w:t>Düşük</w:t>
      </w:r>
      <w:proofErr w:type="spellEnd"/>
      <w:r w:rsidRPr="00280C8A">
        <w:t xml:space="preserve">, 3 </w:t>
      </w:r>
      <w:proofErr w:type="spellStart"/>
      <w:r w:rsidRPr="00280C8A">
        <w:t>Ortalama</w:t>
      </w:r>
      <w:proofErr w:type="spellEnd"/>
      <w:r w:rsidRPr="00280C8A">
        <w:t>, 4 Yüksek, 5 En Yüksek</w:t>
      </w:r>
    </w:p>
    <w:sectPr w:rsidR="002B4D6E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057B07"/>
    <w:multiLevelType w:val="hybridMultilevel"/>
    <w:tmpl w:val="25047F04"/>
    <w:lvl w:ilvl="0" w:tplc="1A3A9D46">
      <w:start w:val="1"/>
      <w:numFmt w:val="upperRoman"/>
      <w:lvlText w:val="%1."/>
      <w:lvlJc w:val="left"/>
      <w:pPr>
        <w:ind w:left="610" w:hanging="281"/>
        <w:jc w:val="right"/>
      </w:pPr>
      <w:rPr>
        <w:rFonts w:ascii="Times New Roman" w:eastAsia="Times New Roman" w:hAnsi="Times New Roman" w:cs="Times New Roman" w:hint="default"/>
        <w:spacing w:val="-4"/>
        <w:w w:val="98"/>
        <w:sz w:val="24"/>
        <w:szCs w:val="24"/>
        <w:lang w:val="en-US" w:eastAsia="en-US" w:bidi="ar-SA"/>
      </w:rPr>
    </w:lvl>
    <w:lvl w:ilvl="1" w:tplc="3766A802">
      <w:numFmt w:val="bullet"/>
      <w:lvlText w:val="•"/>
      <w:lvlJc w:val="left"/>
      <w:pPr>
        <w:ind w:left="1288" w:hanging="281"/>
      </w:pPr>
      <w:rPr>
        <w:rFonts w:hint="default"/>
        <w:lang w:val="en-US" w:eastAsia="en-US" w:bidi="ar-SA"/>
      </w:rPr>
    </w:lvl>
    <w:lvl w:ilvl="2" w:tplc="C2ACE8E4">
      <w:numFmt w:val="bullet"/>
      <w:lvlText w:val="•"/>
      <w:lvlJc w:val="left"/>
      <w:pPr>
        <w:ind w:left="1956" w:hanging="281"/>
      </w:pPr>
      <w:rPr>
        <w:rFonts w:hint="default"/>
        <w:lang w:val="en-US" w:eastAsia="en-US" w:bidi="ar-SA"/>
      </w:rPr>
    </w:lvl>
    <w:lvl w:ilvl="3" w:tplc="08FAA18E">
      <w:numFmt w:val="bullet"/>
      <w:lvlText w:val="•"/>
      <w:lvlJc w:val="left"/>
      <w:pPr>
        <w:ind w:left="2625" w:hanging="281"/>
      </w:pPr>
      <w:rPr>
        <w:rFonts w:hint="default"/>
        <w:lang w:val="en-US" w:eastAsia="en-US" w:bidi="ar-SA"/>
      </w:rPr>
    </w:lvl>
    <w:lvl w:ilvl="4" w:tplc="5FBC2AD8">
      <w:numFmt w:val="bullet"/>
      <w:lvlText w:val="•"/>
      <w:lvlJc w:val="left"/>
      <w:pPr>
        <w:ind w:left="3293" w:hanging="281"/>
      </w:pPr>
      <w:rPr>
        <w:rFonts w:hint="default"/>
        <w:lang w:val="en-US" w:eastAsia="en-US" w:bidi="ar-SA"/>
      </w:rPr>
    </w:lvl>
    <w:lvl w:ilvl="5" w:tplc="2EF6EFFA">
      <w:numFmt w:val="bullet"/>
      <w:lvlText w:val="•"/>
      <w:lvlJc w:val="left"/>
      <w:pPr>
        <w:ind w:left="3962" w:hanging="281"/>
      </w:pPr>
      <w:rPr>
        <w:rFonts w:hint="default"/>
        <w:lang w:val="en-US" w:eastAsia="en-US" w:bidi="ar-SA"/>
      </w:rPr>
    </w:lvl>
    <w:lvl w:ilvl="6" w:tplc="0326108C">
      <w:numFmt w:val="bullet"/>
      <w:lvlText w:val="•"/>
      <w:lvlJc w:val="left"/>
      <w:pPr>
        <w:ind w:left="4630" w:hanging="281"/>
      </w:pPr>
      <w:rPr>
        <w:rFonts w:hint="default"/>
        <w:lang w:val="en-US" w:eastAsia="en-US" w:bidi="ar-SA"/>
      </w:rPr>
    </w:lvl>
    <w:lvl w:ilvl="7" w:tplc="17D806A2">
      <w:numFmt w:val="bullet"/>
      <w:lvlText w:val="•"/>
      <w:lvlJc w:val="left"/>
      <w:pPr>
        <w:ind w:left="5298" w:hanging="281"/>
      </w:pPr>
      <w:rPr>
        <w:rFonts w:hint="default"/>
        <w:lang w:val="en-US" w:eastAsia="en-US" w:bidi="ar-SA"/>
      </w:rPr>
    </w:lvl>
    <w:lvl w:ilvl="8" w:tplc="EA22CC68">
      <w:numFmt w:val="bullet"/>
      <w:lvlText w:val="•"/>
      <w:lvlJc w:val="left"/>
      <w:pPr>
        <w:ind w:left="5967" w:hanging="281"/>
      </w:pPr>
      <w:rPr>
        <w:rFonts w:hint="default"/>
        <w:lang w:val="en-US" w:eastAsia="en-US" w:bidi="ar-SA"/>
      </w:rPr>
    </w:lvl>
  </w:abstractNum>
  <w:num w:numId="1" w16cid:durableId="17928977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BiIDI0NTUyNzEyUdpeDU4uLM/DyQAuNaAOEhyh0sAAAA"/>
  </w:docVars>
  <w:rsids>
    <w:rsidRoot w:val="00342FBE"/>
    <w:rsid w:val="00130F39"/>
    <w:rsid w:val="00280C8A"/>
    <w:rsid w:val="002B4D6E"/>
    <w:rsid w:val="002E26EF"/>
    <w:rsid w:val="0031700B"/>
    <w:rsid w:val="00342FBE"/>
    <w:rsid w:val="003C263E"/>
    <w:rsid w:val="00607F62"/>
    <w:rsid w:val="00657282"/>
    <w:rsid w:val="00864F43"/>
    <w:rsid w:val="00915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B651E98"/>
  <w15:chartTrackingRefBased/>
  <w15:docId w15:val="{F9F4B2EC-5664-4F02-882D-EB1094053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0F3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130F39"/>
    <w:pPr>
      <w:widowControl w:val="0"/>
      <w:autoSpaceDE w:val="0"/>
      <w:autoSpaceDN w:val="0"/>
      <w:spacing w:after="0" w:line="240" w:lineRule="auto"/>
    </w:pPr>
    <w:rPr>
      <w:kern w:val="0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130F39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30F39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130F39"/>
  </w:style>
  <w:style w:type="table" w:styleId="TableGrid">
    <w:name w:val="Table Grid"/>
    <w:basedOn w:val="TableNormal"/>
    <w:uiPriority w:val="59"/>
    <w:rsid w:val="00130F39"/>
    <w:pPr>
      <w:spacing w:after="0" w:line="240" w:lineRule="auto"/>
    </w:pPr>
    <w:rPr>
      <w:kern w:val="0"/>
      <w:lang w:val="tr-TR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57282"/>
  </w:style>
  <w:style w:type="paragraph" w:styleId="NoSpacing">
    <w:name w:val="No Spacing"/>
    <w:uiPriority w:val="1"/>
    <w:qFormat/>
    <w:rsid w:val="00280C8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4</Pages>
  <Words>834</Words>
  <Characters>4757</Characters>
  <Application>Microsoft Office Word</Application>
  <DocSecurity>0</DocSecurity>
  <Lines>39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gmur Akcan</dc:creator>
  <cp:keywords/>
  <dc:description/>
  <cp:lastModifiedBy>Elif MANUOĞLU</cp:lastModifiedBy>
  <cp:revision>8</cp:revision>
  <dcterms:created xsi:type="dcterms:W3CDTF">2023-09-13T14:10:00Z</dcterms:created>
  <dcterms:modified xsi:type="dcterms:W3CDTF">2024-04-23T12:15:00Z</dcterms:modified>
</cp:coreProperties>
</file>